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20CBB" w14:textId="44E84076" w:rsidR="006F36AC" w:rsidRPr="00541E2D" w:rsidRDefault="006F36AC" w:rsidP="009E5C4E">
      <w:pPr>
        <w:snapToGrid w:val="0"/>
        <w:spacing w:after="0" w:line="360" w:lineRule="auto"/>
        <w:rPr>
          <w:rFonts w:ascii="Book Antiqua" w:hAnsi="Book Antiqua"/>
          <w:bCs/>
          <w:color w:val="000000" w:themeColor="text1"/>
          <w:sz w:val="24"/>
          <w:szCs w:val="24"/>
        </w:rPr>
      </w:pPr>
      <w:bookmarkStart w:id="0" w:name="_Hlk10708186"/>
      <w:r w:rsidRPr="00541E2D">
        <w:rPr>
          <w:rFonts w:ascii="Book Antiqua" w:hAnsi="Book Antiqua"/>
          <w:b/>
          <w:color w:val="000000" w:themeColor="text1"/>
          <w:sz w:val="24"/>
          <w:szCs w:val="24"/>
        </w:rPr>
        <w:t>Name</w:t>
      </w:r>
      <w:r w:rsidR="00D2304C" w:rsidRPr="00541E2D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/>
          <w:color w:val="000000" w:themeColor="text1"/>
          <w:sz w:val="24"/>
          <w:szCs w:val="24"/>
        </w:rPr>
        <w:t>Journal: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512E15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>World</w:t>
      </w:r>
      <w:r w:rsidR="00D2304C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 xml:space="preserve"> </w:t>
      </w:r>
      <w:r w:rsidR="00512E15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>Journal</w:t>
      </w:r>
      <w:r w:rsidR="00D2304C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 xml:space="preserve"> </w:t>
      </w:r>
      <w:r w:rsidR="00512E15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 xml:space="preserve"> </w:t>
      </w:r>
      <w:r w:rsidR="00512E15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>Stem</w:t>
      </w:r>
      <w:r w:rsidR="00D2304C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 xml:space="preserve"> </w:t>
      </w:r>
      <w:r w:rsidR="00512E15" w:rsidRPr="00541E2D">
        <w:rPr>
          <w:rFonts w:ascii="Book Antiqua" w:hAnsi="Book Antiqua"/>
          <w:bCs/>
          <w:i/>
          <w:color w:val="000000" w:themeColor="text1"/>
          <w:sz w:val="24"/>
          <w:szCs w:val="24"/>
        </w:rPr>
        <w:t>Cells</w:t>
      </w:r>
    </w:p>
    <w:p w14:paraId="0EBF3209" w14:textId="21845F61" w:rsidR="006F36AC" w:rsidRPr="00541E2D" w:rsidRDefault="006F36AC" w:rsidP="009E5C4E">
      <w:pPr>
        <w:adjustRightInd w:val="0"/>
        <w:snapToGrid w:val="0"/>
        <w:spacing w:after="0" w:line="360" w:lineRule="auto"/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/>
        </w:rPr>
      </w:pPr>
      <w:r w:rsidRPr="00541E2D">
        <w:rPr>
          <w:rFonts w:ascii="Book Antiqua" w:hAnsi="Book Antiqua"/>
          <w:b/>
          <w:bCs/>
          <w:color w:val="000000" w:themeColor="text1"/>
          <w:sz w:val="24"/>
          <w:szCs w:val="24"/>
        </w:rPr>
        <w:t>Manuscript</w:t>
      </w:r>
      <w:r w:rsidR="00D2304C" w:rsidRPr="00541E2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/>
          <w:bCs/>
          <w:color w:val="000000" w:themeColor="text1"/>
          <w:sz w:val="24"/>
          <w:szCs w:val="24"/>
        </w:rPr>
        <w:t>NO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: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53592</w:t>
      </w:r>
    </w:p>
    <w:p w14:paraId="6A02354A" w14:textId="01F0C5FA" w:rsidR="006F36AC" w:rsidRPr="00541E2D" w:rsidRDefault="006F36AC" w:rsidP="009E5C4E">
      <w:pPr>
        <w:snapToGrid w:val="0"/>
        <w:spacing w:after="0" w:line="360" w:lineRule="auto"/>
        <w:rPr>
          <w:rFonts w:ascii="Book Antiqua" w:eastAsia="SimSun" w:hAnsi="Book Antiqua"/>
          <w:bCs/>
          <w:color w:val="000000" w:themeColor="text1"/>
          <w:sz w:val="24"/>
          <w:szCs w:val="24"/>
          <w:lang w:eastAsia="zh-CN"/>
        </w:rPr>
      </w:pPr>
      <w:r w:rsidRPr="00541E2D">
        <w:rPr>
          <w:rFonts w:ascii="Book Antiqua" w:hAnsi="Book Antiqua"/>
          <w:b/>
          <w:color w:val="000000" w:themeColor="text1"/>
          <w:sz w:val="24"/>
          <w:szCs w:val="24"/>
        </w:rPr>
        <w:t>Manuscript</w:t>
      </w:r>
      <w:r w:rsidR="00D2304C" w:rsidRPr="00541E2D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/>
          <w:color w:val="000000" w:themeColor="text1"/>
          <w:sz w:val="24"/>
          <w:szCs w:val="24"/>
        </w:rPr>
        <w:t>Type:</w:t>
      </w:r>
      <w:r w:rsidR="00D2304C" w:rsidRPr="00541E2D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bookmarkEnd w:id="0"/>
      <w:r w:rsidR="00E17080" w:rsidRPr="00541E2D">
        <w:rPr>
          <w:rFonts w:ascii="Book Antiqua" w:hAnsi="Book Antiqua"/>
          <w:bCs/>
          <w:color w:val="000000" w:themeColor="text1"/>
          <w:sz w:val="24"/>
          <w:szCs w:val="24"/>
        </w:rPr>
        <w:t>REVIEW</w:t>
      </w:r>
    </w:p>
    <w:p w14:paraId="0AE26B7F" w14:textId="77777777" w:rsidR="00E17080" w:rsidRPr="00541E2D" w:rsidRDefault="00E17080" w:rsidP="009E5C4E">
      <w:pPr>
        <w:snapToGrid w:val="0"/>
        <w:spacing w:after="0" w:line="360" w:lineRule="auto"/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/>
        </w:rPr>
      </w:pPr>
    </w:p>
    <w:p w14:paraId="2884AC0D" w14:textId="00EA495C" w:rsidR="002C2351" w:rsidRPr="00541E2D" w:rsidRDefault="00B3530B" w:rsidP="009E5C4E">
      <w:pPr>
        <w:spacing w:after="0" w:line="360" w:lineRule="auto"/>
        <w:jc w:val="both"/>
        <w:rPr>
          <w:rFonts w:ascii="Book Antiqua" w:hAnsi="Book Antiqua" w:cs="Arial"/>
          <w:b/>
          <w:color w:val="000000" w:themeColor="text1"/>
          <w:sz w:val="24"/>
          <w:szCs w:val="24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marrow-derived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products: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aps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proposal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–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marrow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aspirate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marrow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aspirat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concentrat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17080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or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AE76E3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</w:rPr>
        <w:t>hybrid</w:t>
      </w:r>
      <w:r w:rsidR="00913A98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?</w:t>
      </w:r>
    </w:p>
    <w:p w14:paraId="532DC804" w14:textId="77777777" w:rsidR="001945A0" w:rsidRPr="00541E2D" w:rsidRDefault="001945A0" w:rsidP="009E5C4E">
      <w:pPr>
        <w:spacing w:after="0" w:line="360" w:lineRule="auto"/>
        <w:jc w:val="both"/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/>
        </w:rPr>
      </w:pPr>
    </w:p>
    <w:p w14:paraId="1F2FD346" w14:textId="39C4C9D9" w:rsidR="00693501" w:rsidRPr="00541E2D" w:rsidRDefault="00AE76E3" w:rsidP="009E5C4E">
      <w:pPr>
        <w:pStyle w:val="BodyA"/>
        <w:spacing w:line="360" w:lineRule="auto"/>
        <w:jc w:val="both"/>
        <w:rPr>
          <w:rFonts w:ascii="Book Antiqua" w:eastAsia="SimSun" w:hAnsi="Book Antiqua" w:cs="Book Antiqua"/>
          <w:bCs/>
          <w:color w:val="000000" w:themeColor="text1"/>
          <w:sz w:val="24"/>
          <w:szCs w:val="24"/>
          <w:lang w:eastAsia="zh-CN"/>
        </w:rPr>
      </w:pPr>
      <w:bookmarkStart w:id="1" w:name="_Hlk10470151"/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Purit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JP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 w:hint="eastAsia"/>
          <w:i/>
          <w:color w:val="000000" w:themeColor="text1"/>
          <w:sz w:val="24"/>
          <w:szCs w:val="24"/>
          <w:lang w:eastAsia="zh-CN"/>
        </w:rPr>
        <w:t>et</w:t>
      </w:r>
      <w:r w:rsidR="00D2304C" w:rsidRPr="00541E2D">
        <w:rPr>
          <w:rFonts w:ascii="Book Antiqua" w:eastAsia="SimSun" w:hAnsi="Book Antiqua" w:cs="Arial" w:hint="eastAsia"/>
          <w:i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 w:hint="eastAsia"/>
          <w:i/>
          <w:color w:val="000000" w:themeColor="text1"/>
          <w:sz w:val="24"/>
          <w:szCs w:val="24"/>
          <w:lang w:eastAsia="zh-CN"/>
        </w:rPr>
        <w:t>al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.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3F79B6" w:rsidRPr="00541E2D">
        <w:rPr>
          <w:rFonts w:ascii="Book Antiqua" w:hAnsi="Book Antiqua" w:cs="Arial"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marrow-deriv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p</w:t>
      </w:r>
      <w:r w:rsidR="003F79B6" w:rsidRPr="00541E2D">
        <w:rPr>
          <w:rFonts w:ascii="Book Antiqua" w:hAnsi="Book Antiqua" w:cs="Arial"/>
          <w:color w:val="000000" w:themeColor="text1"/>
          <w:sz w:val="24"/>
          <w:szCs w:val="24"/>
        </w:rPr>
        <w:t>roducts: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3F79B6" w:rsidRPr="00541E2D">
        <w:rPr>
          <w:rFonts w:ascii="Book Antiqua" w:hAnsi="Book Antiqua" w:cs="Arial"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p</w:t>
      </w:r>
      <w:r w:rsidR="003F79B6" w:rsidRPr="00541E2D">
        <w:rPr>
          <w:rFonts w:ascii="Book Antiqua" w:hAnsi="Book Antiqua" w:cs="Arial"/>
          <w:color w:val="000000" w:themeColor="text1"/>
          <w:sz w:val="24"/>
          <w:szCs w:val="24"/>
        </w:rPr>
        <w:t>roposal</w:t>
      </w:r>
    </w:p>
    <w:bookmarkEnd w:id="1"/>
    <w:p w14:paraId="07CA0D10" w14:textId="77777777" w:rsidR="001E229F" w:rsidRPr="00541E2D" w:rsidRDefault="001E229F" w:rsidP="009E5C4E">
      <w:pPr>
        <w:spacing w:after="0" w:line="360" w:lineRule="auto"/>
        <w:jc w:val="both"/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/>
        </w:rPr>
      </w:pPr>
    </w:p>
    <w:p w14:paraId="4414C6D1" w14:textId="6228DF84" w:rsidR="00257E93" w:rsidRPr="00541E2D" w:rsidRDefault="00257E93" w:rsidP="009E5C4E">
      <w:pPr>
        <w:spacing w:after="0" w:line="360" w:lineRule="auto"/>
        <w:jc w:val="both"/>
        <w:rPr>
          <w:rFonts w:ascii="Book Antiqua" w:hAnsi="Book Antiqua" w:cs="Arial"/>
          <w:color w:val="000000" w:themeColor="text1"/>
          <w:sz w:val="24"/>
          <w:szCs w:val="24"/>
          <w:vertAlign w:val="superscript"/>
          <w:lang w:val="pt-BR"/>
        </w:rPr>
      </w:pP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Joseph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Purita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0B4D29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José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bookmarkStart w:id="2" w:name="OLE_LINK104"/>
      <w:bookmarkStart w:id="3" w:name="OLE_LINK105"/>
      <w:r w:rsidR="000B4D29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Fá</w:t>
      </w:r>
      <w:r w:rsidR="00974F9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bio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74F9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anto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74F9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Duarte</w:t>
      </w:r>
      <w:bookmarkEnd w:id="2"/>
      <w:bookmarkEnd w:id="3"/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74F9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Lana</w:t>
      </w:r>
      <w:r w:rsidR="00CC6517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 </w:t>
      </w:r>
      <w:r w:rsidR="00516B82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Morey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7D5494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Kolber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677C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Bruno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677C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Lim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677C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Rodrigues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787981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Toma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787981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Mosaner</w:t>
      </w:r>
      <w:r w:rsidR="009677C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264BE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Gabrie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264BE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ilv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264BE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antos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F5376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rolin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F53763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liari-Oliveira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611D6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tephany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611D6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re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611D6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Huber</w:t>
      </w:r>
    </w:p>
    <w:p w14:paraId="0FAA7F23" w14:textId="77777777" w:rsidR="00257E93" w:rsidRPr="00541E2D" w:rsidRDefault="00257E93" w:rsidP="009E5C4E">
      <w:pPr>
        <w:spacing w:after="0" w:line="360" w:lineRule="auto"/>
        <w:jc w:val="both"/>
        <w:rPr>
          <w:rFonts w:ascii="Book Antiqua" w:hAnsi="Book Antiqua" w:cs="Arial"/>
          <w:color w:val="000000" w:themeColor="text1"/>
          <w:sz w:val="24"/>
          <w:szCs w:val="24"/>
          <w:vertAlign w:val="superscript"/>
          <w:lang w:val="pt-BR"/>
        </w:rPr>
      </w:pPr>
    </w:p>
    <w:p w14:paraId="1A3FC917" w14:textId="2896DCC8" w:rsidR="00B16CEA" w:rsidRPr="00541E2D" w:rsidRDefault="00B16CEA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Joseph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Purita</w:t>
      </w:r>
      <w:proofErr w:type="spellEnd"/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805524" w:rsidRPr="00541E2D">
        <w:rPr>
          <w:rFonts w:ascii="Book Antiqua" w:hAnsi="Book Antiqua" w:cs="Arial"/>
          <w:color w:val="000000" w:themeColor="text1"/>
          <w:sz w:val="24"/>
          <w:szCs w:val="24"/>
        </w:rPr>
        <w:t>Institu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805524" w:rsidRPr="00541E2D">
        <w:rPr>
          <w:rFonts w:ascii="Book Antiqua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805524" w:rsidRPr="00541E2D">
        <w:rPr>
          <w:rFonts w:ascii="Book Antiqua" w:hAnsi="Book Antiqua" w:cs="Arial"/>
          <w:color w:val="000000" w:themeColor="text1"/>
          <w:sz w:val="24"/>
          <w:szCs w:val="24"/>
        </w:rPr>
        <w:t>Regenerativ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805524" w:rsidRPr="00541E2D">
        <w:rPr>
          <w:rFonts w:ascii="Book Antiqua" w:hAnsi="Book Antiqua" w:cs="Arial"/>
          <w:color w:val="000000" w:themeColor="text1"/>
          <w:sz w:val="24"/>
          <w:szCs w:val="24"/>
        </w:rPr>
        <w:t>Medicine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F0E9C" w:rsidRPr="00541E2D">
        <w:rPr>
          <w:rFonts w:ascii="Book Antiqua" w:hAnsi="Book Antiqua" w:cs="Arial"/>
          <w:color w:val="000000" w:themeColor="text1"/>
          <w:sz w:val="24"/>
          <w:szCs w:val="24"/>
        </w:rPr>
        <w:t>Boc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F0E9C" w:rsidRPr="00541E2D">
        <w:rPr>
          <w:rFonts w:ascii="Book Antiqua" w:hAnsi="Book Antiqua" w:cs="Arial"/>
          <w:color w:val="000000" w:themeColor="text1"/>
          <w:sz w:val="24"/>
          <w:szCs w:val="24"/>
        </w:rPr>
        <w:t>Raton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F0E9C" w:rsidRPr="00541E2D">
        <w:rPr>
          <w:rFonts w:ascii="Book Antiqua" w:hAnsi="Book Antiqua" w:cs="Arial"/>
          <w:color w:val="000000" w:themeColor="text1"/>
          <w:sz w:val="24"/>
          <w:szCs w:val="24"/>
        </w:rPr>
        <w:t>F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F0E9C" w:rsidRPr="00541E2D">
        <w:rPr>
          <w:rFonts w:ascii="Book Antiqua" w:hAnsi="Book Antiqua" w:cs="Arial"/>
          <w:color w:val="000000" w:themeColor="text1"/>
          <w:sz w:val="24"/>
          <w:szCs w:val="24"/>
        </w:rPr>
        <w:t>33432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F0E9C" w:rsidRPr="00541E2D">
        <w:rPr>
          <w:rFonts w:ascii="Book Antiqua" w:hAnsi="Book Antiqua" w:cs="Arial"/>
          <w:color w:val="000000" w:themeColor="text1"/>
          <w:sz w:val="24"/>
          <w:szCs w:val="24"/>
        </w:rPr>
        <w:t>Unit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F0E9C" w:rsidRPr="00541E2D">
        <w:rPr>
          <w:rFonts w:ascii="Book Antiqua" w:hAnsi="Book Antiqua" w:cs="Arial"/>
          <w:color w:val="000000" w:themeColor="text1"/>
          <w:sz w:val="24"/>
          <w:szCs w:val="24"/>
        </w:rPr>
        <w:t>States</w:t>
      </w:r>
    </w:p>
    <w:p w14:paraId="3E9E96E3" w14:textId="77777777" w:rsidR="005126FA" w:rsidRPr="00541E2D" w:rsidRDefault="005126FA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</w:p>
    <w:p w14:paraId="190E6120" w14:textId="395C2415" w:rsidR="00622059" w:rsidRPr="00541E2D" w:rsidRDefault="00516B82" w:rsidP="009E5C4E">
      <w:pPr>
        <w:spacing w:after="0" w:line="360" w:lineRule="auto"/>
        <w:jc w:val="both"/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José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Fábio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Santos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Duart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Lana</w:t>
      </w:r>
      <w:r w:rsidR="005C45A5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Tomas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Mosaner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Gabriel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Silva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Santos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012378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Institu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012378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of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012378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Bon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012378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012378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</w:t>
      </w:r>
      <w:r w:rsidR="00524957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rtilage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524957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Indaiatuba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524957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P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D64E50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13334-170</w:t>
      </w:r>
      <w:r w:rsidR="00BE7CF2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012378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Brazi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</w:p>
    <w:p w14:paraId="650F46F3" w14:textId="77777777" w:rsidR="005126FA" w:rsidRPr="00541E2D" w:rsidRDefault="005126FA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val="pt-BR" w:eastAsia="zh-CN"/>
        </w:rPr>
      </w:pPr>
    </w:p>
    <w:p w14:paraId="3174AC2C" w14:textId="1EC04611" w:rsidR="009C21FA" w:rsidRPr="00541E2D" w:rsidRDefault="00516B82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Morey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="006A6195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Kolber</w:t>
      </w:r>
      <w:proofErr w:type="spellEnd"/>
      <w:r w:rsidR="00E840C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2774B1" w:rsidRPr="00541E2D">
        <w:rPr>
          <w:rFonts w:ascii="Book Antiqua" w:hAnsi="Book Antiqua" w:cs="Arial"/>
          <w:color w:val="000000" w:themeColor="text1"/>
          <w:sz w:val="24"/>
          <w:szCs w:val="24"/>
        </w:rPr>
        <w:t>Department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774B1" w:rsidRPr="00541E2D">
        <w:rPr>
          <w:rFonts w:ascii="Book Antiqua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774B1" w:rsidRPr="00541E2D">
        <w:rPr>
          <w:rFonts w:ascii="Book Antiqua" w:hAnsi="Book Antiqua" w:cs="Arial"/>
          <w:color w:val="000000" w:themeColor="text1"/>
          <w:sz w:val="24"/>
          <w:szCs w:val="24"/>
        </w:rPr>
        <w:t>Physica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774B1" w:rsidRPr="00541E2D">
        <w:rPr>
          <w:rFonts w:ascii="Book Antiqua" w:hAnsi="Book Antiqua" w:cs="Arial"/>
          <w:color w:val="000000" w:themeColor="text1"/>
          <w:sz w:val="24"/>
          <w:szCs w:val="24"/>
        </w:rPr>
        <w:t>Therapy</w:t>
      </w:r>
      <w:r w:rsidR="00C44713" w:rsidRPr="00541E2D">
        <w:rPr>
          <w:rFonts w:ascii="Book Antiqua" w:hAnsi="Book Antiqua" w:cs="Arial"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9C21FA" w:rsidRPr="00541E2D">
        <w:rPr>
          <w:rFonts w:ascii="Book Antiqua" w:hAnsi="Book Antiqua" w:cs="Arial"/>
          <w:color w:val="000000" w:themeColor="text1"/>
          <w:sz w:val="24"/>
          <w:szCs w:val="24"/>
        </w:rPr>
        <w:t>Nov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9C21FA" w:rsidRPr="00541E2D">
        <w:rPr>
          <w:rFonts w:ascii="Book Antiqua" w:hAnsi="Book Antiqua" w:cs="Arial"/>
          <w:color w:val="000000" w:themeColor="text1"/>
          <w:sz w:val="24"/>
          <w:szCs w:val="24"/>
        </w:rPr>
        <w:t>Southeaster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9C21FA" w:rsidRPr="00541E2D">
        <w:rPr>
          <w:rFonts w:ascii="Book Antiqua" w:hAnsi="Book Antiqua" w:cs="Arial"/>
          <w:color w:val="000000" w:themeColor="text1"/>
          <w:sz w:val="24"/>
          <w:szCs w:val="24"/>
        </w:rPr>
        <w:t>University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4B71D0" w:rsidRPr="00541E2D">
        <w:rPr>
          <w:rFonts w:ascii="Book Antiqua" w:hAnsi="Book Antiqua" w:cs="Arial"/>
          <w:color w:val="000000" w:themeColor="text1"/>
          <w:sz w:val="24"/>
          <w:szCs w:val="24"/>
        </w:rPr>
        <w:t>Fort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4B71D0" w:rsidRPr="00541E2D">
        <w:rPr>
          <w:rFonts w:ascii="Book Antiqua" w:hAnsi="Book Antiqua" w:cs="Arial"/>
          <w:color w:val="000000" w:themeColor="text1"/>
          <w:sz w:val="24"/>
          <w:szCs w:val="24"/>
        </w:rPr>
        <w:t>Lauderdale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4B71D0" w:rsidRPr="00541E2D">
        <w:rPr>
          <w:rFonts w:ascii="Book Antiqua" w:hAnsi="Book Antiqua" w:cs="Arial"/>
          <w:color w:val="000000" w:themeColor="text1"/>
          <w:sz w:val="24"/>
          <w:szCs w:val="24"/>
        </w:rPr>
        <w:t>F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4B71D0" w:rsidRPr="00541E2D">
        <w:rPr>
          <w:rFonts w:ascii="Book Antiqua" w:hAnsi="Book Antiqua" w:cs="Arial"/>
          <w:color w:val="000000" w:themeColor="text1"/>
          <w:sz w:val="24"/>
          <w:szCs w:val="24"/>
        </w:rPr>
        <w:t>33314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4B71D0" w:rsidRPr="00541E2D">
        <w:rPr>
          <w:rFonts w:ascii="Book Antiqua" w:hAnsi="Book Antiqua" w:cs="Arial"/>
          <w:color w:val="000000" w:themeColor="text1"/>
          <w:sz w:val="24"/>
          <w:szCs w:val="24"/>
        </w:rPr>
        <w:t>Unit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4B71D0" w:rsidRPr="00541E2D">
        <w:rPr>
          <w:rFonts w:ascii="Book Antiqua" w:hAnsi="Book Antiqua" w:cs="Arial"/>
          <w:color w:val="000000" w:themeColor="text1"/>
          <w:sz w:val="24"/>
          <w:szCs w:val="24"/>
        </w:rPr>
        <w:t>States</w:t>
      </w:r>
    </w:p>
    <w:p w14:paraId="1621B2DE" w14:textId="77777777" w:rsidR="005126FA" w:rsidRPr="00541E2D" w:rsidRDefault="005126FA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</w:p>
    <w:p w14:paraId="551DCE2E" w14:textId="0D30E4A7" w:rsidR="00C32A36" w:rsidRPr="00541E2D" w:rsidRDefault="002D53E4" w:rsidP="009E5C4E">
      <w:pPr>
        <w:spacing w:after="0" w:line="360" w:lineRule="auto"/>
        <w:jc w:val="both"/>
        <w:rPr>
          <w:rFonts w:ascii="Book Antiqua" w:hAnsi="Book Antiqua" w:cs="Arial"/>
          <w:color w:val="000000" w:themeColor="text1"/>
          <w:sz w:val="24"/>
          <w:szCs w:val="24"/>
          <w:lang w:val="pt-BR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Bruno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Lima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Rodrigues</w:t>
      </w:r>
      <w:r w:rsidR="000054C0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Stephany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Cares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5126FA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Huber,</w:t>
      </w:r>
      <w:r w:rsidR="00D2304C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val="pt-BR" w:eastAsia="zh-CN"/>
        </w:rPr>
        <w:t xml:space="preserve"> </w:t>
      </w:r>
      <w:r w:rsidR="007101C9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University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7101C9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of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7101C9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mpinas</w:t>
      </w:r>
      <w:r w:rsidR="00C32A36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7101C9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mpinas</w:t>
      </w:r>
      <w:r w:rsidR="00C32A36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C32A36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P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9B7FF5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13083-970</w:t>
      </w:r>
      <w:r w:rsidR="005126FA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,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="00C32A36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Brazi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</w:p>
    <w:p w14:paraId="3DAD5C8E" w14:textId="77777777" w:rsidR="005126FA" w:rsidRPr="00541E2D" w:rsidRDefault="005126FA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val="pt-BR" w:eastAsia="zh-CN"/>
        </w:rPr>
      </w:pPr>
    </w:p>
    <w:p w14:paraId="64FD1287" w14:textId="36C40799" w:rsidR="00F53763" w:rsidRPr="00541E2D" w:rsidRDefault="00F53763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val="pt-BR" w:eastAsia="zh-CN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Carolina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>Caliari-Oliveira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I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itu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el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Therapy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Ribeirão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Preto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P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4A7AED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14056-680</w:t>
      </w:r>
      <w:r w:rsidR="00D55B56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="00D55B56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Brazi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</w:p>
    <w:p w14:paraId="785FF828" w14:textId="77777777" w:rsidR="005126FA" w:rsidRPr="00541E2D" w:rsidRDefault="005126FA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val="pt-BR" w:eastAsia="zh-CN"/>
        </w:rPr>
      </w:pPr>
    </w:p>
    <w:p w14:paraId="14BCC10E" w14:textId="717A42C5" w:rsidR="0096760D" w:rsidRPr="00541E2D" w:rsidRDefault="0081268C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Author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contributions</w:t>
      </w:r>
      <w:r w:rsidR="003C7BF7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: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="00BB0C77" w:rsidRPr="00541E2D">
        <w:rPr>
          <w:rFonts w:ascii="Book Antiqua" w:hAnsi="Book Antiqua" w:cs="Arial"/>
          <w:color w:val="000000" w:themeColor="text1"/>
          <w:sz w:val="24"/>
          <w:szCs w:val="24"/>
        </w:rPr>
        <w:t>Purita</w:t>
      </w:r>
      <w:proofErr w:type="spellEnd"/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BB0C77" w:rsidRPr="00541E2D">
        <w:rPr>
          <w:rFonts w:ascii="Book Antiqua" w:hAnsi="Book Antiqua" w:cs="Arial"/>
          <w:color w:val="000000" w:themeColor="text1"/>
          <w:sz w:val="24"/>
          <w:szCs w:val="24"/>
        </w:rPr>
        <w:t>J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BB0C77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proofErr w:type="spellStart"/>
      <w:r w:rsidR="00BB0C77" w:rsidRPr="00541E2D">
        <w:rPr>
          <w:rFonts w:ascii="Book Antiqua" w:hAnsi="Book Antiqua" w:cs="Arial"/>
          <w:color w:val="000000" w:themeColor="text1"/>
          <w:sz w:val="24"/>
          <w:szCs w:val="24"/>
        </w:rPr>
        <w:t>Kolber</w:t>
      </w:r>
      <w:proofErr w:type="spellEnd"/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FC4599" w:rsidRPr="00541E2D">
        <w:rPr>
          <w:rFonts w:ascii="Book Antiqua" w:hAnsi="Book Antiqua" w:cs="Arial"/>
          <w:color w:val="000000" w:themeColor="text1"/>
          <w:sz w:val="24"/>
          <w:szCs w:val="24"/>
        </w:rPr>
        <w:t>M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11675" w:rsidRPr="00541E2D">
        <w:rPr>
          <w:rFonts w:ascii="Book Antiqua" w:hAnsi="Book Antiqua" w:cs="Arial"/>
          <w:color w:val="000000" w:themeColor="text1"/>
          <w:sz w:val="24"/>
          <w:szCs w:val="24"/>
        </w:rPr>
        <w:t>wro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611675" w:rsidRPr="00541E2D">
        <w:rPr>
          <w:rFonts w:ascii="Book Antiqua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5104FA" w:rsidRPr="00541E2D">
        <w:rPr>
          <w:rFonts w:ascii="Book Antiqua" w:hAnsi="Book Antiqua" w:cs="Arial"/>
          <w:color w:val="000000" w:themeColor="text1"/>
          <w:sz w:val="24"/>
          <w:szCs w:val="24"/>
        </w:rPr>
        <w:t>manuscript</w:t>
      </w:r>
      <w:r w:rsidR="00611675" w:rsidRPr="00541E2D">
        <w:rPr>
          <w:rFonts w:ascii="Book Antiqua" w:hAnsi="Book Antiqua" w:cs="Arial"/>
          <w:color w:val="000000" w:themeColor="text1"/>
          <w:sz w:val="24"/>
          <w:szCs w:val="24"/>
        </w:rPr>
        <w:t>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14E28" w:rsidRPr="00541E2D">
        <w:rPr>
          <w:rFonts w:ascii="Book Antiqua" w:hAnsi="Book Antiqua" w:cs="Arial"/>
          <w:color w:val="000000" w:themeColor="text1"/>
          <w:sz w:val="24"/>
          <w:szCs w:val="24"/>
        </w:rPr>
        <w:t>Lan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14E28" w:rsidRPr="00541E2D">
        <w:rPr>
          <w:rFonts w:ascii="Book Antiqua" w:hAnsi="Book Antiqua" w:cs="Arial"/>
          <w:color w:val="000000" w:themeColor="text1"/>
          <w:sz w:val="24"/>
          <w:szCs w:val="24"/>
        </w:rPr>
        <w:t>JFS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14E28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14E28" w:rsidRPr="00541E2D">
        <w:rPr>
          <w:rFonts w:ascii="Book Antiqua" w:hAnsi="Book Antiqua" w:cs="Arial"/>
          <w:color w:val="000000" w:themeColor="text1"/>
          <w:sz w:val="24"/>
          <w:szCs w:val="24"/>
        </w:rPr>
        <w:t>Rodrigue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14E28" w:rsidRPr="00541E2D">
        <w:rPr>
          <w:rFonts w:ascii="Book Antiqua" w:hAnsi="Book Antiqua" w:cs="Arial"/>
          <w:color w:val="000000" w:themeColor="text1"/>
          <w:sz w:val="24"/>
          <w:szCs w:val="24"/>
        </w:rPr>
        <w:t>B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D746A6" w:rsidRPr="00541E2D">
        <w:rPr>
          <w:rFonts w:ascii="Book Antiqua" w:hAnsi="Book Antiqua" w:cs="Arial"/>
          <w:color w:val="000000" w:themeColor="text1"/>
          <w:sz w:val="24"/>
          <w:szCs w:val="24"/>
        </w:rPr>
        <w:t>design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D746A6" w:rsidRPr="00541E2D">
        <w:rPr>
          <w:rFonts w:ascii="Book Antiqua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D746A6" w:rsidRPr="00541E2D">
        <w:rPr>
          <w:rFonts w:ascii="Book Antiqua" w:hAnsi="Book Antiqua" w:cs="Arial"/>
          <w:color w:val="000000" w:themeColor="text1"/>
          <w:sz w:val="24"/>
          <w:szCs w:val="24"/>
        </w:rPr>
        <w:t>ACH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D746A6" w:rsidRPr="00541E2D">
        <w:rPr>
          <w:rFonts w:ascii="Book Antiqua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D746A6" w:rsidRPr="00541E2D">
        <w:rPr>
          <w:rFonts w:ascii="Book Antiqua" w:hAnsi="Book Antiqua" w:cs="Arial"/>
          <w:color w:val="000000" w:themeColor="text1"/>
          <w:sz w:val="24"/>
          <w:szCs w:val="24"/>
        </w:rPr>
        <w:t>concepts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Huber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SC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5D5592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proofErr w:type="spellStart"/>
      <w:r w:rsidR="005D5592" w:rsidRPr="00541E2D">
        <w:rPr>
          <w:rFonts w:ascii="Book Antiqua" w:hAnsi="Book Antiqua" w:cs="Arial"/>
          <w:color w:val="000000" w:themeColor="text1"/>
          <w:sz w:val="24"/>
          <w:szCs w:val="24"/>
        </w:rPr>
        <w:t>Caliari</w:t>
      </w:r>
      <w:proofErr w:type="spellEnd"/>
      <w:r w:rsidR="005D5592" w:rsidRPr="00541E2D">
        <w:rPr>
          <w:rFonts w:ascii="Book Antiqua" w:hAnsi="Book Antiqua" w:cs="Arial"/>
          <w:color w:val="000000" w:themeColor="text1"/>
          <w:sz w:val="24"/>
          <w:szCs w:val="24"/>
        </w:rPr>
        <w:t>-Oliveir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5D5592" w:rsidRPr="00541E2D">
        <w:rPr>
          <w:rFonts w:ascii="Book Antiqua" w:hAnsi="Book Antiqua" w:cs="Arial"/>
          <w:color w:val="000000" w:themeColor="text1"/>
          <w:sz w:val="24"/>
          <w:szCs w:val="24"/>
        </w:rPr>
        <w:t>C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creat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aps/>
          <w:color w:val="000000" w:themeColor="text1"/>
          <w:sz w:val="24"/>
          <w:szCs w:val="24"/>
        </w:rPr>
        <w:t>t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able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1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2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compil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referenc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list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Santo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lastRenderedPageBreak/>
        <w:t>G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propos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974E0" w:rsidRPr="00541E2D">
        <w:rPr>
          <w:rFonts w:ascii="Book Antiqua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A6760" w:rsidRPr="00541E2D">
        <w:rPr>
          <w:rFonts w:ascii="Book Antiqua" w:hAnsi="Book Antiqua" w:cs="Arial"/>
          <w:color w:val="000000" w:themeColor="text1"/>
          <w:sz w:val="24"/>
          <w:szCs w:val="24"/>
        </w:rPr>
        <w:t>schematic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882A2E" w:rsidRPr="00541E2D">
        <w:rPr>
          <w:rFonts w:ascii="Book Antiqua" w:hAnsi="Book Antiqua" w:cs="Arial"/>
          <w:color w:val="000000" w:themeColor="text1"/>
          <w:sz w:val="24"/>
          <w:szCs w:val="24"/>
        </w:rPr>
        <w:t>representatio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A6760" w:rsidRPr="00541E2D">
        <w:rPr>
          <w:rFonts w:ascii="Book Antiqua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0A6760" w:rsidRPr="00541E2D">
        <w:rPr>
          <w:rFonts w:ascii="Book Antiqua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F5A7F" w:rsidRPr="00541E2D">
        <w:rPr>
          <w:rFonts w:ascii="Book Antiqua" w:hAnsi="Book Antiqua" w:cs="Arial"/>
          <w:color w:val="000000" w:themeColor="text1"/>
          <w:sz w:val="24"/>
          <w:szCs w:val="24"/>
        </w:rPr>
        <w:t>ACH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F5A7F" w:rsidRPr="00541E2D">
        <w:rPr>
          <w:rFonts w:ascii="Book Antiqua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882A2E" w:rsidRPr="00541E2D">
        <w:rPr>
          <w:rFonts w:ascii="Book Antiqua" w:hAnsi="Book Antiqua" w:cs="Arial"/>
          <w:color w:val="000000" w:themeColor="text1"/>
          <w:sz w:val="24"/>
          <w:szCs w:val="24"/>
        </w:rPr>
        <w:t>illustrat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F5A7F" w:rsidRPr="00541E2D">
        <w:rPr>
          <w:rFonts w:ascii="Book Antiqua" w:hAnsi="Book Antiqua" w:cs="Arial"/>
          <w:color w:val="000000" w:themeColor="text1"/>
          <w:sz w:val="24"/>
          <w:szCs w:val="24"/>
        </w:rPr>
        <w:t>i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F5A7F" w:rsidRPr="00541E2D">
        <w:rPr>
          <w:rFonts w:ascii="Book Antiqua" w:hAnsi="Book Antiqua" w:cs="Arial"/>
          <w:caps/>
          <w:color w:val="000000" w:themeColor="text1"/>
          <w:sz w:val="24"/>
          <w:szCs w:val="24"/>
        </w:rPr>
        <w:t>f</w:t>
      </w:r>
      <w:r w:rsidR="002F5A7F" w:rsidRPr="00541E2D">
        <w:rPr>
          <w:rFonts w:ascii="Book Antiqua" w:hAnsi="Book Antiqua" w:cs="Arial"/>
          <w:color w:val="000000" w:themeColor="text1"/>
          <w:sz w:val="24"/>
          <w:szCs w:val="24"/>
        </w:rPr>
        <w:t>igur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2F5A7F" w:rsidRPr="00541E2D">
        <w:rPr>
          <w:rFonts w:ascii="Book Antiqua" w:hAnsi="Book Antiqua" w:cs="Arial"/>
          <w:color w:val="000000" w:themeColor="text1"/>
          <w:sz w:val="24"/>
          <w:szCs w:val="24"/>
        </w:rPr>
        <w:t>1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CF1A81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proofErr w:type="spellStart"/>
      <w:r w:rsidR="00CF1A81" w:rsidRPr="00541E2D">
        <w:rPr>
          <w:rFonts w:ascii="Book Antiqua" w:hAnsi="Book Antiqua" w:cs="Arial"/>
          <w:color w:val="000000" w:themeColor="text1"/>
          <w:sz w:val="24"/>
          <w:szCs w:val="24"/>
        </w:rPr>
        <w:t>Mosaner</w:t>
      </w:r>
      <w:proofErr w:type="spellEnd"/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CF1A81" w:rsidRPr="00541E2D">
        <w:rPr>
          <w:rFonts w:ascii="Book Antiqua" w:hAnsi="Book Antiqua" w:cs="Arial"/>
          <w:color w:val="000000" w:themeColor="text1"/>
          <w:sz w:val="24"/>
          <w:szCs w:val="24"/>
        </w:rPr>
        <w:t>T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E678E" w:rsidRPr="00541E2D">
        <w:rPr>
          <w:rFonts w:ascii="Book Antiqua" w:hAnsi="Book Antiqua" w:cs="Arial"/>
          <w:color w:val="000000" w:themeColor="text1"/>
          <w:sz w:val="24"/>
          <w:szCs w:val="24"/>
        </w:rPr>
        <w:t>review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E678E" w:rsidRPr="00541E2D">
        <w:rPr>
          <w:rFonts w:ascii="Book Antiqua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E678E" w:rsidRPr="00541E2D">
        <w:rPr>
          <w:rFonts w:ascii="Book Antiqua" w:hAnsi="Book Antiqua" w:cs="Arial"/>
          <w:color w:val="000000" w:themeColor="text1"/>
          <w:sz w:val="24"/>
          <w:szCs w:val="24"/>
        </w:rPr>
        <w:t>literatur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B170F" w:rsidRPr="00541E2D">
        <w:rPr>
          <w:rFonts w:ascii="Book Antiqua" w:hAnsi="Book Antiqua" w:cs="Arial"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B170F" w:rsidRPr="00541E2D">
        <w:rPr>
          <w:rFonts w:ascii="Book Antiqua" w:hAnsi="Book Antiqua" w:cs="Arial"/>
          <w:color w:val="000000" w:themeColor="text1"/>
          <w:sz w:val="24"/>
          <w:szCs w:val="24"/>
        </w:rPr>
        <w:t>valida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AD007D" w:rsidRPr="00541E2D">
        <w:rPr>
          <w:rFonts w:ascii="Book Antiqua" w:hAnsi="Book Antiqua" w:cs="Arial"/>
          <w:color w:val="000000" w:themeColor="text1"/>
          <w:sz w:val="24"/>
          <w:szCs w:val="24"/>
        </w:rPr>
        <w:t>information</w:t>
      </w:r>
      <w:r w:rsidR="0096760D" w:rsidRPr="00541E2D">
        <w:rPr>
          <w:rFonts w:ascii="Book Antiqua" w:hAnsi="Book Antiqua" w:cs="Arial"/>
          <w:color w:val="000000" w:themeColor="text1"/>
          <w:sz w:val="24"/>
          <w:szCs w:val="24"/>
        </w:rPr>
        <w:t>.</w:t>
      </w:r>
    </w:p>
    <w:p w14:paraId="0618A2A6" w14:textId="77777777" w:rsidR="001E229F" w:rsidRPr="00541E2D" w:rsidRDefault="001E229F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</w:p>
    <w:p w14:paraId="153A274A" w14:textId="54E3247A" w:rsidR="00B3530B" w:rsidRPr="00541E2D" w:rsidRDefault="00A26A7F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Corresponding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B3530B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author: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bookmarkStart w:id="4" w:name="OLE_LINK280"/>
      <w:bookmarkStart w:id="5" w:name="OLE_LINK281"/>
      <w:bookmarkStart w:id="6" w:name="OLE_LINK278"/>
      <w:bookmarkStart w:id="7" w:name="OLE_LINK279"/>
      <w:bookmarkStart w:id="8" w:name="OLE_LINK2"/>
      <w:bookmarkStart w:id="9" w:name="OLE_LINK3"/>
      <w:r w:rsidR="00242083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José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proofErr w:type="spellStart"/>
      <w:r w:rsidR="00242083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Fábio</w:t>
      </w:r>
      <w:proofErr w:type="spellEnd"/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242083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Santos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242083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Duart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242083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Lana</w:t>
      </w:r>
      <w:bookmarkEnd w:id="4"/>
      <w:bookmarkEnd w:id="5"/>
      <w:r w:rsidR="00B3530B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B3530B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MD</w:t>
      </w:r>
      <w:r w:rsidR="003C2535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422698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Chief Doctor</w:t>
      </w:r>
      <w:r w:rsidR="00422698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eastAsia="zh-CN"/>
        </w:rPr>
        <w:t>,</w:t>
      </w:r>
      <w:r w:rsidR="007E759A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eastAsia="zh-CN"/>
        </w:rPr>
        <w:t xml:space="preserve"> </w:t>
      </w:r>
      <w:r w:rsidR="007E759A" w:rsidRPr="00541E2D"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/>
        </w:rPr>
        <w:t>Surgeon,</w:t>
      </w:r>
      <w:r w:rsidR="00422698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="00EA69D5" w:rsidRPr="00541E2D">
        <w:rPr>
          <w:rFonts w:ascii="Book Antiqua" w:hAnsi="Book Antiqua" w:cs="Arial"/>
          <w:color w:val="000000" w:themeColor="text1"/>
          <w:sz w:val="24"/>
          <w:szCs w:val="24"/>
        </w:rPr>
        <w:t>Institu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A69D5" w:rsidRPr="00541E2D">
        <w:rPr>
          <w:rFonts w:ascii="Book Antiqua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A69D5" w:rsidRPr="00541E2D">
        <w:rPr>
          <w:rFonts w:ascii="Book Antiqua" w:hAnsi="Book Antiqua" w:cs="Arial"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A69D5" w:rsidRPr="00541E2D">
        <w:rPr>
          <w:rFonts w:ascii="Book Antiqua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EA69D5" w:rsidRPr="00541E2D">
        <w:rPr>
          <w:rFonts w:ascii="Book Antiqua" w:hAnsi="Book Antiqua" w:cs="Arial"/>
          <w:color w:val="000000" w:themeColor="text1"/>
          <w:sz w:val="24"/>
          <w:szCs w:val="24"/>
        </w:rPr>
        <w:t>Ca</w:t>
      </w:r>
      <w:r w:rsidR="00FE0D08" w:rsidRPr="00541E2D">
        <w:rPr>
          <w:rFonts w:ascii="Book Antiqua" w:hAnsi="Book Antiqua" w:cs="Arial"/>
          <w:color w:val="000000" w:themeColor="text1"/>
          <w:sz w:val="24"/>
          <w:szCs w:val="24"/>
        </w:rPr>
        <w:t>rtilage</w:t>
      </w:r>
      <w:r w:rsidR="001E229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,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bookmarkStart w:id="10" w:name="OLE_LINK106"/>
      <w:bookmarkStart w:id="11" w:name="OLE_LINK107"/>
      <w:r w:rsidR="0080242C" w:rsidRPr="00541E2D">
        <w:rPr>
          <w:rFonts w:ascii="Book Antiqua" w:hAnsi="Book Antiqua" w:cs="Arial"/>
          <w:color w:val="000000" w:themeColor="text1"/>
          <w:sz w:val="24"/>
          <w:szCs w:val="24"/>
        </w:rPr>
        <w:t>1386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proofErr w:type="spellStart"/>
      <w:r w:rsidR="00B3530B" w:rsidRPr="00541E2D">
        <w:rPr>
          <w:rFonts w:ascii="Book Antiqua" w:hAnsi="Book Antiqua" w:cs="Arial"/>
          <w:color w:val="000000" w:themeColor="text1"/>
          <w:sz w:val="24"/>
          <w:szCs w:val="24"/>
        </w:rPr>
        <w:t>Presidente</w:t>
      </w:r>
      <w:proofErr w:type="spellEnd"/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B3530B" w:rsidRPr="00541E2D">
        <w:rPr>
          <w:rFonts w:ascii="Book Antiqua" w:hAnsi="Book Antiqua" w:cs="Arial"/>
          <w:color w:val="000000" w:themeColor="text1"/>
          <w:sz w:val="24"/>
          <w:szCs w:val="24"/>
        </w:rPr>
        <w:t>Kennedy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B3530B" w:rsidRPr="00541E2D">
        <w:rPr>
          <w:rFonts w:ascii="Book Antiqua" w:hAnsi="Book Antiqua" w:cs="Arial"/>
          <w:color w:val="000000" w:themeColor="text1"/>
          <w:sz w:val="24"/>
          <w:szCs w:val="24"/>
        </w:rPr>
        <w:t>Avenue</w:t>
      </w:r>
      <w:bookmarkEnd w:id="10"/>
      <w:bookmarkEnd w:id="11"/>
      <w:r w:rsidR="005126FA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,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bookmarkStart w:id="12" w:name="OLE_LINK110"/>
      <w:bookmarkStart w:id="13" w:name="OLE_LINK111"/>
      <w:proofErr w:type="spellStart"/>
      <w:r w:rsidR="007F2B28" w:rsidRPr="00541E2D">
        <w:rPr>
          <w:rFonts w:ascii="Book Antiqua" w:hAnsi="Book Antiqua" w:cs="Arial"/>
          <w:color w:val="000000" w:themeColor="text1"/>
          <w:sz w:val="24"/>
          <w:szCs w:val="24"/>
        </w:rPr>
        <w:t>Indaiatuba</w:t>
      </w:r>
      <w:bookmarkEnd w:id="12"/>
      <w:bookmarkEnd w:id="13"/>
      <w:proofErr w:type="spellEnd"/>
      <w:r w:rsidR="007F2B28" w:rsidRPr="00541E2D">
        <w:rPr>
          <w:rFonts w:ascii="Book Antiqua" w:hAnsi="Book Antiqua" w:cs="Arial"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bookmarkStart w:id="14" w:name="OLE_LINK112"/>
      <w:bookmarkStart w:id="15" w:name="OLE_LINK113"/>
      <w:r w:rsidR="00B3530B" w:rsidRPr="00541E2D">
        <w:rPr>
          <w:rFonts w:ascii="Book Antiqua" w:hAnsi="Book Antiqua" w:cs="Arial"/>
          <w:color w:val="000000" w:themeColor="text1"/>
          <w:sz w:val="24"/>
          <w:szCs w:val="24"/>
        </w:rPr>
        <w:t>SP</w:t>
      </w:r>
      <w:bookmarkEnd w:id="14"/>
      <w:bookmarkEnd w:id="15"/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bookmarkStart w:id="16" w:name="OLE_LINK114"/>
      <w:bookmarkStart w:id="17" w:name="OLE_LINK115"/>
      <w:r w:rsidR="001E229F" w:rsidRPr="00541E2D">
        <w:rPr>
          <w:rFonts w:ascii="Book Antiqua" w:hAnsi="Book Antiqua" w:cs="Arial"/>
          <w:color w:val="000000" w:themeColor="text1"/>
          <w:sz w:val="24"/>
          <w:szCs w:val="24"/>
        </w:rPr>
        <w:t>13334-170</w:t>
      </w:r>
      <w:bookmarkEnd w:id="16"/>
      <w:bookmarkEnd w:id="17"/>
      <w:r w:rsidR="001E229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7F2B28" w:rsidRPr="00541E2D">
        <w:rPr>
          <w:rFonts w:ascii="Book Antiqua" w:hAnsi="Book Antiqua" w:cs="Arial"/>
          <w:color w:val="000000" w:themeColor="text1"/>
          <w:sz w:val="24"/>
          <w:szCs w:val="24"/>
        </w:rPr>
        <w:t>Brazil</w:t>
      </w:r>
      <w:r w:rsidR="001E229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.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8D6447"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  <w:t>josefabiolana@gmail.com</w:t>
      </w:r>
      <w:bookmarkEnd w:id="6"/>
      <w:bookmarkEnd w:id="7"/>
    </w:p>
    <w:bookmarkEnd w:id="8"/>
    <w:bookmarkEnd w:id="9"/>
    <w:p w14:paraId="343BAA54" w14:textId="77777777" w:rsidR="008D6447" w:rsidRPr="00541E2D" w:rsidRDefault="008D6447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</w:pPr>
    </w:p>
    <w:p w14:paraId="683E43A4" w14:textId="4F5AA5AC" w:rsidR="00B30AB5" w:rsidRPr="00541E2D" w:rsidRDefault="00B30AB5" w:rsidP="009E5C4E">
      <w:pPr>
        <w:spacing w:after="0" w:line="360" w:lineRule="auto"/>
        <w:rPr>
          <w:rFonts w:ascii="Book Antiqua" w:hAnsi="Book Antiqua"/>
          <w:b/>
          <w:sz w:val="24"/>
          <w:szCs w:val="24"/>
          <w:lang w:val="en-GB"/>
        </w:rPr>
      </w:pPr>
      <w:bookmarkStart w:id="18" w:name="OLE_LINK108"/>
      <w:bookmarkStart w:id="19" w:name="OLE_LINK109"/>
      <w:r w:rsidRPr="00541E2D">
        <w:rPr>
          <w:rFonts w:ascii="Book Antiqua" w:hAnsi="Book Antiqua"/>
          <w:b/>
          <w:sz w:val="24"/>
          <w:szCs w:val="24"/>
          <w:lang w:val="en-GB"/>
        </w:rPr>
        <w:t>Received:</w:t>
      </w:r>
      <w:r w:rsidR="00D2304C" w:rsidRPr="00541E2D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BF6E22" w:rsidRPr="00541E2D">
        <w:rPr>
          <w:rFonts w:ascii="Book Antiqua" w:hAnsi="Book Antiqua"/>
          <w:sz w:val="24"/>
          <w:szCs w:val="24"/>
          <w:lang w:val="en-GB"/>
        </w:rPr>
        <w:t>December</w:t>
      </w:r>
      <w:r w:rsidR="00D2304C" w:rsidRPr="00541E2D">
        <w:rPr>
          <w:rFonts w:ascii="Book Antiqua" w:hAnsi="Book Antiqua"/>
          <w:sz w:val="24"/>
          <w:szCs w:val="24"/>
          <w:lang w:val="en-GB"/>
        </w:rPr>
        <w:t xml:space="preserve"> </w:t>
      </w:r>
      <w:r w:rsidRPr="00541E2D">
        <w:rPr>
          <w:rFonts w:ascii="Book Antiqua" w:hAnsi="Book Antiqua"/>
          <w:sz w:val="24"/>
          <w:szCs w:val="24"/>
          <w:lang w:val="en-GB"/>
        </w:rPr>
        <w:t>2</w:t>
      </w:r>
      <w:r w:rsidR="00BF6E22" w:rsidRPr="00541E2D">
        <w:rPr>
          <w:rFonts w:ascii="Book Antiqua" w:eastAsia="SimSun" w:hAnsi="Book Antiqua" w:hint="eastAsia"/>
          <w:sz w:val="24"/>
          <w:szCs w:val="24"/>
          <w:lang w:val="en-GB" w:eastAsia="zh-CN"/>
        </w:rPr>
        <w:t>5</w:t>
      </w:r>
      <w:r w:rsidRPr="00541E2D">
        <w:rPr>
          <w:rFonts w:ascii="Book Antiqua" w:hAnsi="Book Antiqua"/>
          <w:sz w:val="24"/>
          <w:szCs w:val="24"/>
          <w:lang w:val="en-GB"/>
        </w:rPr>
        <w:t>,</w:t>
      </w:r>
      <w:r w:rsidR="00D2304C" w:rsidRPr="00541E2D">
        <w:rPr>
          <w:rFonts w:ascii="Book Antiqua" w:hAnsi="Book Antiqua"/>
          <w:sz w:val="24"/>
          <w:szCs w:val="24"/>
          <w:lang w:val="en-GB"/>
        </w:rPr>
        <w:t xml:space="preserve"> </w:t>
      </w:r>
      <w:r w:rsidRPr="00541E2D">
        <w:rPr>
          <w:rFonts w:ascii="Book Antiqua" w:hAnsi="Book Antiqua"/>
          <w:sz w:val="24"/>
          <w:szCs w:val="24"/>
          <w:lang w:val="en-GB"/>
        </w:rPr>
        <w:t>2019</w:t>
      </w:r>
    </w:p>
    <w:p w14:paraId="37B5E40A" w14:textId="650A9FF8" w:rsidR="00B30AB5" w:rsidRPr="00541E2D" w:rsidRDefault="00B30AB5" w:rsidP="009E5C4E">
      <w:pPr>
        <w:spacing w:after="0"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541E2D">
        <w:rPr>
          <w:rFonts w:ascii="Book Antiqua" w:hAnsi="Book Antiqua"/>
          <w:b/>
          <w:sz w:val="24"/>
          <w:szCs w:val="24"/>
          <w:lang w:val="en-GB"/>
        </w:rPr>
        <w:t>Revised:</w:t>
      </w:r>
      <w:r w:rsidR="00D2304C" w:rsidRPr="00541E2D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="008C1CEA" w:rsidRPr="00541E2D">
        <w:rPr>
          <w:rFonts w:ascii="Book Antiqua" w:hAnsi="Book Antiqua"/>
          <w:sz w:val="24"/>
          <w:szCs w:val="24"/>
        </w:rPr>
        <w:t>February</w:t>
      </w:r>
      <w:r w:rsidR="00D2304C" w:rsidRPr="00541E2D">
        <w:rPr>
          <w:rFonts w:ascii="Book Antiqua" w:hAnsi="Book Antiqua"/>
          <w:sz w:val="24"/>
          <w:szCs w:val="24"/>
        </w:rPr>
        <w:t xml:space="preserve"> </w:t>
      </w:r>
      <w:r w:rsidR="008C1CEA" w:rsidRPr="00541E2D">
        <w:rPr>
          <w:rFonts w:ascii="Book Antiqua" w:eastAsia="SimSun" w:hAnsi="Book Antiqua" w:hint="eastAsia"/>
          <w:sz w:val="24"/>
          <w:szCs w:val="24"/>
          <w:lang w:eastAsia="zh-CN"/>
        </w:rPr>
        <w:t>7</w:t>
      </w:r>
      <w:r w:rsidRPr="00541E2D">
        <w:rPr>
          <w:rFonts w:ascii="Book Antiqua" w:hAnsi="Book Antiqua"/>
          <w:sz w:val="24"/>
          <w:szCs w:val="24"/>
        </w:rPr>
        <w:t>,</w:t>
      </w:r>
      <w:r w:rsidR="00D2304C" w:rsidRPr="00541E2D">
        <w:rPr>
          <w:rFonts w:ascii="Book Antiqua" w:hAnsi="Book Antiqua"/>
          <w:sz w:val="24"/>
          <w:szCs w:val="24"/>
        </w:rPr>
        <w:t xml:space="preserve"> </w:t>
      </w:r>
      <w:r w:rsidR="008C1CEA" w:rsidRPr="00541E2D">
        <w:rPr>
          <w:rFonts w:ascii="Book Antiqua" w:eastAsia="SimSun" w:hAnsi="Book Antiqua" w:hint="eastAsia"/>
          <w:sz w:val="24"/>
          <w:szCs w:val="24"/>
          <w:lang w:eastAsia="zh-CN"/>
        </w:rPr>
        <w:t>2020</w:t>
      </w:r>
      <w:r w:rsidR="00D2304C" w:rsidRPr="00541E2D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57FA17F7" w14:textId="0B9E4C8D" w:rsidR="00B30AB5" w:rsidRPr="00541E2D" w:rsidRDefault="00B30AB5" w:rsidP="009E5C4E">
      <w:pPr>
        <w:spacing w:after="0"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541E2D">
        <w:rPr>
          <w:rFonts w:ascii="Book Antiqua" w:hAnsi="Book Antiqua"/>
          <w:b/>
          <w:sz w:val="24"/>
          <w:szCs w:val="24"/>
          <w:lang w:val="en-GB"/>
        </w:rPr>
        <w:t>Accepted:</w:t>
      </w:r>
      <w:r w:rsidR="00D2304C" w:rsidRPr="00541E2D">
        <w:rPr>
          <w:sz w:val="24"/>
          <w:szCs w:val="24"/>
        </w:rPr>
        <w:t xml:space="preserve"> </w:t>
      </w:r>
      <w:r w:rsidR="006D10F1" w:rsidRPr="006D10F1">
        <w:rPr>
          <w:rFonts w:ascii="Book Antiqua" w:hAnsi="Book Antiqua"/>
          <w:sz w:val="24"/>
          <w:szCs w:val="24"/>
        </w:rPr>
        <w:t>March 22, 2020</w:t>
      </w:r>
    </w:p>
    <w:p w14:paraId="307651BF" w14:textId="22376EE7" w:rsidR="00B30AB5" w:rsidRPr="00541E2D" w:rsidRDefault="00B30AB5" w:rsidP="009E5C4E">
      <w:pPr>
        <w:spacing w:after="0" w:line="360" w:lineRule="auto"/>
        <w:rPr>
          <w:rFonts w:ascii="Book Antiqua" w:hAnsi="Book Antiqua"/>
          <w:b/>
          <w:sz w:val="24"/>
          <w:szCs w:val="24"/>
          <w:lang w:val="en-GB"/>
        </w:rPr>
      </w:pPr>
      <w:r w:rsidRPr="00541E2D">
        <w:rPr>
          <w:rFonts w:ascii="Book Antiqua" w:hAnsi="Book Antiqua"/>
          <w:b/>
          <w:sz w:val="24"/>
          <w:szCs w:val="24"/>
          <w:lang w:val="en-GB"/>
        </w:rPr>
        <w:t>Published</w:t>
      </w:r>
      <w:r w:rsidR="00D2304C" w:rsidRPr="00541E2D">
        <w:rPr>
          <w:rFonts w:ascii="Book Antiqua" w:hAnsi="Book Antiqua"/>
          <w:b/>
          <w:sz w:val="24"/>
          <w:szCs w:val="24"/>
          <w:lang w:val="en-GB"/>
        </w:rPr>
        <w:t xml:space="preserve"> </w:t>
      </w:r>
      <w:r w:rsidRPr="00541E2D">
        <w:rPr>
          <w:rFonts w:ascii="Book Antiqua" w:hAnsi="Book Antiqua"/>
          <w:b/>
          <w:sz w:val="24"/>
          <w:szCs w:val="24"/>
          <w:lang w:val="en-GB"/>
        </w:rPr>
        <w:t>online:</w:t>
      </w:r>
      <w:r w:rsidR="00D2304C" w:rsidRPr="00541E2D">
        <w:rPr>
          <w:rFonts w:ascii="Book Antiqua" w:hAnsi="Book Antiqua"/>
          <w:b/>
          <w:sz w:val="24"/>
          <w:szCs w:val="24"/>
          <w:lang w:val="en-GB"/>
        </w:rPr>
        <w:t xml:space="preserve"> </w:t>
      </w:r>
    </w:p>
    <w:bookmarkEnd w:id="18"/>
    <w:bookmarkEnd w:id="19"/>
    <w:p w14:paraId="2C03A98C" w14:textId="69CDA0E6" w:rsidR="00B3530B" w:rsidRPr="00541E2D" w:rsidRDefault="00B3530B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Arial"/>
          <w:color w:val="000000" w:themeColor="text1"/>
          <w:sz w:val="24"/>
          <w:szCs w:val="24"/>
        </w:rPr>
      </w:pPr>
    </w:p>
    <w:p w14:paraId="6AB3D89E" w14:textId="77777777" w:rsidR="00C558A0" w:rsidRPr="00541E2D" w:rsidRDefault="00C558A0" w:rsidP="009E5C4E">
      <w:pPr>
        <w:pStyle w:val="ABNT"/>
        <w:tabs>
          <w:tab w:val="left" w:pos="0"/>
        </w:tabs>
        <w:spacing w:after="0"/>
        <w:rPr>
          <w:rFonts w:ascii="Book Antiqua" w:hAnsi="Book Antiqua"/>
          <w:b/>
          <w:color w:val="000000" w:themeColor="text1"/>
          <w:sz w:val="24"/>
          <w:szCs w:val="24"/>
          <w:lang w:val="en-US"/>
        </w:rPr>
        <w:sectPr w:rsidR="00C558A0" w:rsidRPr="00541E2D" w:rsidSect="006F36AC">
          <w:headerReference w:type="default" r:id="rId11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08A0B01" w14:textId="48D90DF5" w:rsidR="00986411" w:rsidRPr="00541E2D" w:rsidRDefault="00DC0F31" w:rsidP="009E5C4E">
      <w:pPr>
        <w:pStyle w:val="ABNT"/>
        <w:tabs>
          <w:tab w:val="left" w:pos="0"/>
        </w:tabs>
        <w:spacing w:after="0"/>
        <w:rPr>
          <w:rFonts w:ascii="Book Antiqua" w:hAnsi="Book Antiqua"/>
          <w:b/>
          <w:color w:val="000000" w:themeColor="text1"/>
          <w:sz w:val="24"/>
          <w:szCs w:val="24"/>
          <w:lang w:val="en-US"/>
        </w:rPr>
      </w:pPr>
      <w:r w:rsidRPr="00541E2D">
        <w:rPr>
          <w:rFonts w:ascii="Book Antiqua" w:hAnsi="Book Antiqua"/>
          <w:b/>
          <w:color w:val="000000" w:themeColor="text1"/>
          <w:sz w:val="24"/>
          <w:szCs w:val="24"/>
          <w:lang w:val="en-US"/>
        </w:rPr>
        <w:lastRenderedPageBreak/>
        <w:t>Abstract</w:t>
      </w:r>
    </w:p>
    <w:p w14:paraId="25380919" w14:textId="387C1C88" w:rsidR="008A242B" w:rsidRPr="00541E2D" w:rsidRDefault="009E1CEB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</w:rPr>
      </w:pP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D</w:t>
      </w:r>
      <w:r w:rsidR="00C04C6C" w:rsidRPr="00541E2D">
        <w:rPr>
          <w:rFonts w:ascii="Book Antiqua" w:hAnsi="Book Antiqua" w:cs="Arial"/>
          <w:color w:val="000000" w:themeColor="text1"/>
          <w:sz w:val="24"/>
          <w:szCs w:val="24"/>
        </w:rPr>
        <w:t>egenerativ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 w:cs="Arial"/>
          <w:color w:val="000000" w:themeColor="text1"/>
          <w:sz w:val="24"/>
          <w:szCs w:val="24"/>
        </w:rPr>
        <w:t>musculoskeleta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901A94" w:rsidRPr="00541E2D">
        <w:rPr>
          <w:rFonts w:ascii="Book Antiqua" w:hAnsi="Book Antiqua" w:cs="Arial"/>
          <w:color w:val="000000" w:themeColor="text1"/>
          <w:sz w:val="24"/>
          <w:szCs w:val="24"/>
        </w:rPr>
        <w:t>disorders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="00901A94" w:rsidRPr="00541E2D">
        <w:rPr>
          <w:rFonts w:ascii="Book Antiqua" w:hAnsi="Book Antiqua"/>
          <w:bCs/>
          <w:color w:val="000000" w:themeColor="text1"/>
          <w:sz w:val="24"/>
          <w:szCs w:val="24"/>
        </w:rPr>
        <w:t>ar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n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op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ause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a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disability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dul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opulation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urren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vailabl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lternative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mitigat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symptom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includ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onservativ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reatmen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su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dministra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harmacologic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gen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B748A9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educativ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pproa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oward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lifestyl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modification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us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erta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algesics,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su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piate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orticosteroids</w:t>
      </w:r>
      <w:r w:rsidR="003C1235" w:rsidRPr="00541E2D">
        <w:rPr>
          <w:rFonts w:ascii="Book Antiqua" w:hAnsi="Book Antiqua"/>
          <w:bCs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3C1235" w:rsidRPr="00541E2D">
        <w:rPr>
          <w:rFonts w:ascii="Book Antiqua" w:hAnsi="Book Antiqua"/>
          <w:bCs/>
          <w:color w:val="000000" w:themeColor="text1"/>
          <w:sz w:val="24"/>
          <w:szCs w:val="24"/>
        </w:rPr>
        <w:t>deliver</w:t>
      </w:r>
      <w:r w:rsidR="00AD2305" w:rsidRPr="00541E2D">
        <w:rPr>
          <w:rFonts w:ascii="Book Antiqua" w:hAnsi="Book Antiqua"/>
          <w:bCs/>
          <w:color w:val="000000" w:themeColor="text1"/>
          <w:sz w:val="24"/>
          <w:szCs w:val="24"/>
        </w:rPr>
        <w:t>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shor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erm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resul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3A7DD1" w:rsidRPr="00541E2D">
        <w:rPr>
          <w:rFonts w:ascii="Book Antiqua" w:hAnsi="Book Antiqua"/>
          <w:bCs/>
          <w:color w:val="000000" w:themeColor="text1"/>
          <w:sz w:val="24"/>
          <w:szCs w:val="24"/>
        </w:rPr>
        <w:t>bu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d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no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ddres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etiologic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sourc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pa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disability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lso,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rolong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us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su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medication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may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aus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ddition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omplications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refore,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dem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fo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musculoskelet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issu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regenera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ha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l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lternativ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pproa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referr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8C1CEA" w:rsidRPr="00541E2D">
        <w:rPr>
          <w:rFonts w:ascii="Book Antiqua" w:eastAsia="SimSun" w:hAnsi="Book Antiqua"/>
          <w:bCs/>
          <w:color w:val="000000" w:themeColor="text1"/>
          <w:sz w:val="24"/>
          <w:szCs w:val="24"/>
          <w:lang w:eastAsia="zh-CN"/>
        </w:rPr>
        <w:t>“</w:t>
      </w:r>
      <w:proofErr w:type="spellStart"/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rthobiologics</w:t>
      </w:r>
      <w:proofErr w:type="spellEnd"/>
      <w:r w:rsidR="008C1CEA" w:rsidRPr="00541E2D">
        <w:rPr>
          <w:rFonts w:ascii="Book Antiqua" w:eastAsia="SimSun" w:hAnsi="Book Antiqua"/>
          <w:bCs/>
          <w:color w:val="000000" w:themeColor="text1"/>
          <w:sz w:val="24"/>
          <w:szCs w:val="24"/>
          <w:lang w:eastAsia="zh-CN"/>
        </w:rPr>
        <w:t>”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i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lternativ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i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bas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ellula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molecula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omponen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apabl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inducing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romoting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issu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repair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B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n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marrow</w:t>
      </w:r>
      <w:r w:rsidR="001847A0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="00BE4BF1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>(BM)</w:t>
      </w:r>
      <w:r w:rsidR="001847A0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spirate</w:t>
      </w:r>
      <w:r w:rsidR="00D2304C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="00BE4BF1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>(BMA)</w:t>
      </w:r>
      <w:r w:rsidR="00D2304C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oncentrat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r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well-know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rthobiologics</w:t>
      </w:r>
      <w:proofErr w:type="spellEnd"/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us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rea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musculoskelet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onditions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rthobiologics</w:t>
      </w:r>
      <w:proofErr w:type="spellEnd"/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deriv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from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BE4BF1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>BM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hav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860398" w:rsidRPr="00541E2D">
        <w:rPr>
          <w:rFonts w:ascii="Book Antiqua" w:hAnsi="Book Antiqua"/>
          <w:bCs/>
          <w:color w:val="000000" w:themeColor="text1"/>
          <w:sz w:val="24"/>
          <w:szCs w:val="24"/>
        </w:rPr>
        <w:t>bee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860398" w:rsidRPr="00541E2D">
        <w:rPr>
          <w:rFonts w:ascii="Book Antiqua" w:hAnsi="Book Antiqua"/>
          <w:bCs/>
          <w:color w:val="000000" w:themeColor="text1"/>
          <w:sz w:val="24"/>
          <w:szCs w:val="24"/>
        </w:rPr>
        <w:t>discuss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860398" w:rsidRPr="00541E2D">
        <w:rPr>
          <w:rFonts w:ascii="Book Antiqua" w:hAnsi="Book Antiqua"/>
          <w:bCs/>
          <w:color w:val="000000" w:themeColor="text1"/>
          <w:sz w:val="24"/>
          <w:szCs w:val="24"/>
        </w:rPr>
        <w:t>literature;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however,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lack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standardiza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regarding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collec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rocessing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protocol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presen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halleng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fo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generaliza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study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utcome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determina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efficacy</w:t>
      </w:r>
      <w:r w:rsidR="00C04C6C" w:rsidRPr="00541E2D">
        <w:rPr>
          <w:rFonts w:ascii="Book Antiqua" w:hAnsi="Book Antiqua"/>
          <w:bCs/>
          <w:color w:val="000000" w:themeColor="text1"/>
          <w:sz w:val="24"/>
          <w:szCs w:val="24"/>
        </w:rPr>
        <w:t>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i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BE4BF1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BM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proofErr w:type="spellStart"/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rthobiologics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y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assifie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485D39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843ADE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u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843ADE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knowledge</w:t>
      </w:r>
      <w:r w:rsidR="000E68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manuscrip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po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ystem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peak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684D05"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(A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684D05"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8C1CEA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8C1CEA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oncent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(C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hybri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(H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ombin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po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describ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8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aramet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releva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i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duct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mo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aramet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u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imp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grea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haracter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omplex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i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used</w:t>
      </w:r>
      <w:r w:rsidR="004E39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envisag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necessa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ontribu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omprehens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cedur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resear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utcom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ultimate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usher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C04C6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8A24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e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8A24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actice.</w:t>
      </w:r>
    </w:p>
    <w:p w14:paraId="319978E8" w14:textId="77777777" w:rsidR="00DC0F31" w:rsidRPr="00541E2D" w:rsidRDefault="00DC0F31" w:rsidP="009E5C4E">
      <w:pPr>
        <w:pStyle w:val="ABNT"/>
        <w:spacing w:after="0"/>
        <w:rPr>
          <w:rFonts w:ascii="Book Antiqua" w:eastAsia="SimSun" w:hAnsi="Book Antiqua" w:cs="Arial"/>
          <w:b/>
          <w:color w:val="000000" w:themeColor="text1"/>
          <w:sz w:val="24"/>
          <w:szCs w:val="24"/>
          <w:lang w:val="en-US" w:eastAsia="zh-CN"/>
        </w:rPr>
      </w:pPr>
    </w:p>
    <w:p w14:paraId="744FED99" w14:textId="003F9DE4" w:rsidR="00385135" w:rsidRPr="00541E2D" w:rsidRDefault="000F342D" w:rsidP="009E5C4E">
      <w:pPr>
        <w:pStyle w:val="ABNT"/>
        <w:spacing w:after="0"/>
        <w:rPr>
          <w:rFonts w:ascii="Book Antiqua" w:hAnsi="Book Antiqua" w:cs="Arial"/>
          <w:color w:val="000000" w:themeColor="text1"/>
          <w:sz w:val="24"/>
          <w:szCs w:val="24"/>
          <w:lang w:val="en-US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en-US"/>
        </w:rPr>
        <w:t>Key</w:t>
      </w:r>
      <w:r w:rsidR="00D2304C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val="en-US" w:eastAsia="zh-CN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lang w:val="en-US"/>
        </w:rPr>
        <w:t>words: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  <w:lang w:val="en-US"/>
        </w:rPr>
        <w:t xml:space="preserve"> </w:t>
      </w:r>
      <w:r w:rsidR="00691D1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Bone-</w:t>
      </w:r>
      <w:r w:rsidR="00562C0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marrow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562C0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classification</w:t>
      </w:r>
      <w:r w:rsidR="006B7135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691D1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Bone-</w:t>
      </w:r>
      <w:r w:rsidR="00562C0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marrow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562C0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aspira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562C0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concentrate</w:t>
      </w:r>
      <w:r w:rsidR="006B7135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691D1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Regenerativ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562C0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medicine</w:t>
      </w:r>
      <w:r w:rsidR="00C76F0A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66360B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S</w:t>
      </w:r>
      <w:r w:rsidR="00C76F0A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tem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C76F0A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cells</w:t>
      </w:r>
      <w:r w:rsidR="00277CBB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A357D8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M</w:t>
      </w:r>
      <w:r w:rsidR="003224F1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usculoskeleta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r w:rsidR="0025285E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disorders</w:t>
      </w:r>
      <w:r w:rsidR="00F44665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;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1B5B41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O</w:t>
      </w:r>
      <w:r w:rsidR="00F44665" w:rsidRPr="00541E2D">
        <w:rPr>
          <w:rFonts w:ascii="Book Antiqua" w:hAnsi="Book Antiqua" w:cs="Arial"/>
          <w:color w:val="000000" w:themeColor="text1"/>
          <w:sz w:val="24"/>
          <w:szCs w:val="24"/>
          <w:lang w:val="en-US"/>
        </w:rPr>
        <w:t>rthobiologics</w:t>
      </w:r>
      <w:proofErr w:type="spellEnd"/>
    </w:p>
    <w:p w14:paraId="395B0FA0" w14:textId="77777777" w:rsidR="000F342D" w:rsidRPr="00541E2D" w:rsidRDefault="000F342D" w:rsidP="009E5C4E">
      <w:pPr>
        <w:pStyle w:val="ABNT"/>
        <w:spacing w:after="0"/>
        <w:rPr>
          <w:rFonts w:ascii="Book Antiqua" w:eastAsia="SimSun" w:hAnsi="Book Antiqua" w:cs="Arial"/>
          <w:color w:val="000000" w:themeColor="text1"/>
          <w:sz w:val="24"/>
          <w:szCs w:val="24"/>
          <w:lang w:val="en-US" w:eastAsia="zh-CN"/>
        </w:rPr>
      </w:pPr>
    </w:p>
    <w:p w14:paraId="2EFDE619" w14:textId="15C8F623" w:rsidR="00BE04B0" w:rsidRPr="00541E2D" w:rsidRDefault="00BE04B0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vertAlign w:val="superscript"/>
          <w:lang w:val="pt-BR" w:eastAsia="zh-CN"/>
        </w:rPr>
      </w:pPr>
      <w:bookmarkStart w:id="20" w:name="OLE_LINK117"/>
      <w:bookmarkStart w:id="21" w:name="OLE_LINK118"/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Purita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J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Lana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JFSD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Kolber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M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Rodrigues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BL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Mosaner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T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Santos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GS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Caliari-Oliveira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C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  <w:lang w:val="pt-BR"/>
        </w:rPr>
        <w:t>Huber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>SC.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val="pt-BR" w:eastAsia="zh-CN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marrow-derived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products: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aps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proposal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lastRenderedPageBreak/>
        <w:t>–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marrow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aspirate,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marrow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aspira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concentrate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or</w:t>
      </w:r>
      <w:r w:rsidR="00D2304C" w:rsidRPr="00541E2D">
        <w:rPr>
          <w:rFonts w:ascii="Book Antiqua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hybrid</w:t>
      </w:r>
      <w:r w:rsidRPr="00541E2D">
        <w:rPr>
          <w:rFonts w:ascii="Book Antiqua" w:hAnsi="Book Antiqua" w:cs="Arial"/>
          <w:color w:val="000000" w:themeColor="text1"/>
          <w:sz w:val="24"/>
          <w:szCs w:val="24"/>
        </w:rPr>
        <w:t>?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>World</w:t>
      </w:r>
      <w:r w:rsidR="00D2304C"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>J</w:t>
      </w:r>
      <w:r w:rsidR="00D2304C"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>Stem</w:t>
      </w:r>
      <w:r w:rsidR="00D2304C"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/>
          <w:i/>
          <w:color w:val="000000" w:themeColor="text1"/>
          <w:sz w:val="24"/>
          <w:szCs w:val="24"/>
          <w:lang w:eastAsia="zh-CN"/>
        </w:rPr>
        <w:t>Cells</w:t>
      </w:r>
      <w:r w:rsidR="00D2304C" w:rsidRPr="00541E2D">
        <w:rPr>
          <w:rFonts w:ascii="Book Antiqua" w:eastAsia="SimSun" w:hAnsi="Book Antiqua" w:cs="Arial" w:hint="eastAsia"/>
          <w:i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2020;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/>
        </w:rPr>
        <w:t>In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/>
        </w:rPr>
        <w:t>press</w:t>
      </w:r>
    </w:p>
    <w:bookmarkEnd w:id="20"/>
    <w:bookmarkEnd w:id="21"/>
    <w:p w14:paraId="47440B13" w14:textId="77777777" w:rsidR="008C1CEA" w:rsidRPr="00541E2D" w:rsidRDefault="008C1CEA" w:rsidP="009E5C4E">
      <w:pPr>
        <w:pStyle w:val="ABNT"/>
        <w:spacing w:after="0"/>
        <w:rPr>
          <w:rFonts w:ascii="Book Antiqua" w:eastAsia="SimSun" w:hAnsi="Book Antiqua" w:cs="Arial"/>
          <w:color w:val="000000" w:themeColor="text1"/>
          <w:sz w:val="24"/>
          <w:szCs w:val="24"/>
          <w:lang w:val="en-US" w:eastAsia="zh-CN"/>
        </w:rPr>
      </w:pPr>
    </w:p>
    <w:p w14:paraId="2AE905DC" w14:textId="49BFF40E" w:rsidR="003D2FB2" w:rsidRPr="00541E2D" w:rsidRDefault="003D2FB2" w:rsidP="009E5C4E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Core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>tip:</w:t>
      </w:r>
      <w:r w:rsidR="00D2304C" w:rsidRPr="00541E2D">
        <w:rPr>
          <w:rFonts w:ascii="Book Antiqua" w:hAnsi="Book Antiqua" w:cs="Arial"/>
          <w:b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Degenerative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musculoskeletal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disorders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are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one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top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causes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pain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disability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in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adult</w:t>
      </w:r>
      <w:r w:rsidR="00D2304C" w:rsidRPr="00541E2D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color w:val="000000" w:themeColor="text1"/>
          <w:sz w:val="24"/>
          <w:szCs w:val="24"/>
        </w:rPr>
        <w:t>population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us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erta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algesic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deliver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shor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erm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resul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bu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d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no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ddres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etiologic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sourc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pai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disability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dem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fo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musculoskelet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issu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regenerati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ha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l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lternativ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pproa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referr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rthobiologics</w:t>
      </w:r>
      <w:proofErr w:type="spellEnd"/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,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which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i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bas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ellula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molecular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omponent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apabl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promoting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issu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repair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marrow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spirate</w:t>
      </w:r>
      <w:r w:rsidR="00D2304C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n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oncentrate</w:t>
      </w:r>
      <w:r w:rsidR="00D2304C" w:rsidRPr="00541E2D">
        <w:rPr>
          <w:rFonts w:ascii="Book Antiqua" w:eastAsia="SimSun" w:hAnsi="Book Antiqua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ar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well-known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proofErr w:type="spellStart"/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orthobiologics</w:t>
      </w:r>
      <w:proofErr w:type="spellEnd"/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used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treat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musculoskelet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hAnsi="Book Antiqua"/>
          <w:bCs/>
          <w:color w:val="000000" w:themeColor="text1"/>
          <w:sz w:val="24"/>
          <w:szCs w:val="24"/>
        </w:rPr>
        <w:t>conditions.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i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684D05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684D05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marrow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proofErr w:type="spellStart"/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rthobiologics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y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assifie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u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knowledg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manuscrip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po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ystem.</w:t>
      </w:r>
    </w:p>
    <w:p w14:paraId="76099EE1" w14:textId="0DD7CD3B" w:rsidR="003D2FB2" w:rsidRPr="00541E2D" w:rsidRDefault="003D2FB2" w:rsidP="009E5C4E">
      <w:pPr>
        <w:pStyle w:val="ABNT"/>
        <w:spacing w:after="0"/>
        <w:rPr>
          <w:rFonts w:ascii="Book Antiqua" w:hAnsi="Book Antiqua" w:cs="Arial"/>
          <w:b/>
          <w:color w:val="000000" w:themeColor="text1"/>
          <w:sz w:val="24"/>
          <w:szCs w:val="24"/>
          <w:lang w:val="en-US"/>
        </w:rPr>
      </w:pPr>
    </w:p>
    <w:p w14:paraId="75734F81" w14:textId="77777777" w:rsidR="00986411" w:rsidRPr="00541E2D" w:rsidRDefault="00986411" w:rsidP="009E5C4E">
      <w:pPr>
        <w:pStyle w:val="ListParagraph"/>
        <w:numPr>
          <w:ilvl w:val="0"/>
          <w:numId w:val="8"/>
        </w:numPr>
        <w:spacing w:after="0" w:line="360" w:lineRule="auto"/>
        <w:ind w:left="0" w:hanging="284"/>
        <w:jc w:val="both"/>
        <w:rPr>
          <w:rFonts w:ascii="Book Antiqua" w:hAnsi="Book Antiqua" w:cs="Arial"/>
          <w:color w:val="000000" w:themeColor="text1"/>
          <w:sz w:val="24"/>
          <w:szCs w:val="24"/>
        </w:rPr>
      </w:pPr>
      <w:r w:rsidRPr="00541E2D">
        <w:rPr>
          <w:rFonts w:ascii="Book Antiqua" w:hAnsi="Book Antiqua" w:cs="Arial"/>
          <w:color w:val="000000" w:themeColor="text1"/>
          <w:sz w:val="24"/>
          <w:szCs w:val="24"/>
        </w:rPr>
        <w:br w:type="page"/>
      </w:r>
    </w:p>
    <w:p w14:paraId="63BDF4A8" w14:textId="77777777" w:rsidR="00753714" w:rsidRPr="00541E2D" w:rsidRDefault="00636D44" w:rsidP="009E5C4E">
      <w:pPr>
        <w:spacing w:after="0" w:line="360" w:lineRule="auto"/>
        <w:jc w:val="both"/>
        <w:rPr>
          <w:rFonts w:ascii="Book Antiqua" w:hAnsi="Book Antiqua" w:cs="Arial"/>
          <w:b/>
          <w:color w:val="000000" w:themeColor="text1"/>
          <w:sz w:val="24"/>
          <w:szCs w:val="24"/>
          <w:u w:val="single"/>
        </w:rPr>
      </w:pPr>
      <w:r w:rsidRPr="00541E2D">
        <w:rPr>
          <w:rFonts w:ascii="Book Antiqua" w:hAnsi="Book Antiqua" w:cs="Arial"/>
          <w:b/>
          <w:color w:val="000000" w:themeColor="text1"/>
          <w:sz w:val="24"/>
          <w:szCs w:val="24"/>
          <w:u w:val="single"/>
        </w:rPr>
        <w:lastRenderedPageBreak/>
        <w:t>INTRODUCTION</w:t>
      </w:r>
    </w:p>
    <w:p w14:paraId="095FC759" w14:textId="2DA23E71" w:rsidR="002E12E5" w:rsidRPr="00541E2D" w:rsidRDefault="000175D7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rea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ide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040F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gene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040F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ea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040F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fec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040F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040F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culoskele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u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mo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ult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r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nage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3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di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c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serv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tiv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d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armac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apies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armac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ap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ia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n-steroid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ti-inflamm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rug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NSAIDs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rticosteroid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f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r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r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icacy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oci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ll-know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ong-ter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asis</w:t>
      </w:r>
      <w:r w:rsidR="00BE04B0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,2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reo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e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i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si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r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lu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o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ividua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calcitra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serv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072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e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3A6F4D8A" w14:textId="131309AB" w:rsidR="00762310" w:rsidRPr="00541E2D" w:rsidRDefault="00333384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val="es-ES"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culoskele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ene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ern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ppro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fer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83B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n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i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uc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mo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air</w:t>
      </w:r>
      <w:r w:rsidR="00BE4BF1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]</w:t>
      </w:r>
      <w:r w:rsidR="00182CF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ri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tel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s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PRP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(BM)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i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419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BMA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B74D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BMAC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aft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i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t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pand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senchy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CB672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(MSCs)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w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mi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175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ul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culoskele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orders</w:t>
      </w:r>
      <w:r w:rsidR="00BE4BF1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4-7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val="es-ES"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val="es-ES" w:bidi="ar-SA"/>
        </w:rPr>
        <w:t xml:space="preserve"> </w:t>
      </w:r>
    </w:p>
    <w:p w14:paraId="5AFE876A" w14:textId="2DC89E16" w:rsidR="00EE1B24" w:rsidRPr="00541E2D" w:rsidRDefault="004818AE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proofErr w:type="spellStart"/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cus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tera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mi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ult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wever</w:t>
      </w:r>
      <w:r w:rsidR="006B5CE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ck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8608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ar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thod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tain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36FC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36FC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oci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E12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nents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cert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lus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64D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B10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rm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B10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icac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eneraliz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</w:t>
      </w:r>
      <w:r w:rsidR="00BE4BF1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8]</w:t>
      </w:r>
      <w:r w:rsidR="00EE1B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ecifically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n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platel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ion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w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s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kines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C559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C559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170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tho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gh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fe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abol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ti-inflamm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erti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sequent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</w:t>
      </w:r>
      <w:r w:rsidR="00BC5EA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onsis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</w:t>
      </w:r>
      <w:r w:rsidR="00BE4BF1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8]</w:t>
      </w:r>
      <w:r w:rsidR="005A7B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73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u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853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73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73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73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</w:t>
      </w:r>
      <w:r w:rsidR="00F36FC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36FC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F36FC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94D4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503A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e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derstan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3616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semin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ear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velop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P</w:t>
      </w:r>
      <w:r w:rsidR="00BE4BF1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9]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is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E24C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6B5CE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="003B73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u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urpo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p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os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E24C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biologics</w:t>
      </w:r>
      <w:proofErr w:type="spellEnd"/>
      <w:r w:rsidR="006E2CE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719DD701" w14:textId="77777777" w:rsidR="008B74DE" w:rsidRPr="00541E2D" w:rsidRDefault="008B74DE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</w:p>
    <w:p w14:paraId="4F4E37F9" w14:textId="2A877750" w:rsidR="008B74DE" w:rsidRPr="00541E2D" w:rsidRDefault="000E24C7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aps/>
          <w:color w:val="000000" w:themeColor="text1"/>
          <w:sz w:val="24"/>
          <w:szCs w:val="24"/>
          <w:u w:val="single"/>
          <w:lang w:bidi="ar-SA"/>
        </w:rPr>
      </w:pPr>
      <w:r w:rsidRPr="00541E2D">
        <w:rPr>
          <w:rFonts w:ascii="Book Antiqua" w:eastAsia="MinionMath-Regular" w:hAnsi="Book Antiqua" w:cs="Arial"/>
          <w:b/>
          <w:caps/>
          <w:color w:val="000000" w:themeColor="text1"/>
          <w:sz w:val="24"/>
          <w:szCs w:val="24"/>
          <w:u w:val="single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b/>
          <w:caps/>
          <w:color w:val="000000" w:themeColor="text1"/>
          <w:sz w:val="24"/>
          <w:szCs w:val="24"/>
          <w:u w:val="single"/>
          <w:lang w:bidi="ar-SA"/>
        </w:rPr>
        <w:t xml:space="preserve"> </w:t>
      </w:r>
    </w:p>
    <w:p w14:paraId="06C639FB" w14:textId="69B1BD13" w:rsidR="00DE1688" w:rsidRPr="00541E2D" w:rsidRDefault="00FD438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</w:t>
      </w:r>
      <w:r w:rsidR="006B5CE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E24C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vi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ircula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lo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ti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rythrocyt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ukocytes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telets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di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l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3740BA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3740B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HSC</w:t>
      </w:r>
      <w:r w:rsidR="00CB672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s</w:t>
      </w:r>
      <w:r w:rsidR="003740B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665A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dotheli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665A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,</w:t>
      </w:r>
      <w:r w:rsidR="00747EA6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MSC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665A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665A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665A4" w:rsidRPr="00541E2D">
        <w:rPr>
          <w:rFonts w:ascii="Times New Roman" w:hAnsi="Times New Roman"/>
          <w:color w:val="000000" w:themeColor="text1"/>
          <w:sz w:val="24"/>
          <w:szCs w:val="24"/>
        </w:rPr>
        <w:t>precursor</w:t>
      </w:r>
      <w:r w:rsidR="00D2304C" w:rsidRPr="00541E2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665A4" w:rsidRPr="00541E2D">
        <w:rPr>
          <w:rFonts w:ascii="Times New Roman" w:hAnsi="Times New Roman"/>
          <w:color w:val="000000" w:themeColor="text1"/>
          <w:sz w:val="24"/>
          <w:szCs w:val="24"/>
        </w:rPr>
        <w:t>cells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E16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um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E16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kelet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E16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sses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E24C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ally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tiv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E16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E16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llow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ally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active</w:t>
      </w:r>
      <w:r w:rsidR="000E24C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0]</w:t>
      </w:r>
      <w:r w:rsidR="006C24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7DAB0295" w14:textId="54BA481B" w:rsidR="00966E15" w:rsidRPr="00541E2D" w:rsidRDefault="007A4AA9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ab/>
        <w:t>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l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E24C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</w:t>
      </w:r>
      <w:r w:rsidR="00686E6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86E6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86E6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86E6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: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l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ri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95%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re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pri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60%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o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kelet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ll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D27C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irth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D27C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wever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ur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ildho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07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07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ysi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07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vers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l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ccur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vers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l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gres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38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</w:t>
      </w:r>
      <w:r w:rsidR="00A3723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47B6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xi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47B6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keleton</w:t>
      </w:r>
      <w:r w:rsidR="00A3723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3723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3723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ti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6E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6E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ple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25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ars</w:t>
      </w:r>
      <w:r w:rsidR="00FB7EC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0]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248F1B5F" w14:textId="044AB5A5" w:rsidR="00712D90" w:rsidRPr="00541E2D" w:rsidRDefault="00FD438E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ur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genit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s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ai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ten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-b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ap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pedics</w:t>
      </w:r>
      <w:r w:rsidR="00FB7EC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1-13]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iv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vers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E71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neage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enotyp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res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g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6E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tin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operatively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ecifically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672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</w:t>
      </w:r>
      <w:r w:rsidR="00CB6727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rit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o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m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640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croenvironment</w:t>
      </w:r>
      <w:r w:rsidR="002C3E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re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324FEB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050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or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050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s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050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1F6A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th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1F6A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F6A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/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F6AF5" w:rsidRPr="00541E2D">
        <w:rPr>
          <w:rFonts w:ascii="Book Antiqua" w:hAnsi="Book Antiqua"/>
          <w:bCs/>
          <w:color w:val="000000" w:themeColor="text1"/>
          <w:sz w:val="24"/>
          <w:szCs w:val="24"/>
        </w:rPr>
        <w:t>s</w:t>
      </w:r>
      <w:r w:rsidR="003B6571" w:rsidRPr="00541E2D">
        <w:rPr>
          <w:rFonts w:ascii="Book Antiqua" w:hAnsi="Book Antiqua"/>
          <w:bCs/>
          <w:color w:val="000000" w:themeColor="text1"/>
          <w:sz w:val="24"/>
          <w:szCs w:val="24"/>
        </w:rPr>
        <w:t>ke</w:t>
      </w:r>
      <w:r w:rsidR="001F6AF5" w:rsidRPr="00541E2D">
        <w:rPr>
          <w:rFonts w:ascii="Book Antiqua" w:hAnsi="Book Antiqua"/>
          <w:bCs/>
          <w:color w:val="000000" w:themeColor="text1"/>
          <w:sz w:val="24"/>
          <w:szCs w:val="24"/>
        </w:rPr>
        <w:t>letal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1F6AF5" w:rsidRPr="00541E2D">
        <w:rPr>
          <w:rFonts w:ascii="Book Antiqua" w:hAnsi="Book Antiqua"/>
          <w:bCs/>
          <w:color w:val="000000" w:themeColor="text1"/>
          <w:sz w:val="24"/>
          <w:szCs w:val="24"/>
        </w:rPr>
        <w:t>stem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1F6AF5" w:rsidRPr="00541E2D">
        <w:rPr>
          <w:rFonts w:ascii="Book Antiqua" w:hAnsi="Book Antiqua"/>
          <w:bCs/>
          <w:color w:val="000000" w:themeColor="text1"/>
          <w:sz w:val="24"/>
          <w:szCs w:val="24"/>
        </w:rPr>
        <w:t>cells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1F6AF5" w:rsidRPr="00541E2D">
        <w:rPr>
          <w:rFonts w:ascii="Book Antiqua" w:hAnsi="Book Antiqua"/>
          <w:bCs/>
          <w:color w:val="000000" w:themeColor="text1"/>
          <w:sz w:val="24"/>
          <w:szCs w:val="24"/>
        </w:rPr>
        <w:t>are</w:t>
      </w:r>
      <w:r w:rsidR="00D2304C" w:rsidRPr="00541E2D">
        <w:rPr>
          <w:rFonts w:ascii="Book Antiqua" w:hAnsi="Book Antiqua"/>
          <w:bCs/>
          <w:color w:val="000000" w:themeColor="text1"/>
          <w:sz w:val="24"/>
          <w:szCs w:val="24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i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6E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velop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tena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6E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6E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kele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6E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s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4,15]</w:t>
      </w:r>
      <w:r w:rsidR="0085348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2119CE20" w14:textId="77777777" w:rsidR="00F4520F" w:rsidRPr="00541E2D" w:rsidRDefault="00F4520F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</w:p>
    <w:p w14:paraId="76056775" w14:textId="10EF2D18" w:rsidR="008B74DE" w:rsidRPr="00541E2D" w:rsidRDefault="008B74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  <w:t>Cellular</w:t>
      </w:r>
      <w:r w:rsidR="001C0E43" w:rsidRPr="00541E2D"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  <w:t xml:space="preserve"> co</w:t>
      </w:r>
      <w:r w:rsidRPr="00541E2D"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  <w:t>ntent</w:t>
      </w:r>
    </w:p>
    <w:p w14:paraId="485ED86F" w14:textId="43899AF1" w:rsidR="00CF2033" w:rsidRPr="00541E2D" w:rsidRDefault="008B74DE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F1F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F1F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n-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F1F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ro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F1F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s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ma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a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0.001</w:t>
      </w:r>
      <w:r w:rsidR="00C033E9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%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–0.01%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937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C033E9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6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u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ipo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sue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centa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mbil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r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i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tential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ss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m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eatur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oci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o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gh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-lik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pula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mi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E0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togeny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7,18]</w:t>
      </w:r>
      <w:r w:rsidR="00CF203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79A1E792" w14:textId="139A5029" w:rsidR="008B74DE" w:rsidRPr="00541E2D" w:rsidRDefault="008B74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ab/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hib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tenti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665A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soder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n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</w:t>
      </w:r>
      <w:r w:rsidR="00E027B4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.g.</w:t>
      </w:r>
      <w:r w:rsidR="001C0E43" w:rsidRPr="00541E2D">
        <w:rPr>
          <w:rFonts w:ascii="Book Antiqua" w:eastAsia="SimSun" w:hAnsi="Book Antiqua" w:cs="Arial" w:hint="eastAsia"/>
          <w:i/>
          <w:color w:val="000000" w:themeColor="text1"/>
          <w:sz w:val="24"/>
          <w:szCs w:val="24"/>
          <w:lang w:eastAsia="zh-CN"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tilag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n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cl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nisc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ndon)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9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damen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ene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reo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racr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s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i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o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croenvironment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0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533DD6A8" w14:textId="3B50E52C" w:rsidR="00CF2033" w:rsidRPr="00541E2D" w:rsidRDefault="00CF2033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>Giv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ry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k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borator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z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ck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enotyp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riteria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terogene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pr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an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-line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ecif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tige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pen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l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para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l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ura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nsity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1,22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senchy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mitte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natio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cie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apy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o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ni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riteri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z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ri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llow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tributes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: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stic-adher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tai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lture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itr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ondroblast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ip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blasts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pr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105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73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90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ck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press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45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11b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34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14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79α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19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LA-D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rfa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es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3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0660C65F" w14:textId="7691655D" w:rsidR="00CF2033" w:rsidRPr="00541E2D" w:rsidRDefault="00CF2033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ck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gnifica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nogenic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asi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olate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low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logen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ansplantation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logen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ircumstanc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side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40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sive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E027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-b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ap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pend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graf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ong-term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arg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4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95D2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95D2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95D2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gges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95A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D7F5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a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r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f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agocytiz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bsequent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imul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-</w:t>
      </w:r>
      <w:proofErr w:type="spellStart"/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e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ribu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D532B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32B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vera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32B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32B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rovement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5]</w:t>
      </w:r>
      <w:r w:rsidR="00236B4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49A6EE19" w14:textId="2DE9AE4A" w:rsidR="008B74DE" w:rsidRPr="00541E2D" w:rsidRDefault="008B74DE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u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emokin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i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</w:t>
      </w:r>
      <w:r w:rsidR="00DD09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cruitmen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09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09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09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09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arg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09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dul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nd-heal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e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uc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poptos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3796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brosi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tenuat</w:t>
      </w:r>
      <w:r w:rsidR="003D170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flammat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24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24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00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imulat</w:t>
      </w:r>
      <w:r w:rsidR="004424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life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i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racr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utocr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hways</w:t>
      </w:r>
      <w:r w:rsidR="001C0E43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6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ert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803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tribu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803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A17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A17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A17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A17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A17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A17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gent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sculo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dothelial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w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ansform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w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t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TGF-β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romal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mo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ther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u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ownregul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</w:t>
      </w:r>
      <w:r w:rsidR="00B937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flamm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kine</w:t>
      </w:r>
      <w:r w:rsidR="00B937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lu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leuk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IL-1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L-</w:t>
      </w:r>
      <w:r w:rsidR="005920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6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feron-γ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um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cros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6F04B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α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6,27,28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ss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A56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nomodul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A56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ert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A56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A56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A56E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hib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tiv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9C2E0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C2E0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crophag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atur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ill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937F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ymphocytes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29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09A29004" w14:textId="4F440E43" w:rsidR="008B74DE" w:rsidRPr="00541E2D" w:rsidRDefault="00A85F53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ab/>
      </w:r>
      <w:r w:rsidR="006F04B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s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E0344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now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344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344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pres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344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34+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344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344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</w:t>
      </w:r>
      <w:r w:rsidR="003450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c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0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0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0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p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0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0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ierarchy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i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ai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00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ill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lo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lu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rythrocyt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ukocytes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telets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0]</w:t>
      </w:r>
      <w:r w:rsidR="00974BC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ll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si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tre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orta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tena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ul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speci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yeloi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neag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anulocyt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ndri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i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7E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r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E5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</w:t>
      </w:r>
      <w:r w:rsidR="00C7282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f-life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1,32]</w:t>
      </w:r>
      <w:r w:rsidR="00AA264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6C153595" w14:textId="27DC9ABF" w:rsidR="008B74DE" w:rsidRPr="00541E2D" w:rsidRDefault="00AA2644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ab/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B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</w:t>
      </w:r>
      <w:r w:rsidR="00B277A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ro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C45A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vironm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C45A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702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verlapped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ampl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m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BF0B10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3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enera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broblas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lony-form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CFU-F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34+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um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6209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2809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bla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genit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ig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34+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1/5000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pproximately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D34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pula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F04B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1/33</w:t>
      </w:r>
      <w:r w:rsidR="00F1691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000)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ltu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ong-ter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ene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terogeneo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pul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lude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mo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c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ipocyt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brobla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759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crophag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served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4]</w:t>
      </w:r>
      <w:r w:rsidR="00774DF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F21C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F21C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ssi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F21C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F21C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F21C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F21C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</w:t>
      </w:r>
      <w:r w:rsidR="0051199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1199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1199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hrotr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11990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511990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5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i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ondr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perimen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7D5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y</w:t>
      </w:r>
      <w:r w:rsidR="00774DF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04B5751E" w14:textId="48EE312D" w:rsidR="00D23FA2" w:rsidRPr="00541E2D" w:rsidRDefault="004335F6" w:rsidP="009E5C4E">
      <w:pPr>
        <w:widowControl w:val="0"/>
        <w:autoSpaceDE w:val="0"/>
        <w:autoSpaceDN w:val="0"/>
        <w:adjustRightInd w:val="0"/>
        <w:spacing w:after="0" w:line="360" w:lineRule="auto"/>
        <w:ind w:firstLineChars="300" w:firstLine="720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23FA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–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uk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m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ig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velop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o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tin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hway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ter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imuli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mo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enera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ukocyte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ircul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r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lo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ympha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crui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ecif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d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n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am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16B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ccurs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2]</w:t>
      </w:r>
      <w:r w:rsidR="00CB512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405AA73C" w14:textId="22DDCBDA" w:rsidR="00CB5120" w:rsidRPr="00541E2D" w:rsidRDefault="00CB5120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ab/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onucle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agocy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res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bse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uk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119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119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119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igin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119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b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119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SimSun" w:hAnsi="Book Antiqua" w:cs="Arial" w:hint="eastAsia"/>
          <w:caps/>
          <w:color w:val="000000" w:themeColor="text1"/>
          <w:sz w:val="24"/>
          <w:szCs w:val="24"/>
          <w:lang w:eastAsia="zh-CN" w:bidi="ar-SA"/>
        </w:rPr>
        <w:t>bm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yeloi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2]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ircul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loo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D5C7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leen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3DA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life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ad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te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6,37]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quipp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D341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emo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cept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di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g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lo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u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flamm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kine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ur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flamma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ndri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DC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crophag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ke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termi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flamm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viron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hogen-associ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tern-recogni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ceptors</w:t>
      </w:r>
      <w:r w:rsidR="006F04B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38]</w:t>
      </w:r>
      <w:r w:rsidR="00AA6B1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70CE907F" w14:textId="7A2ABE8D" w:rsidR="004335F6" w:rsidRPr="00541E2D" w:rsidRDefault="00AA6B12" w:rsidP="009E5C4E">
      <w:pPr>
        <w:pStyle w:val="Default"/>
        <w:spacing w:line="360" w:lineRule="auto"/>
        <w:jc w:val="both"/>
        <w:rPr>
          <w:rFonts w:ascii="Book Antiqua" w:eastAsia="MinionMath-Regular" w:hAnsi="Book Antiqua"/>
          <w:color w:val="000000" w:themeColor="text1"/>
          <w:lang w:val="en-US"/>
        </w:rPr>
      </w:pPr>
      <w:r w:rsidRPr="00541E2D">
        <w:rPr>
          <w:rFonts w:ascii="Book Antiqua" w:eastAsia="MinionMath-Regular" w:hAnsi="Book Antiqua"/>
          <w:color w:val="000000" w:themeColor="text1"/>
          <w:lang w:val="en-US"/>
        </w:rPr>
        <w:lastRenderedPageBreak/>
        <w:tab/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Macrophag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r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phagocytic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cell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ha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resid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lymphoi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nonlymphoi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issues</w:t>
      </w:r>
      <w:r w:rsidR="006F04B5" w:rsidRPr="00541E2D">
        <w:rPr>
          <w:rFonts w:ascii="Book Antiqua" w:hAnsi="Book Antiqua" w:hint="eastAsia"/>
          <w:color w:val="000000" w:themeColor="text1"/>
          <w:vertAlign w:val="superscript"/>
          <w:lang w:val="en-US" w:eastAsia="zh-CN"/>
        </w:rPr>
        <w:t>[32]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Give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broa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rang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pathogen-recognitio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receptor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ha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macrophag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possess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he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r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know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efficien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ool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maintaining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tissu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homeostasi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the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8C0BDD" w:rsidRPr="00541E2D">
        <w:rPr>
          <w:rFonts w:ascii="Book Antiqua" w:eastAsia="MinionMath-Regular" w:hAnsi="Book Antiqua"/>
          <w:color w:val="000000" w:themeColor="text1"/>
          <w:lang w:val="en-US"/>
        </w:rPr>
        <w:t>provi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d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clearanc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apoptotic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cell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remodeling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extracellular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matrix</w:t>
      </w:r>
      <w:r w:rsidR="006F04B5" w:rsidRPr="00541E2D">
        <w:rPr>
          <w:rFonts w:ascii="Book Antiqua" w:hAnsi="Book Antiqua" w:hint="eastAsia"/>
          <w:color w:val="000000" w:themeColor="text1"/>
          <w:vertAlign w:val="superscript"/>
          <w:lang w:val="en-US" w:eastAsia="zh-CN"/>
        </w:rPr>
        <w:t>[39,40]</w:t>
      </w:r>
      <w:r w:rsidR="007661E8" w:rsidRPr="00541E2D">
        <w:rPr>
          <w:rFonts w:ascii="Book Antiqua" w:eastAsia="MinionMath-Regular" w:hAnsi="Book Antiqua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Macrophag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pla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a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ke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rol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recruiting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ducing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proliferatio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osteoblasts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stem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progenitor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cell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the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secret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bon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morphogenetic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proteins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L-1β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TGF-β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platele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derive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growth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factor</w:t>
      </w:r>
      <w:r w:rsidR="006F04B5" w:rsidRPr="00541E2D">
        <w:rPr>
          <w:rFonts w:ascii="Book Antiqua" w:hAnsi="Book Antiqua" w:hint="eastAsia"/>
          <w:color w:val="000000" w:themeColor="text1"/>
          <w:lang w:val="en-US" w:eastAsia="zh-CN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insulin-lik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growth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factors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are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fectio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or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jur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differen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tissu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body</w:t>
      </w:r>
      <w:r w:rsidR="001E21E0" w:rsidRPr="00541E2D">
        <w:rPr>
          <w:rFonts w:ascii="Book Antiqua" w:hAnsi="Book Antiqua" w:hint="eastAsia"/>
          <w:color w:val="000000" w:themeColor="text1"/>
          <w:vertAlign w:val="superscript"/>
          <w:lang w:val="en-US" w:eastAsia="zh-CN"/>
        </w:rPr>
        <w:t>[41]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Extrinsic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stimuli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ha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duc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a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flammator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process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such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fectio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or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jury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promot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chang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gen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ranscriptio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ha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classif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macrophag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yp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1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(M-1)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yp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2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(M-2).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M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-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2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typ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offer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a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healing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function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whil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M</w:t>
      </w:r>
      <w:r w:rsidR="00701C23" w:rsidRPr="00541E2D">
        <w:rPr>
          <w:rFonts w:ascii="Book Antiqua" w:eastAsia="MinionMath-Regular" w:hAnsi="Book Antiqua"/>
          <w:color w:val="000000" w:themeColor="text1"/>
          <w:lang w:val="en-US"/>
        </w:rPr>
        <w:t>-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1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promot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host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defense.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After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jury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M2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can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switch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nto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M1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hi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chang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i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modulate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b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E046DF" w:rsidRPr="00541E2D">
        <w:rPr>
          <w:rFonts w:ascii="Book Antiqua" w:eastAsia="MinionMath-Regular" w:hAnsi="Book Antiqua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cytokine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such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592029" w:rsidRPr="00541E2D">
        <w:rPr>
          <w:rFonts w:ascii="Book Antiqua" w:eastAsia="MinionMath-Regular" w:hAnsi="Book Antiqua"/>
          <w:color w:val="000000" w:themeColor="text1"/>
        </w:rPr>
        <w:t>interferon-γ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M2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type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by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  <w:r w:rsidR="00787981" w:rsidRPr="00541E2D">
        <w:rPr>
          <w:rFonts w:ascii="Book Antiqua" w:eastAsia="MinionMath-Regular" w:hAnsi="Book Antiqua"/>
          <w:color w:val="000000" w:themeColor="text1"/>
          <w:lang w:val="en-US"/>
        </w:rPr>
        <w:t>IL-4</w:t>
      </w:r>
      <w:r w:rsidR="001E21E0" w:rsidRPr="00541E2D">
        <w:rPr>
          <w:rFonts w:ascii="Book Antiqua" w:hAnsi="Book Antiqua" w:hint="eastAsia"/>
          <w:color w:val="000000" w:themeColor="text1"/>
          <w:vertAlign w:val="superscript"/>
          <w:lang w:val="en-US" w:eastAsia="zh-CN"/>
        </w:rPr>
        <w:t>[42]</w:t>
      </w:r>
      <w:r w:rsidR="009B27F7" w:rsidRPr="00541E2D">
        <w:rPr>
          <w:rFonts w:ascii="Book Antiqua" w:eastAsia="MinionMath-Regular" w:hAnsi="Book Antiqua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/>
          <w:color w:val="000000" w:themeColor="text1"/>
          <w:lang w:val="en-US"/>
        </w:rPr>
        <w:t xml:space="preserve"> </w:t>
      </w:r>
    </w:p>
    <w:p w14:paraId="3F8A40F6" w14:textId="57E90042" w:rsidR="00B77349" w:rsidRPr="00541E2D" w:rsidRDefault="009B27F7" w:rsidP="009E5C4E">
      <w:pPr>
        <w:pStyle w:val="NormalWeb"/>
        <w:spacing w:before="0" w:beforeAutospacing="0" w:after="0" w:afterAutospacing="0" w:line="360" w:lineRule="auto"/>
        <w:jc w:val="both"/>
        <w:rPr>
          <w:rFonts w:ascii="Book Antiqua" w:eastAsia="MinionMath-Regular" w:hAnsi="Book Antiqua" w:cs="Arial"/>
          <w:color w:val="000000" w:themeColor="text1"/>
          <w:lang w:val="en-US" w:eastAsia="en-US"/>
        </w:rPr>
      </w:pPr>
      <w:r w:rsidRPr="00541E2D">
        <w:rPr>
          <w:rFonts w:ascii="Book Antiqua" w:eastAsia="MinionMath-Regular" w:hAnsi="Book Antiqua"/>
          <w:color w:val="000000" w:themeColor="text1"/>
          <w:lang w:val="en-US"/>
        </w:rPr>
        <w:tab/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eutrophi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elong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olymorphonuclea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amil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know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eing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yp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spons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acteria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fection</w:t>
      </w:r>
      <w:r w:rsidR="00701C23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</w:t>
      </w:r>
      <w:r w:rsidR="00B773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eutrophi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ighl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lasti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fluenc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environmenta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u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sul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ite-specifi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eutrophi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ranscriptom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migra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it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flammation</w:t>
      </w:r>
      <w:r w:rsidR="001E21E0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43]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g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</w:t>
      </w:r>
      <w:r w:rsidR="00BD18B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ulocyte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clude</w:t>
      </w:r>
      <w:r w:rsidR="00701C23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eosinophi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18B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asophils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eutrophi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ecre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variet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ytokines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GF-β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proofErr w:type="spellStart"/>
      <w:r w:rsidR="001C0E43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vasculoendothelial</w:t>
      </w:r>
      <w:proofErr w:type="spellEnd"/>
      <w:r w:rsidR="001C0E43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growth factor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F04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latelet derived growth factor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laying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mporta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ol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giogenesi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proofErr w:type="spellStart"/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vasculogenesis</w:t>
      </w:r>
      <w:proofErr w:type="spellEnd"/>
      <w:r w:rsidR="001E21E0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44]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eutrophi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underg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pontaneou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poptosi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gula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solu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507449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flammation</w:t>
      </w:r>
      <w:r w:rsidR="001E21E0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45]</w:t>
      </w:r>
      <w:r w:rsidR="0000426E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</w:p>
    <w:p w14:paraId="35EAFBB4" w14:textId="77777777" w:rsidR="008B74DE" w:rsidRPr="00541E2D" w:rsidRDefault="008B74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</w:p>
    <w:p w14:paraId="12C6F62B" w14:textId="6425C403" w:rsidR="00F75BDD" w:rsidRPr="00541E2D" w:rsidRDefault="001E21E0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</w:pPr>
      <w:r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u w:val="single"/>
          <w:lang w:eastAsia="zh-CN" w:bidi="ar-SA"/>
        </w:rPr>
        <w:t>BM</w:t>
      </w:r>
      <w:r w:rsidR="00F75BDD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="00F75BDD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PRODUCTS</w:t>
      </w:r>
    </w:p>
    <w:p w14:paraId="75DE97ED" w14:textId="3E9F0DF1" w:rsidR="00380596" w:rsidRPr="00541E2D" w:rsidRDefault="00F75BDD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b/>
          <w:i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  <w:t>B</w:t>
      </w:r>
      <w:r w:rsidR="00D13E12" w:rsidRPr="00541E2D"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  <w:t>MA</w:t>
      </w:r>
    </w:p>
    <w:p w14:paraId="777743CC" w14:textId="1C481F09" w:rsidR="00F6098C" w:rsidRPr="00541E2D" w:rsidRDefault="005E69D3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o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ea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ped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uri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speci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eas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til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enerati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ppro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ie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C214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5B64F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B64F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B64F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BM-MSC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B64F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terature</w:t>
      </w:r>
      <w:r w:rsidR="007C214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46,47]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t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mi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lexity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ecializ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borato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1575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s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701C2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ens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u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7C2145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emerg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nove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regene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oo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degene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disea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non-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lastRenderedPageBreak/>
        <w:t>fractio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retai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potenti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suppor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hondrogen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 xml:space="preserve"> 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components</w:t>
      </w:r>
      <w:r w:rsidR="007C2145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/>
        </w:rPr>
        <w:t>[48]</w:t>
      </w:r>
      <w:r w:rsidR="00F6098C" w:rsidRPr="00541E2D">
        <w:rPr>
          <w:rFonts w:ascii="Book Antiqua" w:eastAsia="MinionMath-Regular" w:hAnsi="Book Antiqua" w:cs="Arial"/>
          <w:color w:val="000000" w:themeColor="text1"/>
          <w:sz w:val="24"/>
          <w:szCs w:val="24"/>
        </w:rPr>
        <w:t>.</w:t>
      </w:r>
    </w:p>
    <w:p w14:paraId="3570EE1C" w14:textId="45F9793B" w:rsidR="00497FA7" w:rsidRPr="00541E2D" w:rsidRDefault="00497FA7" w:rsidP="009E5C4E">
      <w:pPr>
        <w:pStyle w:val="NormalWeb"/>
        <w:spacing w:before="0" w:beforeAutospacing="0" w:after="0" w:afterAutospacing="0" w:line="360" w:lineRule="auto"/>
        <w:jc w:val="both"/>
        <w:rPr>
          <w:rFonts w:ascii="Book Antiqua" w:eastAsia="MinionMath-Regular" w:hAnsi="Book Antiqua" w:cs="Arial"/>
          <w:color w:val="000000" w:themeColor="text1"/>
          <w:lang w:val="en-US" w:eastAsia="en-US"/>
        </w:rPr>
      </w:pP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ab/>
        <w:t>Eve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oug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differe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harves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ourc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describ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literatu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harves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i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(eith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use)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osteri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lia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crest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llow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considerabl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mou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bou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1.6-fol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mo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steoblasti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connecti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rogenit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tha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oth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sites</w:t>
      </w:r>
      <w:r w:rsidR="007C2145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49,50]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evidenc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sugges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echnique-dependent</w:t>
      </w:r>
      <w:r w:rsidR="007C2145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eastAsia="zh-CN"/>
        </w:rPr>
        <w:t>[51]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</w:p>
    <w:p w14:paraId="486B6B88" w14:textId="5EDBE579" w:rsidR="00244E95" w:rsidRPr="00541E2D" w:rsidRDefault="00F6098C" w:rsidP="009E5C4E">
      <w:pPr>
        <w:pStyle w:val="NormalWeb"/>
        <w:spacing w:before="0" w:beforeAutospacing="0" w:after="0" w:afterAutospacing="0" w:line="360" w:lineRule="auto"/>
        <w:jc w:val="both"/>
        <w:rPr>
          <w:rFonts w:ascii="Book Antiqua" w:eastAsia="MinionMath-Regular" w:hAnsi="Book Antiqua" w:cs="Arial"/>
          <w:color w:val="000000" w:themeColor="text1"/>
          <w:lang w:val="en-US" w:eastAsia="en-US"/>
        </w:rPr>
      </w:pP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ab/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ew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us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pproac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literature;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mos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la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on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ractures</w:t>
      </w:r>
      <w:r w:rsidR="00603998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irs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describ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us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unprocess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marrow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BD35EB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Lindhol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proofErr w:type="spellStart"/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Urist</w:t>
      </w:r>
      <w:proofErr w:type="spellEnd"/>
      <w:r w:rsidR="007C2145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52]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placeme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matrix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ew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omposi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graf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>viv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(non-huma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tudy)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lmos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decad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later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onnoll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>al</w:t>
      </w:r>
      <w:r w:rsidR="00292246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53]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allu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orma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ufficie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bookmarkStart w:id="22" w:name="_GoBack"/>
      <w:r w:rsidR="00C814C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uni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ibia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proofErr w:type="spellStart"/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nonunions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bookmarkEnd w:id="22"/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uman</w:t>
      </w:r>
      <w:r w:rsidR="00A26A7F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jec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utologou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080AE7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MA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</w:p>
    <w:p w14:paraId="5C09258F" w14:textId="477A0CAA" w:rsidR="00F6098C" w:rsidRPr="00541E2D" w:rsidRDefault="00497FA7" w:rsidP="009E5C4E">
      <w:pPr>
        <w:pStyle w:val="NormalWeb"/>
        <w:spacing w:before="0" w:beforeAutospacing="0" w:after="0" w:afterAutospacing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lang w:val="en-US"/>
        </w:rPr>
      </w:pP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2013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aus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rlofsk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ublish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as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eri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describing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i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experienc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ombina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yperosmoti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dextrose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know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rolotherapy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reatme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knee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ip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kl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steoarthritis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w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eve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reatment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v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wel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months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l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mproveme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ain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function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n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life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lso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thre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u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eve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3C13D4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ha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achiev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comple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symptomatic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 xml:space="preserve"> 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 w:eastAsia="en-US"/>
        </w:rPr>
        <w:t>relief</w:t>
      </w:r>
      <w:r w:rsidR="007C2145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eastAsia="zh-CN"/>
        </w:rPr>
        <w:t>[48]</w:t>
      </w:r>
      <w:r w:rsidR="00244E95" w:rsidRPr="00541E2D">
        <w:rPr>
          <w:rFonts w:ascii="Book Antiqua" w:eastAsia="MinionMath-Regular" w:hAnsi="Book Antiqua" w:cs="Arial"/>
          <w:color w:val="000000" w:themeColor="text1"/>
          <w:lang w:val="en-US"/>
        </w:rPr>
        <w:t>.</w:t>
      </w:r>
    </w:p>
    <w:p w14:paraId="65F2C107" w14:textId="308018C6" w:rsidR="00D441B5" w:rsidRPr="00541E2D" w:rsidRDefault="00402910" w:rsidP="009E5C4E">
      <w:pPr>
        <w:pStyle w:val="NormalWeb"/>
        <w:spacing w:before="0" w:beforeAutospacing="0" w:after="0" w:afterAutospacing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lang w:val="en-US"/>
        </w:rPr>
      </w:pPr>
      <w:proofErr w:type="spellStart"/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utala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i/>
          <w:color w:val="000000" w:themeColor="text1"/>
          <w:lang w:val="en-US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i/>
          <w:color w:val="000000" w:themeColor="text1"/>
          <w:lang w:val="en-US"/>
        </w:rPr>
        <w:t>al</w:t>
      </w:r>
      <w:r w:rsidR="007C2145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54]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efficac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njec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unprocess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fractu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it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10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lang w:val="en-US"/>
        </w:rPr>
        <w:t>tibia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proofErr w:type="spellStart"/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humerus</w:t>
      </w:r>
      <w:proofErr w:type="spellEnd"/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femur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forear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delay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fractures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12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proofErr w:type="spellStart"/>
      <w:r w:rsidR="007C2145" w:rsidRPr="00541E2D">
        <w:rPr>
          <w:rFonts w:ascii="Book Antiqua" w:eastAsia="MinionMath-Regular" w:hAnsi="Book Antiqua" w:cs="Arial"/>
          <w:color w:val="000000" w:themeColor="text1"/>
          <w:lang w:val="en-US"/>
        </w:rPr>
        <w:t>wk</w:t>
      </w:r>
      <w:proofErr w:type="spellEnd"/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nin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ha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ign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union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231D9" w:rsidRPr="00541E2D">
        <w:rPr>
          <w:rFonts w:ascii="Book Antiqua" w:eastAsia="MinionMath-Regular" w:hAnsi="Book Antiqua" w:cs="Arial"/>
          <w:color w:val="000000" w:themeColor="text1"/>
          <w:lang w:val="en-US"/>
        </w:rPr>
        <w:t>decreas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tendernes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fractu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ite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ain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-fre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mobiliza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abilit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ambulat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withou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assistance</w:t>
      </w:r>
      <w:r w:rsidR="007C2145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eastAsia="zh-CN"/>
        </w:rPr>
        <w:t>[54]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.</w:t>
      </w:r>
    </w:p>
    <w:p w14:paraId="2CE420D5" w14:textId="08644094" w:rsidR="00603998" w:rsidRPr="00541E2D" w:rsidRDefault="00402910" w:rsidP="009E5C4E">
      <w:pPr>
        <w:pStyle w:val="NormalWeb"/>
        <w:spacing w:before="0" w:beforeAutospacing="0" w:after="0" w:afterAutospacing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lang w:val="en-US" w:eastAsia="en-US"/>
        </w:rPr>
      </w:pP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stud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performe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2017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Lal</w:t>
      </w:r>
      <w:r w:rsidR="009C2062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55]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lang w:val="en-US"/>
        </w:rPr>
        <w:t>evalua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us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percutaneou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autologou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lang w:val="en-US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injection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56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d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elay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37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non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long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bone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Twel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week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injections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all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fracture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united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C842D3" w:rsidRPr="00541E2D">
        <w:rPr>
          <w:rFonts w:ascii="Book Antiqua" w:eastAsia="MinionMath-Regular" w:hAnsi="Book Antiqua" w:cs="Arial"/>
          <w:color w:val="000000" w:themeColor="text1"/>
          <w:lang w:val="en-US"/>
        </w:rPr>
        <w:t>minimu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perio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8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-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weeks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lang w:val="en-US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significan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correla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(</w:t>
      </w:r>
      <w:r w:rsidR="00243147" w:rsidRPr="00541E2D">
        <w:rPr>
          <w:rFonts w:ascii="Book Antiqua" w:eastAsia="MinionMath-Regular" w:hAnsi="Book Antiqua" w:cs="Arial"/>
          <w:i/>
          <w:caps/>
          <w:color w:val="000000" w:themeColor="text1"/>
          <w:lang w:val="en-US"/>
        </w:rPr>
        <w:t>p</w:t>
      </w:r>
      <w:r w:rsidR="009C2062" w:rsidRPr="00541E2D">
        <w:rPr>
          <w:rFonts w:ascii="Book Antiqua" w:eastAsia="SimSun" w:hAnsi="Book Antiqua" w:cs="Arial" w:hint="eastAsia"/>
          <w:color w:val="000000" w:themeColor="text1"/>
          <w:lang w:val="en-US" w:eastAsia="zh-CN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=</w:t>
      </w:r>
      <w:r w:rsidR="009C2062" w:rsidRPr="00541E2D">
        <w:rPr>
          <w:rFonts w:ascii="Book Antiqua" w:eastAsia="SimSun" w:hAnsi="Book Antiqua" w:cs="Arial" w:hint="eastAsia"/>
          <w:color w:val="000000" w:themeColor="text1"/>
          <w:lang w:val="en-US" w:eastAsia="zh-CN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0.081)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present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tim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obser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inject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autologou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lastRenderedPageBreak/>
        <w:t>longe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wh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smokers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Women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however,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reduced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tim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unio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than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lang w:val="en-US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male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(</w:t>
      </w:r>
      <w:r w:rsidR="00243147" w:rsidRPr="00541E2D">
        <w:rPr>
          <w:rFonts w:ascii="Book Antiqua" w:eastAsia="MinionMath-Regular" w:hAnsi="Book Antiqua" w:cs="Arial"/>
          <w:i/>
          <w:caps/>
          <w:color w:val="000000" w:themeColor="text1"/>
          <w:lang w:val="en-US"/>
        </w:rPr>
        <w:t>p</w:t>
      </w:r>
      <w:r w:rsidR="009C2062" w:rsidRPr="00541E2D">
        <w:rPr>
          <w:rFonts w:ascii="Book Antiqua" w:eastAsia="SimSun" w:hAnsi="Book Antiqua" w:cs="Arial" w:hint="eastAsia"/>
          <w:color w:val="000000" w:themeColor="text1"/>
          <w:lang w:val="en-US" w:eastAsia="zh-CN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=</w:t>
      </w:r>
      <w:r w:rsidR="009C2062" w:rsidRPr="00541E2D">
        <w:rPr>
          <w:rFonts w:ascii="Book Antiqua" w:eastAsia="SimSun" w:hAnsi="Book Antiqua" w:cs="Arial" w:hint="eastAsia"/>
          <w:color w:val="000000" w:themeColor="text1"/>
          <w:lang w:val="en-US" w:eastAsia="zh-CN"/>
        </w:rPr>
        <w:t xml:space="preserve"> </w:t>
      </w:r>
      <w:r w:rsidR="00243147" w:rsidRPr="00541E2D">
        <w:rPr>
          <w:rFonts w:ascii="Book Antiqua" w:eastAsia="MinionMath-Regular" w:hAnsi="Book Antiqua" w:cs="Arial"/>
          <w:color w:val="000000" w:themeColor="text1"/>
          <w:lang w:val="en-US"/>
        </w:rPr>
        <w:t>0.041)</w:t>
      </w:r>
      <w:r w:rsidR="009C2062" w:rsidRPr="00541E2D">
        <w:rPr>
          <w:rFonts w:ascii="Book Antiqua" w:eastAsia="SimSun" w:hAnsi="Book Antiqua" w:cs="Arial" w:hint="eastAsia"/>
          <w:color w:val="000000" w:themeColor="text1"/>
          <w:vertAlign w:val="superscript"/>
          <w:lang w:val="en-US" w:eastAsia="zh-CN"/>
        </w:rPr>
        <w:t>[55]</w:t>
      </w:r>
      <w:r w:rsidR="00D441B5" w:rsidRPr="00541E2D">
        <w:rPr>
          <w:rFonts w:ascii="Book Antiqua" w:eastAsia="MinionMath-Regular" w:hAnsi="Book Antiqua" w:cs="Arial"/>
          <w:color w:val="000000" w:themeColor="text1"/>
          <w:lang w:val="en-US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lang w:val="en-US"/>
        </w:rPr>
        <w:t xml:space="preserve"> </w:t>
      </w:r>
    </w:p>
    <w:p w14:paraId="46CC4573" w14:textId="75CFB348" w:rsidR="00D13E12" w:rsidRPr="00541E2D" w:rsidRDefault="006F7F3C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ab/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mi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ow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y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mi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icac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fe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fi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ard</w:t>
      </w:r>
      <w:r w:rsidR="004C198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ver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ents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25911DDA" w14:textId="77777777" w:rsidR="006F7F3C" w:rsidRPr="00541E2D" w:rsidRDefault="006F7F3C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</w:p>
    <w:p w14:paraId="4B32FC33" w14:textId="087A98AE" w:rsidR="00380596" w:rsidRPr="00541E2D" w:rsidRDefault="009C2062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b/>
          <w:caps/>
          <w:color w:val="000000" w:themeColor="text1"/>
          <w:sz w:val="24"/>
          <w:szCs w:val="24"/>
          <w:u w:val="single"/>
          <w:lang w:eastAsia="zh-CN" w:bidi="ar-SA"/>
        </w:rPr>
      </w:pPr>
      <w:r w:rsidRPr="00541E2D">
        <w:rPr>
          <w:rFonts w:ascii="Book Antiqua" w:eastAsia="SimSun" w:hAnsi="Book Antiqua" w:cs="Arial" w:hint="eastAsia"/>
          <w:b/>
          <w:caps/>
          <w:color w:val="000000" w:themeColor="text1"/>
          <w:sz w:val="24"/>
          <w:szCs w:val="24"/>
          <w:u w:val="single"/>
          <w:lang w:eastAsia="zh-CN" w:bidi="ar-SA"/>
        </w:rPr>
        <w:t>BMAC</w:t>
      </w:r>
    </w:p>
    <w:p w14:paraId="7E021FB8" w14:textId="7528A0FF" w:rsidR="001159E7" w:rsidRPr="00541E2D" w:rsidRDefault="00603998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temp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r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or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i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de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vestig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thopedic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eci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nunions</w:t>
      </w:r>
      <w:proofErr w:type="spellEnd"/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rg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A5DF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ugmentation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necrosi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seo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7303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7303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til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fects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11-13]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3287C4F7" w14:textId="43CD83DE" w:rsidR="004056F5" w:rsidRPr="00541E2D" w:rsidRDefault="007D4502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a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chanis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lucidate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74D6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cove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cle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752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4520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sses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racr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liver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kin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u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imul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dogeno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air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56]</w:t>
      </w:r>
      <w:r w:rsidR="006E51C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vitr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w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E55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latele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w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u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g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u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a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reov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vi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s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or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r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gen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A6B6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hways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57]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1D9BF998" w14:textId="64376233" w:rsidR="00B6327B" w:rsidRPr="00541E2D" w:rsidRDefault="004056F5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rr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icac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fe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eat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ma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sion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nten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9D6A4B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6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vertAlign w:val="superscript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15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uld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02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ot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f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ur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ul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arthriti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orementio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y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52.6%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rove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44.2%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cr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ach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tist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gnifica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</w:t>
      </w:r>
      <w:r w:rsidR="00243DA5" w:rsidRPr="00541E2D">
        <w:rPr>
          <w:rFonts w:ascii="Book Antiqua" w:eastAsia="MinionMath-Regular" w:hAnsi="Book Antiqua" w:cs="Arial"/>
          <w:i/>
          <w:caps/>
          <w:color w:val="000000" w:themeColor="text1"/>
          <w:sz w:val="24"/>
          <w:szCs w:val="24"/>
          <w:lang w:bidi="ar-SA"/>
        </w:rPr>
        <w:t>p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231D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=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0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001)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rove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48.8%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du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abi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ro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r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eat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tai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p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2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a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eatment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rmi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i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at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llection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ver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2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a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y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6]</w:t>
      </w:r>
      <w:r w:rsidR="00A4253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03C30919" w14:textId="4101F827" w:rsidR="004056F5" w:rsidRPr="00541E2D" w:rsidRDefault="00A42537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rio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r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ca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lds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obbi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58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5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a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V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rtil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s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derw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>injec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llag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trix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w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a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rovem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i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f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dentified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iops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s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w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yaline-lik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e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throscop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2-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yea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B5B6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ter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58]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ea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59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derw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crofrac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ve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orb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si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atur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yaluron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trix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nth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lyglycol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i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52B5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2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72AE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ion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sio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croscopic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rmal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yaline-lik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fe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ll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firm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5557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gne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ona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aging</w:t>
      </w:r>
      <w:r w:rsidR="009C206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59]</w:t>
      </w:r>
      <w:r w:rsidR="004056F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6C40C57E" w14:textId="05259206" w:rsidR="00D528C5" w:rsidRPr="00541E2D" w:rsidRDefault="00313C88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bin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ene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dic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pproache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mps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9D6A4B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60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llow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P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25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derate/sev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kl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ne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p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/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ul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arthritis.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igh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ek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409E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409E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uth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409E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di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5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i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ief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43DA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isu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alog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ca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VAS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9.0/10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tisfa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eatmen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im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et</w:t>
      </w:r>
      <w:r w:rsidR="00D2304C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i/>
          <w:color w:val="000000" w:themeColor="text1"/>
          <w:sz w:val="24"/>
          <w:szCs w:val="24"/>
          <w:lang w:bidi="ar-SA"/>
        </w:rPr>
        <w:t>al</w:t>
      </w:r>
      <w:r w:rsidR="009D6A4B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61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oc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ipo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ss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f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aft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75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arthri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kne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41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tients)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wel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nth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f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ion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cr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in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ro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joi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r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f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ed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uth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gge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ec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ul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ar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de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a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528C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arthritis</w:t>
      </w:r>
      <w:r w:rsidR="009D6A4B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0BE56292" w14:textId="345B0F15" w:rsidR="00914028" w:rsidRPr="00541E2D" w:rsidRDefault="00D853C0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46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46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46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ti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46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46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752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ed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752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752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ie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752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7521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onse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: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F09B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crea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ig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draw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bser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F09B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ma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F09B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F09B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F09B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2F09B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ir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0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rin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8A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8A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8A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de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genit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B07A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rg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ring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u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lo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lution</w:t>
      </w:r>
      <w:r w:rsidR="00FD4A4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62,63]</w:t>
      </w:r>
      <w:r w:rsidR="00C017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n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ir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llow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ntrifug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ps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o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toco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64A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64A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B64A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pa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terature</w:t>
      </w:r>
      <w:r w:rsidR="00FD4A4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64,65]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vertAlign w:val="superscript"/>
          <w:lang w:bidi="ar-SA"/>
        </w:rPr>
        <w:t xml:space="preserve"> </w:t>
      </w:r>
      <w:r w:rsidR="00F2498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ar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ti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ntrifu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ie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rea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B272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ion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726BF0A3" w14:textId="30F77D6C" w:rsidR="003B0B00" w:rsidRPr="00541E2D" w:rsidRDefault="00A8124E" w:rsidP="009E5C4E">
      <w:pPr>
        <w:widowControl w:val="0"/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ll-establish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e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E1DE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icac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fe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erform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ntit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essment</w:t>
      </w:r>
      <w:r w:rsidR="00FD4A4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vertAlign w:val="superscript"/>
          <w:lang w:eastAsia="zh-CN" w:bidi="ar-SA"/>
        </w:rPr>
        <w:t>[8]</w:t>
      </w:r>
      <w:r w:rsidR="00FD4A4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6727CF1B" w14:textId="77777777" w:rsidR="00481A59" w:rsidRPr="00541E2D" w:rsidRDefault="00481A59" w:rsidP="009E5C4E">
      <w:pPr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</w:p>
    <w:p w14:paraId="7D412E39" w14:textId="645742D1" w:rsidR="00914028" w:rsidRPr="00541E2D" w:rsidRDefault="00914028" w:rsidP="009E5C4E">
      <w:pPr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lastRenderedPageBreak/>
        <w:t>PROPOSAL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NEW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="00FD4A42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u w:val="single"/>
          <w:lang w:eastAsia="zh-CN" w:bidi="ar-SA"/>
        </w:rPr>
        <w:t>BM</w:t>
      </w:r>
      <w:r w:rsidR="00481A59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PRODUCTS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: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 xml:space="preserve"> </w:t>
      </w:r>
      <w:r w:rsidR="00481A59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CLASSIFICATION</w:t>
      </w:r>
    </w:p>
    <w:p w14:paraId="489744BB" w14:textId="222F8539" w:rsidR="00914028" w:rsidRPr="00541E2D" w:rsidRDefault="00914028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ck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</w:t>
      </w:r>
      <w:r w:rsidR="006F27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F27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F27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gene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F27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dici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merged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600B6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s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thod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cor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tai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stablished</w:t>
      </w:r>
      <w:r w:rsidR="008717D8" w:rsidRPr="00541E2D">
        <w:rPr>
          <w:rFonts w:ascii="Book Antiqua" w:eastAsia="SimSun" w:hAnsi="Book Antiqua" w:cs="Arial" w:hint="eastAsia"/>
          <w:noProof/>
          <w:color w:val="000000" w:themeColor="text1"/>
          <w:sz w:val="24"/>
          <w:szCs w:val="24"/>
          <w:vertAlign w:val="superscript"/>
          <w:lang w:eastAsia="zh-CN" w:bidi="ar-SA"/>
        </w:rPr>
        <w:t>[11]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pret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ul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ear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ndings</w:t>
      </w:r>
      <w:r w:rsidR="006F27F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6E3495DE" w14:textId="7089D428" w:rsidR="00E06ED7" w:rsidRPr="00541E2D" w:rsidRDefault="006F27FC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ab/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9763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aspirat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9763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ybrid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ste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r</w:t>
      </w:r>
      <w:r w:rsidR="00B350A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w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chniqu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volv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s: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res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t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irate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resen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t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d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t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ybrid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bi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7BE9E15B" w14:textId="0643F9F3" w:rsidR="005931C2" w:rsidRPr="00541E2D" w:rsidRDefault="00F60D65" w:rsidP="009E5C4E">
      <w:pPr>
        <w:spacing w:after="0" w:line="360" w:lineRule="auto"/>
        <w:ind w:firstLine="708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2498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9763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cu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b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rea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lex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/characterization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047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A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6169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b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146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up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ccu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llows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: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llec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ditio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alysis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2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C22E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scrip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</w:t>
      </w:r>
      <w:r w:rsidR="00BC22E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es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–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E5C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posterior/anteri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E5C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li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E5C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res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E5C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xi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E5CA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keleton)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edl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ltip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sertion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ng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ser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ringe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ticoagulan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ed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8725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3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ess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467E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06ED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chin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ntif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-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lymorphonucle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iv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cle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25D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4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os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leukin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/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w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ltiplex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</w:t>
      </w:r>
      <w:r w:rsidR="001935B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t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LIS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chnique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5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ire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nt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asur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r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F0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FU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lture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6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enotyp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r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9529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met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–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5B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5B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5B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75B9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4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4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4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4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ne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704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ust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special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inc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52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k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si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g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(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7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le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re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ul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ecessary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lu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u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ondrocyt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ip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82BB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steocytes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;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and (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8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inalize</w:t>
      </w:r>
      <w:r w:rsidR="00ED320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lex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ve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52E3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lude</w:t>
      </w:r>
      <w:r w:rsidR="00262C0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ay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k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al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prolife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igration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ymphocy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life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>(</w:t>
      </w:r>
      <w:proofErr w:type="spellStart"/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munossupressor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tential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B464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opul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oubl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me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7630F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resent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w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B6327B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43C2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</w:t>
      </w:r>
      <w:r w:rsidR="00BC22E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1945D395" w14:textId="28249A43" w:rsidR="00E528E2" w:rsidRPr="00541E2D" w:rsidRDefault="004637B9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de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yp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</w:t>
      </w:r>
      <w:r w:rsidR="00551E1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ybrid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re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dicat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mprove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lex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i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llec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jecte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1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cor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n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sent</w:t>
      </w:r>
      <w:r w:rsidR="00E858B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sit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yring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olum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C9E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ticoagula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)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1-2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cle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lu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ukocyte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chniq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-3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chniqu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be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1-4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/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7D684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nt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haracteriz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metr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m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osag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kin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FU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26A7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60D6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5931C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1-6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E528E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ve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1-8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i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ncompas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ytokin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ow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actor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S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enotyping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FU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valu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fferenti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nctio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say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601528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1-8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7BE36722" w14:textId="3B7205A7" w:rsidR="005F51F1" w:rsidRPr="00541E2D" w:rsidRDefault="009E4E51" w:rsidP="009E5C4E">
      <w:pPr>
        <w:spacing w:after="0" w:line="360" w:lineRule="auto"/>
        <w:ind w:firstLine="708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a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gress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p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er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mit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p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umb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d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ampl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rves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FU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ou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nt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1-3</w:t>
      </w:r>
      <w:r w:rsidR="00D3138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;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5</w:t>
      </w:r>
      <w:r w:rsidR="008C3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C3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C3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monstrat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C3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C3B10" w:rsidRPr="00541E2D">
        <w:rPr>
          <w:rFonts w:ascii="Book Antiqua" w:eastAsia="MinionMath-Regular" w:hAnsi="Book Antiqua" w:cs="Arial"/>
          <w:caps/>
          <w:color w:val="000000" w:themeColor="text1"/>
          <w:sz w:val="24"/>
          <w:szCs w:val="24"/>
          <w:lang w:bidi="ar-SA"/>
        </w:rPr>
        <w:t>t</w:t>
      </w:r>
      <w:r w:rsidR="008C3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8C3B1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2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</w:p>
    <w:p w14:paraId="7B2DE5BA" w14:textId="57620070" w:rsidR="00967B1F" w:rsidRPr="00541E2D" w:rsidRDefault="008C3B10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ener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ie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b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chemati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llust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E4E5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E4E5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E4E5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E4E5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11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xemplifi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96111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160047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="003931D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g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931D9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1</w:t>
      </w:r>
      <w:r w:rsidR="009E4E5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</w:p>
    <w:p w14:paraId="6403E363" w14:textId="77777777" w:rsidR="00345C9E" w:rsidRPr="00541E2D" w:rsidRDefault="00345C9E" w:rsidP="009E5C4E">
      <w:pPr>
        <w:spacing w:after="0" w:line="360" w:lineRule="auto"/>
        <w:ind w:firstLine="708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</w:p>
    <w:p w14:paraId="09637202" w14:textId="77777777" w:rsidR="00E528E2" w:rsidRPr="00541E2D" w:rsidRDefault="00E528E2" w:rsidP="009E5C4E">
      <w:pPr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u w:val="single"/>
          <w:lang w:bidi="ar-SA"/>
        </w:rPr>
        <w:t>CONCLUSION</w:t>
      </w:r>
    </w:p>
    <w:p w14:paraId="47195E37" w14:textId="493A1D70" w:rsidR="004456B4" w:rsidRPr="00541E2D" w:rsidRDefault="00F60D65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thoug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reatm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riou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sculoskele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ord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</w:t>
      </w:r>
      <w:r w:rsidR="008169FD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w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mis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ults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consis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pa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thod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fici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estionabl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>wi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pe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eneral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roducibility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ptimiz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fficac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afe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l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valid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A5555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udi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por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epwis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ption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pa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toco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ddition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form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ur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d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cus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scrib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aramete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leva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qualit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iolog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llec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echniq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e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el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u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a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(</w:t>
      </w:r>
      <w:r w:rsidR="00381A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he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81A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rom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</w:t>
      </w:r>
      <w:r w:rsidR="00345B3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ematopoietic)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81A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81A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lecula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en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ose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tribu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grea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derstand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t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cedur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sear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v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ime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e</w:t>
      </w:r>
      <w:r w:rsidR="001A5F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tandardiz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s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835E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actice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gether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w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lie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81A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81AD0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pos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asi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recall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sefu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tho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DD201A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04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</w:t>
      </w:r>
      <w:r w:rsidR="000504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-deriv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0402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d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vid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arati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tw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mposi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inic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CC5411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utcomes.</w:t>
      </w:r>
    </w:p>
    <w:p w14:paraId="40FB2532" w14:textId="2BFC3DEB" w:rsidR="00914028" w:rsidRPr="00541E2D" w:rsidRDefault="00381AD0" w:rsidP="009E5C4E">
      <w:pPr>
        <w:spacing w:after="0" w:line="360" w:lineRule="auto"/>
        <w:ind w:firstLineChars="300" w:firstLine="720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houl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ls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emphasiz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ertain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nly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FD4A42"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BM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oduct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th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ec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on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rrow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reparatio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775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3775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proofErr w:type="spellStart"/>
      <w:r w:rsidR="00377595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photobio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odulation</w:t>
      </w:r>
      <w:proofErr w:type="spellEnd"/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pi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ntrat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a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hav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een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iscussed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nfortunately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uch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literatu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supporting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cep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us,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entioned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matte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056CFF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necdotal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="004456B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est.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   </w:t>
      </w:r>
      <w:r w:rsidR="00914028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br w:type="page"/>
      </w:r>
    </w:p>
    <w:p w14:paraId="7DCECE2B" w14:textId="646CAB12" w:rsidR="00095ECD" w:rsidRPr="00541E2D" w:rsidRDefault="00D15B5B" w:rsidP="00F54400">
      <w:pPr>
        <w:pStyle w:val="EndNoteBibliography"/>
        <w:spacing w:after="0" w:line="360" w:lineRule="auto"/>
        <w:jc w:val="left"/>
        <w:rPr>
          <w:rFonts w:ascii="Book Antiqua" w:hAnsi="Book Antiqua"/>
          <w:b/>
          <w:color w:val="000000" w:themeColor="text1"/>
          <w:sz w:val="24"/>
          <w:szCs w:val="24"/>
        </w:rPr>
      </w:pPr>
      <w:bookmarkStart w:id="23" w:name="OLE_LINK60"/>
      <w:bookmarkStart w:id="24" w:name="OLE_LINK198"/>
      <w:bookmarkStart w:id="25" w:name="_Hlk10469424"/>
      <w:bookmarkStart w:id="26" w:name="OLE_LINK16"/>
      <w:r w:rsidRPr="00541E2D">
        <w:rPr>
          <w:rFonts w:ascii="Book Antiqua" w:hAnsi="Book Antiqua"/>
          <w:b/>
          <w:color w:val="000000" w:themeColor="text1"/>
          <w:sz w:val="24"/>
          <w:szCs w:val="24"/>
        </w:rPr>
        <w:lastRenderedPageBreak/>
        <w:t>REFERENCES</w:t>
      </w:r>
      <w:bookmarkEnd w:id="23"/>
      <w:bookmarkEnd w:id="24"/>
      <w:bookmarkEnd w:id="25"/>
      <w:bookmarkEnd w:id="26"/>
    </w:p>
    <w:p w14:paraId="597531E2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olomon D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Hus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E, Libby PA, Yeomans N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incoff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ϋsch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TF, Menon V, Brennan DM, Wisniewski L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isse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E, Borer JS. The Risk of Major NSAID Toxicity with Celecoxib, Ibuprofen, or Naproxen: A Secondary Analysis of the PRECISION Trial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Am J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30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415-1422.e4 [PMID: 28756267 DOI: 10.1016/j.amjmed.2017.06.028]</w:t>
      </w:r>
    </w:p>
    <w:p w14:paraId="0007A10B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ee T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Lu N, Felson DT, Choi HK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ala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S, Zhang Y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ubreui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. Use of non-steroidal anti-inflammatory drugs correlates with the risk of venous thromboembolism in knee osteoarthritis patients: a UK population-based case-control stud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Rheumatology (Oxford)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5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099-1105 [PMID: 26983451 DOI: 10.1093/rheumatology/kew036]</w:t>
      </w:r>
    </w:p>
    <w:p w14:paraId="3FB9D2B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ampson S,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siv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H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ufier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ott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-Van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emde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.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Orthobiologic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A New Frontier for Musculoskeletal Diseas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Stem Cell Re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ranspl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014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</w:t>
      </w:r>
    </w:p>
    <w:p w14:paraId="56D5F818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ana JF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Weglei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Sampson SE, Vicente EF, Huber SC, Souza C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mbach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A, Vincent H, Urban-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affar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Onodera C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nnichino-Bizzacch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M, Santana M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elanger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WD. Randomized controlled trial comparing hyaluronic acid, platelet-rich plasma and the combination of both in the treatment of mild and moderate osteoarthritis of the kne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J Stem Cells Regen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9-78 [PMID: 28096631]</w:t>
      </w:r>
    </w:p>
    <w:p w14:paraId="699BA5FB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Dallar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tag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C, Rani N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abbio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elott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P, Torricelli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Tscho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iavares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. Ultrasound-Guided Injection of Platelet-Rich Plasma and Hyaluronic Acid, Separately and in Combination, for Hip Osteoarthritis: A Randomized Controlled Stud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Am J Sports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4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64-671 [PMID: 26797697 DOI: 10.1177/0363546515620383]</w:t>
      </w:r>
    </w:p>
    <w:p w14:paraId="133B724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enteno CJ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, Al-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ayegh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H, Bashir J, Goodyear S, Freeman MD. A prospective multi-site registry study of a specific protocol of autologous bone marrow concentrate for the treatment of shoulder rotator cuff tears and osteoarthriti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J Pain Re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5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69-276 [PMID: 26089699 DOI: 10.2147/JPR.S80872]</w:t>
      </w:r>
    </w:p>
    <w:p w14:paraId="6A9C4E22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7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Jo C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Lee YG, Shin WH, Kim H, Chai JW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Jeong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EC, Kim JE, Shim H, Shin JS, Shin IS, Ra JC, Oh S, Yoon KS. Intra-articular injection of mesenchymal stem cells for the treatment of osteoarthritis of the knee: a proof-of-concept clinical trial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tem Cell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4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254-1266 [PMID: 24449146 DOI: 10.1002/stem.1634]</w:t>
      </w:r>
    </w:p>
    <w:p w14:paraId="096E529C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lastRenderedPageBreak/>
        <w:t xml:space="preserve">8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Piuzz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N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Hussain ZB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hahl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, Cinque ME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oatsh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ntripragad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V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uschl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F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aPrad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F. Variability in the Preparation, Reporting, and Use of Bone Marrow Aspirate Concentrate in Musculoskeletal Disorders: A Systematic Review of the Clinical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Orthopaedic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Literatur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Bone Joint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urg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A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00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517-525 [PMID: 29557869 DOI: 10.2106/JBJS.17.00451]</w:t>
      </w:r>
    </w:p>
    <w:p w14:paraId="6863DF7F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9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ana JFS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urit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, Paulus C, Huber SC, Rodrigues BL, Rodrigues AA, Santana M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dureir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L Jr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lheiro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uz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ÂC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elanger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W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nnichino-Bizzacch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M. Contributions for classification of platelet rich plasma - proposal of a new classification: MARSPILL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Regen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565-574 [PMID: 28758836 DOI: 10.2217/rme-2017-0042]</w:t>
      </w:r>
    </w:p>
    <w:p w14:paraId="5A81E726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0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Małkiewicz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ziedzic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. Bone marrow reconversion - imaging of physiological changes in bone marrow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Pol J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Radi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7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45-50 [PMID: 23269936 DOI: 10.12659/pjr.883628]</w:t>
      </w:r>
    </w:p>
    <w:p w14:paraId="448D78BE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1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Piuzz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N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hahl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, Schrock JB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aPrad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F, Pascual-Garrido C, Mont M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uschl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F. Evidence for the Use of Cell-Based Therapy for the Treatment of Osteonecrosis of the Femoral Head: A Systematic Review of the Literatur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J Arthroplasty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698-1708 [PMID: 28162838 DOI: 10.1016/j.arth.2016.12.049]</w:t>
      </w:r>
    </w:p>
    <w:p w14:paraId="025DE5FF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2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alamanna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F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ontartes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icol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ldi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N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arbant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rodan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riffo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C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asbarri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Fi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. Bone marrow aspirate clot: A technical complication or a smart approach for musculoskeletal tissue regeneration?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Cell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Physi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33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723-2732 [PMID: 28639702 DOI: 10.1002/jcp.26065]</w:t>
      </w:r>
    </w:p>
    <w:p w14:paraId="674D1A5C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3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Imam M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Holton J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Ernstbrunn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L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epk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W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rubhof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F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arva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Snow M. A systematic review of the clinical applications and complications of bone marrow aspirate concentrate in management of bone defects and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onunion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Int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4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213-2220 [PMID: 28804813 DOI: 10.1007/s00264-017-3597-9]</w:t>
      </w:r>
    </w:p>
    <w:p w14:paraId="13F93A81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4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Bianco P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Riminucc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rontho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, Robey PG. Bone marrow stromal stem cells: nature, biology, and potential application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tem Cell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1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9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80-192 [PMID: 11359943 DOI: 10.1634/stemcells.19-3-180]</w:t>
      </w:r>
    </w:p>
    <w:p w14:paraId="5B4633BD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5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Ambros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T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ongak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T, Chan CKF. A Revised Perspective of Skeletal Stem Cell Biolog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Front Cell Dev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Bi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189 [PMID: 31572721 DOI: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lastRenderedPageBreak/>
        <w:t>10.3389/fcell.2019.00189]</w:t>
      </w:r>
    </w:p>
    <w:p w14:paraId="2F3BC170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6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Madry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Gao L, Eichler H, Orth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ucchiari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. Bone Marrow Aspirate Concentrate-Enhanced Marrow Stimulation of Chondral Defect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Stem Cell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In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01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609685 [PMID: 28607559 DOI: 10.1155/2017/1609685]</w:t>
      </w:r>
    </w:p>
    <w:p w14:paraId="2278AF1F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7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Wagner W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Wein F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ecking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Frankhaus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Wirkn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U, Krause U, Blake J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chwag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C, Eckstein V, Ansorge W, Ho AD. Comparative characteristics of mesenchymal stem cells from human bone marrow, adipose tissue, and umbilical cord blood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Ex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Hemat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5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3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402-1416 [PMID: 16263424 DOI: 10.1016/j.exphem.2005.07.003]</w:t>
      </w:r>
    </w:p>
    <w:p w14:paraId="0AE2EC0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8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iu ZJ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Zhug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Y, Velazquez OC. Trafficking and differentiation of mesenchymal stem cel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Cell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Biochem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06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984-991 [PMID: 19229871 DOI: 10.1002/jcb.22091]</w:t>
      </w:r>
    </w:p>
    <w:p w14:paraId="3E8602D1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19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aplan AI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Mesenchymal stem cel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Re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1991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9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41-650 [PMID: 1870029 DOI: 10.1002/jor.1100090504]</w:t>
      </w:r>
    </w:p>
    <w:p w14:paraId="3626D4D5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0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quillaro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T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Peluso G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alderis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U. Clinical Trials With Mesenchymal Stem Cells: An Updat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ell Transplant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829-848 [PMID: 26423725 DOI: 10.3727/096368915X689622]</w:t>
      </w:r>
    </w:p>
    <w:p w14:paraId="0ABFBF1B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1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Papathanasopoulos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iannoudi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PV. Biological considerations of mesenchymal stem cells and endothelial progenitor cel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Injury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39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uppl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S21-S32 [PMID: 18804570 DOI: 10.1016/S0020-1383(08)70012-3]</w:t>
      </w:r>
    </w:p>
    <w:p w14:paraId="79132C79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2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Devine S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Mesenchymal stem cells: will they have a role in the clinic?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Cell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Biochem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upp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73-79 [PMID: 12046853 DOI: 10.1002/jcb.10046]</w:t>
      </w:r>
    </w:p>
    <w:p w14:paraId="6F9E0A9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3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Dominic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Le Blanc K, Mueller I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laper-Cortenbach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I, Marini F, Krause D, Deans R, Keating 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rockop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j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Horwitz E. Minimal criteria for defining multipotent mesenchymal stromal cells. The International Society for Cellular Therapy position statement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ytotherapy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15-317 [PMID: 16923606 DOI: 10.1080/14653240600855905]</w:t>
      </w:r>
    </w:p>
    <w:p w14:paraId="1D099E53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4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ord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V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Mesenchymal stem cell homing capacit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ransplantation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8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S42-S45 [PMID: 19424004 DOI: 10.1097/TP.0b013e3181a28533]</w:t>
      </w:r>
    </w:p>
    <w:p w14:paraId="150B8AAE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5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de Witte SF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uk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F, Sierra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arrag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argesh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Merino 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Korevaa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S, Shankar A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O'Flyn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L, Elliman SJ, Roy 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etje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GH, Newsome PN, Baan CC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Hoogduij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J. Immunomodulation By Therapeutic Mesenchymal Stromal Cells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lastRenderedPageBreak/>
        <w:t xml:space="preserve">(MSC) Is Triggered Through Phagocytosis of MSC By Monocytic Cel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tem Cell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6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02-615 [PMID: 29341339 DOI: 10.1002/stem.2779]</w:t>
      </w:r>
    </w:p>
    <w:p w14:paraId="76D3F559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6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aplan AI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Dennis JE. Mesenchymal stem cells as trophic mediator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Cell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Biochem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9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076-1084 [PMID: 16619257 DOI: 10.1002/jcb.20886]</w:t>
      </w:r>
    </w:p>
    <w:p w14:paraId="3C7843C1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7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Maxson 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Lopez E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Yo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anilkovitch-Miagkov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Leroux MA. Concise review: role of mesenchymal stem cells in wound repair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Stem Cell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ransl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42-149 [PMID: 23197761 DOI: 10.5966/sctm.2011-0018]</w:t>
      </w:r>
    </w:p>
    <w:p w14:paraId="6CCC16A8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8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i 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Fu X. Mechanisms of action of mesenchymal stem cells in cutaneous wound repair and regeneration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ell Tissue Re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4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71-377 [PMID: 22447168 DOI: 10.1007/s00441-012-1393-9]</w:t>
      </w:r>
    </w:p>
    <w:p w14:paraId="6C8E192C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9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Uccell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Pistoia 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orett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L. Mesenchymal stem cells: a new strategy for immunosuppression?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rends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19-226 [PMID: 17400510 DOI: 10.1016/j.it.2007.03.001]</w:t>
      </w:r>
    </w:p>
    <w:p w14:paraId="2268ADA3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0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awa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C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abovic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Upadhay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, Knapp DJHF, Lavin Y, Lau C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oloborodk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Feng J, Fujisaki J, Ding L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irny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L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erad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Eaves CJ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Reizi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B. Hematopoietic Stem Cells Are the Major Source of Multilineage Hematopoiesis in Adult Anima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Immunity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4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597-609 [PMID: 27590115 DOI: 10.1016/j.immuni.2016.08.007]</w:t>
      </w:r>
    </w:p>
    <w:p w14:paraId="24DA1B69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1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Geering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B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toeckl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C, Conus S, Simon HU. Living and dying for inflammation: neutrophils, eosinophils, basophi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rends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3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98-409 [PMID: 23665135 DOI: 10.1016/j.it.2013.04.002]</w:t>
      </w:r>
    </w:p>
    <w:p w14:paraId="5E5A52C6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2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Geissmann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F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nz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G, Jung 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iewek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erad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Ley K. Development of monocytes, macrophages, and dendritic cel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cience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0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2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56-661 [PMID: 20133564 DOI: 10.1126/science.1178331]</w:t>
      </w:r>
    </w:p>
    <w:p w14:paraId="4A2668A5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3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immons PJ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Torok-Storb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B. CD34 expression by stromal precursors in normal human adult bone marrow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Bloo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1991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7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848-2853 [PMID: 1720038 DOI: 10.1182/blood.V78.11.2848.bloodjournal78112848]</w:t>
      </w:r>
    </w:p>
    <w:p w14:paraId="3E895F4D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4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hen J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Hunt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cElvai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Black T, Kaufman S, Choi ES. Osteoblast precursor cells are found in CD34+ cells from human bone marrow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tem Cell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199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68-377 [PMID: 9323800 DOI: 10.1002/stem.150368]</w:t>
      </w:r>
    </w:p>
    <w:p w14:paraId="3719F340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5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Mehrotra 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Williams CR, Ogawa M, LaRue AC. Hematopoietic stem cells give rise to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oste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-chondrogenic cell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Blood Cell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Mol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Di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3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50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41-49 [PMID: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lastRenderedPageBreak/>
        <w:t>22954476 DOI: 10.1016/j.bcmd.2012.08.003]</w:t>
      </w:r>
    </w:p>
    <w:p w14:paraId="7995B5C3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6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wirsk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FK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ahrendorf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Etzrod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Wildgrub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Cortez-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Retamoz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anizz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Figueired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JL, Kohler R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hudnovskiy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Waterman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ikaw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E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empe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TR, Libby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Weissled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itte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J. Identification of splenic reservoir monocytes and their deployment to inflammatory site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cience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2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12-616 [PMID: 19644120 DOI: 10.1126/science.1175202]</w:t>
      </w:r>
    </w:p>
    <w:p w14:paraId="7F6B0008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7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Auffray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C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iewek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eissman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F. Blood monocytes: development, heterogeneity, and relationship with dendritic cell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Annu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Rev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69-692 [PMID: 19132917 DOI: 10.1146/annurev.immunol.021908.132557]</w:t>
      </w:r>
    </w:p>
    <w:p w14:paraId="46ED3F66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8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erbina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NV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Jia T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Hoh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T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am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EG. Monocyte-mediated defense against microbial pathogen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Annu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Rev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6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421-452 [PMID: 18303997 DOI: 10.1146/annurev.immunol.26.021607.090326]</w:t>
      </w:r>
    </w:p>
    <w:p w14:paraId="16A5F5B6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39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Okabe Y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edzhitov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. Tissue biology perspective on macrophage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Nat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9-17 [PMID: 26681457 DOI: 10.1038/ni.3320]</w:t>
      </w:r>
    </w:p>
    <w:p w14:paraId="77D00FCB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0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Gordon 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Pattern recognition receptors: doubling up for the innate immune respons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el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1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927-930 [PMID: 12507420 DOI: 10.1016/s0092-8674(02)01201-1]</w:t>
      </w:r>
    </w:p>
    <w:p w14:paraId="03FAE64C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1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Baay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Brouwer A, Pauwels P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eeter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Lardon F. Tumor cells and tumor-associated macrophages: secreted proteins as potential targets for therapy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lin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Dev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1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01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565187 [PMID: 22162712 DOI: 10.1155/2011/565187]</w:t>
      </w:r>
    </w:p>
    <w:p w14:paraId="4B61955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2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Martinez FO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Gordon S. The M1 and M2 paradigm of macrophage activation: time for reassessment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F1000Prime Rep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4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6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3 [PMID: 24669294 DOI: 10.12703/P6-13]</w:t>
      </w:r>
    </w:p>
    <w:p w14:paraId="79AB69D2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3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akschevitz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F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Viss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B, Sun C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logau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. Neutrophil transcriptional profile changes during transit from bone marrow to sites of inflammation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Cell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Mol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Immuno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5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53-65 [PMID: 24909740 DOI: 10.1038/cmi.2014.37]</w:t>
      </w:r>
    </w:p>
    <w:p w14:paraId="40078C1C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4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Bielecki T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Dohan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Ehrenfes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M, Everts P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Wiczkowsk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. The role of leukocytes from L-PRP/L-PRF in wound healing and immune defense: new perspective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urr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Pharm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Biotechn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3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153-1162 [PMID: 21740376 DOI: 10.2174/138920112800624373]</w:t>
      </w:r>
    </w:p>
    <w:p w14:paraId="7C96DA85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5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uo HR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oiso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F. Constitutive neutrophil apoptosis: mechanisms and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lastRenderedPageBreak/>
        <w:t xml:space="preserve">regulation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Am J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Hemat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83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88-295 [PMID: 17924549 DOI: 10.1002/ajh.21078]</w:t>
      </w:r>
    </w:p>
    <w:p w14:paraId="424A240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6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Davatch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F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bdollah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B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ohyeddi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Shahram F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ikbi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B. Mesenchymal stem cell therapy for knee osteoarthritis. Preliminary report of four patient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Int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J Rheum Di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1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11-215 [PMID: 21518322 DOI: 10.1111/j.1756-185X.2011.01599.x]</w:t>
      </w:r>
    </w:p>
    <w:p w14:paraId="315579E9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7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Nejadnik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H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Hui JH, Feng Choong EP, Tai BC, Lee EH. Autologous bone marrow-derived mesenchymal stem cells versus autologous chondrocyte implantation: an observational cohort stud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Am J Sports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0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8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110-1116 [PMID: 20392971 DOI: 10.1177/0363546509359067]</w:t>
      </w:r>
    </w:p>
    <w:p w14:paraId="3732B729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8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Hauser R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Orlofsky A. Regenerative injection therapy with whole bone marrow aspirate for degenerative joint disease: a case serie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lin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Med Insights Arthriti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Musculoskelet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Disord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3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6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5-72 [PMID: 24046512 DOI: 10.4137/CMAMD.S10951]</w:t>
      </w:r>
    </w:p>
    <w:p w14:paraId="2FA97FBB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49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Pierin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Di Bella C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ozz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B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Friso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T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rtell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E, Bellotti C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Remondi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, Lucarelli E, Giannini 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onat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. The posterior iliac crest outperforms the anterior iliac crest when obtaining mesenchymal stem cells from bone marrow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Bone Joint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urg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A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3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9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101-1107 [PMID: 23783207 DOI: 10.2106/JBJS.L.00429]</w:t>
      </w:r>
    </w:p>
    <w:p w14:paraId="1495E8A0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0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Malempat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Joshi S, Lai 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ran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Tegtmey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K. Videos in clinical medicine. Bone marrow aspiration and biops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N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Engl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J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6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e28 [PMID: 19812396 DOI: 10.1056/NEJMvcm0804634]</w:t>
      </w:r>
    </w:p>
    <w:p w14:paraId="560A04BC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1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Watson JT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Overview of biologic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J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Traum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5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9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S14-S16 [PMID: 16479217 DOI: 10.1097/00005131-200511101-00005]</w:t>
      </w:r>
    </w:p>
    <w:p w14:paraId="59648C7E" w14:textId="27022976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2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Lindholm T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Uris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R. A quantitative analysis of new bone formation by induction in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ompositiv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rafts of bone marrow and bone matrix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lin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Relat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Re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1980; </w:t>
      </w:r>
      <w:r w:rsidR="00B67514" w:rsidRPr="00B67514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(150)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288-300 [PMID: </w:t>
      </w:r>
      <w:bookmarkStart w:id="27" w:name="OLE_LINK4"/>
      <w:bookmarkStart w:id="28" w:name="OLE_LINK5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448725 </w:t>
      </w:r>
      <w:bookmarkEnd w:id="27"/>
      <w:bookmarkEnd w:id="28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OI: 10.1097/00003086-198007000-00049]</w:t>
      </w:r>
    </w:p>
    <w:p w14:paraId="016EA2B5" w14:textId="48C13953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3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onnolly JF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us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, Tiedeman J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ehn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. Autologous marrow injection as a substitute for operative grafting of tibial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nonunion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lin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Relat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Re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1991; </w:t>
      </w:r>
      <w:r w:rsidR="00571B33" w:rsidRPr="00571B33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(266)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259-270 [PMID: </w:t>
      </w:r>
      <w:bookmarkStart w:id="29" w:name="OLE_LINK6"/>
      <w:bookmarkStart w:id="30" w:name="OLE_LINK7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019059 </w:t>
      </w:r>
      <w:bookmarkEnd w:id="29"/>
      <w:bookmarkEnd w:id="30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OI: 10.1097/00003086-199105000-00038]</w:t>
      </w:r>
    </w:p>
    <w:p w14:paraId="0C64A092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4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Butala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R,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garwal 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Khedeka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G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ohai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N, Grover A, Garg A. Outcome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lastRenderedPageBreak/>
        <w:t xml:space="preserve">Of Autologous Bone Marrow Injection At Fracture Site In Delayed Union Of Long Bone: A Series Of 10 Case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J Evolution Med Dent Sci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3841-3843 </w:t>
      </w:r>
      <w:r w:rsidRPr="00541E2D">
        <w:rPr>
          <w:rFonts w:ascii="Book Antiqua" w:eastAsia="SimSun" w:hAnsi="Book Antiqua" w:hint="eastAsia"/>
          <w:kern w:val="2"/>
          <w:sz w:val="24"/>
          <w:szCs w:val="24"/>
          <w:lang w:eastAsia="zh-CN" w:bidi="ar-SA"/>
        </w:rPr>
        <w:t>[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OI: 10.14260/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jemd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/2016/879</w:t>
      </w:r>
      <w:r w:rsidRPr="00541E2D">
        <w:rPr>
          <w:rFonts w:ascii="Book Antiqua" w:eastAsia="SimSun" w:hAnsi="Book Antiqua" w:hint="eastAsia"/>
          <w:kern w:val="2"/>
          <w:sz w:val="24"/>
          <w:szCs w:val="24"/>
          <w:lang w:eastAsia="zh-CN" w:bidi="ar-SA"/>
        </w:rPr>
        <w:t>]</w:t>
      </w:r>
    </w:p>
    <w:p w14:paraId="0B70B7F7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5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ahu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RL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. Percutaneous autogenous bone marrow injection for delayed union or non-union of long bone fractures after internal fixation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Rev Bra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op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8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53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668-673 [PMID: 30377598 DOI: 10.1016/j.rboe.2017.09.004]</w:t>
      </w:r>
    </w:p>
    <w:p w14:paraId="7E4E432D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6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Jäger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M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Jelinek E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Wes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K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Scharfstäd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Jacobson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Kevy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Krausp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. Bone marrow concentrate: a novel strategy for bone defect treatment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urr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Stem Cell Res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h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9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4-43 [PMID: 19149628 DOI: 10.2174/157488809787169039]</w:t>
      </w:r>
    </w:p>
    <w:p w14:paraId="1B73FFA3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7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Holton J,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Imam MA, Snow M. Bone Marrow Aspirate in the Treatment of Chondral Injurie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Front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urg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: 1-6 </w:t>
      </w:r>
      <w:r w:rsidRPr="00541E2D">
        <w:rPr>
          <w:rFonts w:ascii="Book Antiqua" w:eastAsia="SimSun" w:hAnsi="Book Antiqua" w:hint="eastAsia"/>
          <w:kern w:val="2"/>
          <w:sz w:val="24"/>
          <w:szCs w:val="24"/>
          <w:lang w:eastAsia="zh-CN" w:bidi="ar-SA"/>
        </w:rPr>
        <w:t>[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DOI: 10.3389/fsurg.2016.00033</w:t>
      </w:r>
      <w:r w:rsidRPr="00541E2D">
        <w:rPr>
          <w:rFonts w:ascii="Book Antiqua" w:eastAsia="SimSun" w:hAnsi="Book Antiqua" w:hint="eastAsia"/>
          <w:kern w:val="2"/>
          <w:sz w:val="24"/>
          <w:szCs w:val="24"/>
          <w:lang w:eastAsia="zh-CN" w:bidi="ar-SA"/>
        </w:rPr>
        <w:t>]</w:t>
      </w:r>
    </w:p>
    <w:p w14:paraId="4C22C9AF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8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Gobbi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A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Karnatziko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, Scotti C, Mahajan 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zzucc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L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rigol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B. One-Step Cartilage Repair with Bone Marrow Aspirate Concentrated Cells and Collagen Matrix in Full-Thickness Knee Cartilage Lesions: Results at 2-Year Follow-up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Cartilage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1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86-299 [PMID: 26069587 DOI: 10.1177/1947603510392023]</w:t>
      </w:r>
    </w:p>
    <w:p w14:paraId="6DA024A0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59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Enea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eccon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, Calcagno 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usilacch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anzotti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igant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. One-step cartilage repair in the knee: collagen-covered microfracture and autologous bone marrow concentrate. A pilot study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Knee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5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2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30-35 [PMID: 25480381 DOI: 10.1016/j.knee.2014.10.003]</w:t>
      </w:r>
    </w:p>
    <w:p w14:paraId="33A9F71A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0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Sampson 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Smith J, Vincent 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Aufier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Zal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M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otto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-van-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emden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. Intra-articular bone marrow concentrate injection protocol: short-term efficacy in osteoarthritis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Regen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1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511-520 [PMID: 27527808 DOI: 10.2217/rme-2016-0081]</w:t>
      </w:r>
    </w:p>
    <w:p w14:paraId="1A79665B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1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Kim J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Lee GW, Jung GH, Kim CK, Kim T, Park JH, Cha SS, You YB. Clinical outcome of autologous bone marrow aspirates concentrate (BMAC) injection in degenerative arthritis of the knee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Eur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J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Surg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Traumatol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4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2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505-1511 [PMID: 24398701 DOI: 10.1007/s00590-013-1393-9]</w:t>
      </w:r>
    </w:p>
    <w:p w14:paraId="3E587698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2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uthbert R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Boxall SA, Tan HB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Giannoudis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PV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cGonagl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D, Jones E. Single-platform quality control assay to quantify multipotential stromal cells in bone marrow aspirates prior to bulk manufacture or direct therapeutic use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lastRenderedPageBreak/>
        <w:t>Cytotherapy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2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431-440 [PMID: 22268519 DOI: 10.3109/14653249.2011.651533]</w:t>
      </w:r>
    </w:p>
    <w:p w14:paraId="62CA6E46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3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Hernigou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P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Homma Y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Flouzat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achaniett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CH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Poignard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A, Allain J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Chevallier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N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Rouard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H. Benefits of small volume and small syringe for bone marrow aspirations of mesenchymal stem cell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Int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3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37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279-2287 [PMID: 23881064 DOI: 10.1007/s00264-013-2017-z]</w:t>
      </w:r>
    </w:p>
    <w:p w14:paraId="0AF55118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4 </w:t>
      </w:r>
      <w:proofErr w:type="spellStart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Chahla</w:t>
      </w:r>
      <w:proofErr w:type="spellEnd"/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 xml:space="preserve"> J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Dean CS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Moatsh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G, Pascual-Garrido C, Serra Cruz R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LaPrade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RF. Concentrated Bone Marrow Aspirate for the Treatment of Chondral Injuries and Osteoarthritis of the Knee: A Systematic Review of Outcomes. </w:t>
      </w:r>
      <w:proofErr w:type="spellStart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Orthop</w:t>
      </w:r>
      <w:proofErr w:type="spellEnd"/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 xml:space="preserve"> J Sports Med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16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4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2325967115625481 [PMID: 26798765 DOI: 10.1177/2325967115625481]</w:t>
      </w:r>
    </w:p>
    <w:p w14:paraId="0034BB26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65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Nishimoto S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, </w:t>
      </w:r>
      <w:proofErr w:type="spellStart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Oyama</w:t>
      </w:r>
      <w:proofErr w:type="spellEnd"/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T, Matsuda K. Simultaneous concentration of platelets and marrow cells: a simple and useful technique to obtain source cells and growth factors for regenerative medicine. </w:t>
      </w:r>
      <w:r w:rsidRPr="00541E2D">
        <w:rPr>
          <w:rFonts w:ascii="Book Antiqua" w:eastAsia="SimSun" w:hAnsi="Book Antiqua"/>
          <w:i/>
          <w:kern w:val="2"/>
          <w:sz w:val="24"/>
          <w:szCs w:val="24"/>
          <w:lang w:eastAsia="zh-CN" w:bidi="ar-SA"/>
        </w:rPr>
        <w:t>Wound Repair Regen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 2007; </w:t>
      </w: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t>15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: 156-162 [PMID: 17244331 DOI: 10.1111/j.1524-475X.2006.00196.x]</w:t>
      </w:r>
    </w:p>
    <w:p w14:paraId="09D7A1CF" w14:textId="77777777" w:rsidR="00442BDE" w:rsidRPr="00541E2D" w:rsidRDefault="00442B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</w:p>
    <w:p w14:paraId="418056EE" w14:textId="77777777" w:rsidR="00442BDE" w:rsidRPr="00541E2D" w:rsidRDefault="00442B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</w:p>
    <w:p w14:paraId="2D12E5A1" w14:textId="77777777" w:rsidR="00442BDE" w:rsidRPr="00541E2D" w:rsidRDefault="00442B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</w:p>
    <w:p w14:paraId="59DA1D39" w14:textId="77777777" w:rsidR="006A6A6A" w:rsidRPr="00541E2D" w:rsidRDefault="006A6A6A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br w:type="page"/>
      </w:r>
    </w:p>
    <w:p w14:paraId="3EA05D6B" w14:textId="4568A04A" w:rsidR="00442BDE" w:rsidRPr="00541E2D" w:rsidRDefault="00442B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lastRenderedPageBreak/>
        <w:t>Footnotes</w:t>
      </w:r>
    </w:p>
    <w:p w14:paraId="0B43B43F" w14:textId="68B520F8" w:rsidR="00442BDE" w:rsidRPr="00541E2D" w:rsidRDefault="00442BDE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Conflict-of-interest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statement: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="006C7EC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="006C7EC4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uthor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declare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no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conflict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interest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for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this</w:t>
      </w:r>
      <w:r w:rsidR="00D2304C"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article.</w:t>
      </w:r>
    </w:p>
    <w:p w14:paraId="1F9FF245" w14:textId="77777777" w:rsidR="006A6A6A" w:rsidRPr="00541E2D" w:rsidRDefault="006A6A6A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</w:p>
    <w:p w14:paraId="2B1DB592" w14:textId="77777777" w:rsidR="006A6A6A" w:rsidRPr="00541E2D" w:rsidRDefault="006A6A6A" w:rsidP="009E5C4E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/>
          <w:color w:val="000000"/>
          <w:kern w:val="2"/>
          <w:sz w:val="24"/>
          <w:szCs w:val="24"/>
          <w:lang w:val="hu-HU" w:eastAsia="zh-CN" w:bidi="ar-SA"/>
        </w:rPr>
      </w:pPr>
      <w:bookmarkStart w:id="31" w:name="OLE_LINK507"/>
      <w:bookmarkStart w:id="32" w:name="OLE_LINK506"/>
      <w:bookmarkStart w:id="33" w:name="OLE_LINK496"/>
      <w:bookmarkStart w:id="34" w:name="OLE_LINK479"/>
      <w:bookmarkStart w:id="35" w:name="OLE_LINK1"/>
      <w:r w:rsidRPr="00541E2D">
        <w:rPr>
          <w:rFonts w:ascii="Book Antiqua" w:eastAsia="SimSun" w:hAnsi="Book Antiqua"/>
          <w:b/>
          <w:color w:val="000000"/>
          <w:kern w:val="2"/>
          <w:sz w:val="24"/>
          <w:szCs w:val="24"/>
          <w:lang w:eastAsia="zh-CN" w:bidi="ar-SA"/>
        </w:rPr>
        <w:t xml:space="preserve">Open-Access: </w:t>
      </w:r>
      <w:bookmarkStart w:id="36" w:name="OLE_LINK171"/>
      <w:bookmarkStart w:id="37" w:name="OLE_LINK172"/>
      <w:bookmarkStart w:id="38" w:name="OLE_LINK144"/>
      <w:bookmarkStart w:id="39" w:name="OLE_LINK146"/>
      <w:bookmarkStart w:id="40" w:name="OLE_LINK116"/>
      <w:bookmarkEnd w:id="31"/>
      <w:bookmarkEnd w:id="32"/>
      <w:bookmarkEnd w:id="33"/>
      <w:bookmarkEnd w:id="34"/>
      <w:r w:rsidRPr="00541E2D">
        <w:rPr>
          <w:rFonts w:ascii="Book Antiqua" w:eastAsia="SimSun" w:hAnsi="Book Antiqua"/>
          <w:color w:val="000000"/>
          <w:kern w:val="2"/>
          <w:sz w:val="24"/>
          <w:szCs w:val="24"/>
          <w:lang w:eastAsia="zh-CN" w:bidi="ar-SA"/>
        </w:rPr>
        <w:t xml:space="preserve">This article is an open-access </w:t>
      </w:r>
      <w:r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 xml:space="preserve">article that was selected </w:t>
      </w:r>
      <w:r w:rsidRPr="00541E2D">
        <w:rPr>
          <w:rFonts w:ascii="Book Antiqua" w:eastAsia="SimSun" w:hAnsi="Book Antiqua"/>
          <w:color w:val="000000"/>
          <w:kern w:val="2"/>
          <w:sz w:val="24"/>
          <w:szCs w:val="24"/>
          <w:lang w:eastAsia="zh-CN" w:bidi="ar-SA"/>
        </w:rPr>
        <w:t xml:space="preserve">by an in-house editor and fully peer-reviewed by external reviewers. It is distributed in accordance with the Creative Commons Attribution </w:t>
      </w:r>
      <w:proofErr w:type="spellStart"/>
      <w:r w:rsidRPr="00541E2D">
        <w:rPr>
          <w:rFonts w:ascii="Book Antiqua" w:eastAsia="SimSun" w:hAnsi="Book Antiqua"/>
          <w:color w:val="000000"/>
          <w:kern w:val="2"/>
          <w:sz w:val="24"/>
          <w:szCs w:val="24"/>
          <w:lang w:eastAsia="zh-CN" w:bidi="ar-SA"/>
        </w:rPr>
        <w:t>NonCommercial</w:t>
      </w:r>
      <w:proofErr w:type="spellEnd"/>
      <w:r w:rsidRPr="00541E2D">
        <w:rPr>
          <w:rFonts w:ascii="Book Antiqua" w:eastAsia="SimSun" w:hAnsi="Book Antiqua"/>
          <w:color w:val="000000"/>
          <w:kern w:val="2"/>
          <w:sz w:val="24"/>
          <w:szCs w:val="24"/>
          <w:lang w:eastAsia="zh-CN" w:bidi="ar-SA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  <w:bookmarkEnd w:id="35"/>
      <w:bookmarkEnd w:id="36"/>
      <w:bookmarkEnd w:id="37"/>
    </w:p>
    <w:bookmarkEnd w:id="38"/>
    <w:bookmarkEnd w:id="39"/>
    <w:bookmarkEnd w:id="40"/>
    <w:p w14:paraId="2DCB5D75" w14:textId="77777777" w:rsidR="006A6A6A" w:rsidRPr="00541E2D" w:rsidRDefault="006A6A6A" w:rsidP="009E5C4E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 w:cs="DengXian"/>
          <w:b/>
          <w:bCs/>
          <w:kern w:val="2"/>
          <w:sz w:val="24"/>
          <w:szCs w:val="24"/>
          <w:lang w:val="en-GB" w:eastAsia="zh-CN" w:bidi="ar-SA"/>
        </w:rPr>
      </w:pPr>
    </w:p>
    <w:p w14:paraId="6DCD2CEA" w14:textId="74ECDF45" w:rsidR="006A6A6A" w:rsidRPr="00541E2D" w:rsidRDefault="006A6A6A" w:rsidP="009E5C4E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 w:cs="SimSun"/>
          <w:kern w:val="2"/>
          <w:sz w:val="24"/>
          <w:szCs w:val="24"/>
          <w:lang w:val="en-GB" w:eastAsia="zh-CN" w:bidi="ar-SA"/>
        </w:rPr>
      </w:pPr>
      <w:r w:rsidRPr="00541E2D">
        <w:rPr>
          <w:rFonts w:ascii="Book Antiqua" w:eastAsia="SimSun" w:hAnsi="Book Antiqua" w:cs="SimSun"/>
          <w:b/>
          <w:kern w:val="2"/>
          <w:sz w:val="24"/>
          <w:szCs w:val="24"/>
          <w:lang w:val="en-GB" w:eastAsia="zh-CN" w:bidi="ar-SA"/>
        </w:rPr>
        <w:t>Manuscript source:</w:t>
      </w:r>
      <w:r w:rsidRPr="00541E2D">
        <w:rPr>
          <w:rFonts w:ascii="Book Antiqua" w:eastAsia="SimSun" w:hAnsi="Book Antiqua" w:cs="SimSun"/>
          <w:kern w:val="2"/>
          <w:sz w:val="24"/>
          <w:szCs w:val="24"/>
          <w:lang w:val="en-GB" w:eastAsia="zh-CN" w:bidi="ar-SA"/>
        </w:rPr>
        <w:t> Unsolicited Manuscript</w:t>
      </w:r>
    </w:p>
    <w:p w14:paraId="7340FDEC" w14:textId="77777777" w:rsidR="006A6A6A" w:rsidRPr="00541E2D" w:rsidRDefault="006A6A6A" w:rsidP="009E5C4E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 w:cs="SimSun"/>
          <w:kern w:val="2"/>
          <w:sz w:val="24"/>
          <w:szCs w:val="24"/>
          <w:lang w:val="en-GB" w:eastAsia="zh-CN" w:bidi="ar-SA"/>
        </w:rPr>
      </w:pPr>
    </w:p>
    <w:p w14:paraId="21C00E0E" w14:textId="30822BFC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b/>
          <w:kern w:val="2"/>
          <w:sz w:val="24"/>
          <w:szCs w:val="24"/>
          <w:lang w:val="en-GB" w:eastAsia="zh-CN" w:bidi="ar-SA"/>
        </w:rPr>
      </w:pPr>
      <w:r w:rsidRPr="00541E2D">
        <w:rPr>
          <w:rFonts w:ascii="Book Antiqua" w:eastAsia="SimSun" w:hAnsi="Book Antiqua"/>
          <w:b/>
          <w:kern w:val="2"/>
          <w:sz w:val="24"/>
          <w:szCs w:val="24"/>
          <w:lang w:val="en-GB" w:eastAsia="zh-CN" w:bidi="ar-SA"/>
        </w:rPr>
        <w:t>Peer-review started:</w:t>
      </w:r>
      <w:r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 </w:t>
      </w:r>
      <w:r w:rsidR="00F11FE0"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December </w:t>
      </w:r>
      <w:r w:rsidR="00F11FE0" w:rsidRPr="00541E2D">
        <w:rPr>
          <w:rFonts w:ascii="Book Antiqua" w:eastAsia="SimSun" w:hAnsi="Book Antiqua" w:hint="eastAsia"/>
          <w:kern w:val="2"/>
          <w:sz w:val="24"/>
          <w:szCs w:val="24"/>
          <w:lang w:val="en-GB" w:eastAsia="zh-CN" w:bidi="ar-SA"/>
        </w:rPr>
        <w:t>25</w:t>
      </w:r>
      <w:r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>, 201</w:t>
      </w:r>
      <w:r w:rsidRPr="00541E2D">
        <w:rPr>
          <w:rFonts w:ascii="Book Antiqua" w:eastAsia="SimSun" w:hAnsi="Book Antiqua" w:hint="eastAsia"/>
          <w:kern w:val="2"/>
          <w:sz w:val="24"/>
          <w:szCs w:val="24"/>
          <w:lang w:val="en-GB" w:eastAsia="zh-CN" w:bidi="ar-SA"/>
        </w:rPr>
        <w:t>9</w:t>
      </w:r>
      <w:r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 </w:t>
      </w:r>
    </w:p>
    <w:p w14:paraId="5FE7EC9A" w14:textId="206E0A49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b/>
          <w:kern w:val="2"/>
          <w:sz w:val="24"/>
          <w:szCs w:val="24"/>
          <w:lang w:val="en-GB" w:eastAsia="zh-CN" w:bidi="ar-SA"/>
        </w:rPr>
      </w:pPr>
      <w:r w:rsidRPr="00541E2D">
        <w:rPr>
          <w:rFonts w:ascii="Book Antiqua" w:eastAsia="SimSun" w:hAnsi="Book Antiqua"/>
          <w:b/>
          <w:kern w:val="2"/>
          <w:sz w:val="24"/>
          <w:szCs w:val="24"/>
          <w:lang w:val="en-GB" w:eastAsia="zh-CN" w:bidi="ar-SA"/>
        </w:rPr>
        <w:t>First decision:</w:t>
      </w:r>
      <w:r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 </w:t>
      </w:r>
      <w:r w:rsidR="000B30D6"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January </w:t>
      </w:r>
      <w:r w:rsidR="000B30D6" w:rsidRPr="00541E2D">
        <w:rPr>
          <w:rFonts w:ascii="Book Antiqua" w:eastAsia="SimSun" w:hAnsi="Book Antiqua" w:hint="eastAsia"/>
          <w:kern w:val="2"/>
          <w:sz w:val="24"/>
          <w:szCs w:val="24"/>
          <w:lang w:val="en-GB" w:eastAsia="zh-CN" w:bidi="ar-SA"/>
        </w:rPr>
        <w:t>19</w:t>
      </w:r>
      <w:r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, </w:t>
      </w:r>
      <w:r w:rsidR="00D44F8F" w:rsidRPr="00541E2D">
        <w:rPr>
          <w:rFonts w:ascii="Book Antiqua" w:eastAsia="SimSun" w:hAnsi="Book Antiqua" w:hint="eastAsia"/>
          <w:kern w:val="2"/>
          <w:sz w:val="24"/>
          <w:szCs w:val="24"/>
          <w:lang w:val="en-GB" w:eastAsia="zh-CN" w:bidi="ar-SA"/>
        </w:rPr>
        <w:t>2020</w:t>
      </w:r>
    </w:p>
    <w:p w14:paraId="5F6CAEA7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</w:pPr>
      <w:r w:rsidRPr="00541E2D">
        <w:rPr>
          <w:rFonts w:ascii="Book Antiqua" w:eastAsia="SimSun" w:hAnsi="Book Antiqua"/>
          <w:b/>
          <w:kern w:val="2"/>
          <w:sz w:val="24"/>
          <w:szCs w:val="24"/>
          <w:lang w:val="en-GB" w:eastAsia="zh-CN" w:bidi="ar-SA"/>
        </w:rPr>
        <w:t>Article in press:</w:t>
      </w:r>
      <w:r w:rsidRPr="00541E2D"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  <w:t xml:space="preserve"> </w:t>
      </w:r>
    </w:p>
    <w:p w14:paraId="67752D48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/>
          <w:kern w:val="2"/>
          <w:sz w:val="24"/>
          <w:szCs w:val="24"/>
          <w:lang w:val="en-GB" w:eastAsia="zh-CN" w:bidi="ar-SA"/>
        </w:rPr>
      </w:pPr>
    </w:p>
    <w:p w14:paraId="15572396" w14:textId="64FB675F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b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b/>
          <w:kern w:val="2"/>
          <w:sz w:val="24"/>
          <w:szCs w:val="24"/>
          <w:lang w:eastAsia="zh-CN" w:bidi="ar-SA"/>
        </w:rPr>
        <w:t xml:space="preserve">Specialty type: </w:t>
      </w:r>
      <w:r w:rsidR="00FB50CE" w:rsidRPr="00541E2D">
        <w:rPr>
          <w:rFonts w:ascii="Book Antiqua" w:eastAsia="Microsoft YaHei" w:hAnsi="Book Antiqua" w:cs="SimSun"/>
          <w:kern w:val="2"/>
          <w:sz w:val="24"/>
          <w:szCs w:val="24"/>
          <w:lang w:eastAsia="zh-CN" w:bidi="ar-SA"/>
        </w:rPr>
        <w:t>Cell and tissue engineering</w:t>
      </w:r>
    </w:p>
    <w:p w14:paraId="4AFCF1B5" w14:textId="79F132D5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b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b/>
          <w:kern w:val="2"/>
          <w:sz w:val="24"/>
          <w:szCs w:val="24"/>
          <w:lang w:eastAsia="zh-CN" w:bidi="ar-SA"/>
        </w:rPr>
        <w:t xml:space="preserve">Country of origin: </w:t>
      </w:r>
      <w:r w:rsidR="00D47D98" w:rsidRPr="00541E2D">
        <w:rPr>
          <w:rFonts w:ascii="Book Antiqua" w:eastAsia="SimSun" w:hAnsi="Book Antiqua"/>
          <w:kern w:val="2"/>
          <w:sz w:val="24"/>
          <w:szCs w:val="24"/>
          <w:lang w:eastAsia="zh-CN" w:bidi="ar-SA"/>
        </w:rPr>
        <w:t>Brazil</w:t>
      </w:r>
    </w:p>
    <w:p w14:paraId="64D179C7" w14:textId="77777777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b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b/>
          <w:kern w:val="2"/>
          <w:sz w:val="24"/>
          <w:szCs w:val="24"/>
          <w:lang w:eastAsia="zh-CN" w:bidi="ar-SA"/>
        </w:rPr>
        <w:t>Peer-review report classification</w:t>
      </w:r>
    </w:p>
    <w:p w14:paraId="5339BD01" w14:textId="77777777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 xml:space="preserve">Grade A (Excellent): </w:t>
      </w:r>
      <w:bookmarkStart w:id="41" w:name="OLE_LINK44"/>
      <w:bookmarkStart w:id="42" w:name="OLE_LINK45"/>
      <w:r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>0</w:t>
      </w:r>
      <w:bookmarkEnd w:id="41"/>
      <w:bookmarkEnd w:id="42"/>
    </w:p>
    <w:p w14:paraId="6914B6E9" w14:textId="5D909EF7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 xml:space="preserve">Grade B (Very good): </w:t>
      </w:r>
      <w:r w:rsidR="00C32E0F"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>C</w:t>
      </w:r>
    </w:p>
    <w:p w14:paraId="5ABA09E5" w14:textId="1BA2BC50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 xml:space="preserve">Grade C (Good): </w:t>
      </w:r>
      <w:r w:rsidR="00C32E0F"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>0</w:t>
      </w:r>
    </w:p>
    <w:p w14:paraId="2E1A7CB2" w14:textId="77777777" w:rsidR="006A6A6A" w:rsidRPr="00541E2D" w:rsidRDefault="006A6A6A" w:rsidP="009E5C4E">
      <w:pPr>
        <w:widowControl w:val="0"/>
        <w:snapToGrid w:val="0"/>
        <w:spacing w:after="0" w:line="360" w:lineRule="auto"/>
        <w:jc w:val="both"/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 xml:space="preserve">Grade D (Fair): 0 </w:t>
      </w:r>
    </w:p>
    <w:p w14:paraId="492E7EB9" w14:textId="77777777" w:rsidR="006A6A6A" w:rsidRPr="00541E2D" w:rsidRDefault="006A6A6A" w:rsidP="009E5C4E">
      <w:pPr>
        <w:widowControl w:val="0"/>
        <w:spacing w:after="0" w:line="360" w:lineRule="auto"/>
        <w:jc w:val="both"/>
        <w:rPr>
          <w:rFonts w:ascii="Book Antiqua" w:eastAsia="SimSun" w:hAnsi="Book Antiqua" w:cs="Calibri"/>
          <w:noProof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Helvetica"/>
          <w:kern w:val="2"/>
          <w:sz w:val="24"/>
          <w:szCs w:val="24"/>
          <w:lang w:eastAsia="zh-CN" w:bidi="ar-SA"/>
        </w:rPr>
        <w:t>Grade E (Poor): 0</w:t>
      </w:r>
    </w:p>
    <w:p w14:paraId="17C052AE" w14:textId="77777777" w:rsidR="006A6A6A" w:rsidRPr="00541E2D" w:rsidRDefault="006A6A6A" w:rsidP="009E5C4E">
      <w:pPr>
        <w:spacing w:after="0" w:line="360" w:lineRule="auto"/>
        <w:contextualSpacing/>
        <w:jc w:val="both"/>
        <w:rPr>
          <w:rFonts w:ascii="Book Antiqua" w:eastAsia="SimSun" w:hAnsi="Book Antiqua" w:cs="Calibri"/>
          <w:noProof/>
          <w:sz w:val="24"/>
          <w:szCs w:val="24"/>
          <w:lang w:val="en-GB" w:eastAsia="zh-CN" w:bidi="ar-SA"/>
        </w:rPr>
      </w:pPr>
    </w:p>
    <w:p w14:paraId="48309E06" w14:textId="5F36FFCA" w:rsidR="006A6A6A" w:rsidRPr="00541E2D" w:rsidRDefault="006A6A6A" w:rsidP="009E5C4E">
      <w:pPr>
        <w:widowControl w:val="0"/>
        <w:spacing w:after="0" w:line="360" w:lineRule="auto"/>
        <w:rPr>
          <w:rFonts w:ascii="Book Antiqua" w:eastAsia="SimSun" w:hAnsi="Book Antiqua" w:cs="Courier New"/>
          <w:b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Courier New"/>
          <w:b/>
          <w:kern w:val="2"/>
          <w:sz w:val="24"/>
          <w:szCs w:val="24"/>
          <w:lang w:eastAsia="zh-CN" w:bidi="ar-SA"/>
        </w:rPr>
        <w:t>P-Reviewer:</w:t>
      </w:r>
      <w:r w:rsidR="00C84C4F" w:rsidRPr="00541E2D">
        <w:rPr>
          <w:sz w:val="24"/>
          <w:szCs w:val="24"/>
        </w:rPr>
        <w:t xml:space="preserve"> </w:t>
      </w:r>
      <w:proofErr w:type="spellStart"/>
      <w:r w:rsidR="00C84C4F" w:rsidRPr="00541E2D">
        <w:rPr>
          <w:rFonts w:ascii="Book Antiqua" w:eastAsia="SimSun" w:hAnsi="Book Antiqua" w:cs="Courier New"/>
          <w:kern w:val="2"/>
          <w:sz w:val="24"/>
          <w:szCs w:val="24"/>
          <w:lang w:eastAsia="zh-CN" w:bidi="ar-SA"/>
        </w:rPr>
        <w:t>Labusca</w:t>
      </w:r>
      <w:proofErr w:type="spellEnd"/>
      <w:r w:rsidRPr="00541E2D">
        <w:rPr>
          <w:rFonts w:ascii="Book Antiqua" w:eastAsia="SimSun" w:hAnsi="Book Antiqua" w:cs="Courier New"/>
          <w:color w:val="000000"/>
          <w:kern w:val="2"/>
          <w:sz w:val="24"/>
          <w:szCs w:val="24"/>
          <w:lang w:eastAsia="zh-CN" w:bidi="ar-SA"/>
        </w:rPr>
        <w:t xml:space="preserve"> </w:t>
      </w:r>
      <w:r w:rsidR="00E24C40" w:rsidRPr="00541E2D">
        <w:rPr>
          <w:rFonts w:ascii="Book Antiqua" w:eastAsia="SimSun" w:hAnsi="Book Antiqua" w:cs="Courier New" w:hint="eastAsia"/>
          <w:caps/>
          <w:color w:val="000000"/>
          <w:kern w:val="2"/>
          <w:sz w:val="24"/>
          <w:szCs w:val="24"/>
          <w:lang w:eastAsia="zh-CN" w:bidi="ar-SA"/>
        </w:rPr>
        <w:t>l</w:t>
      </w:r>
      <w:r w:rsidRPr="00541E2D">
        <w:rPr>
          <w:rFonts w:ascii="Book Antiqua" w:eastAsia="SimSun" w:hAnsi="Book Antiqua" w:cs="Courier New"/>
          <w:color w:val="000000"/>
          <w:kern w:val="2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SimSun" w:hAnsi="Book Antiqua" w:cs="Courier New"/>
          <w:b/>
          <w:kern w:val="2"/>
          <w:sz w:val="24"/>
          <w:szCs w:val="24"/>
          <w:lang w:eastAsia="zh-CN" w:bidi="ar-SA"/>
        </w:rPr>
        <w:t xml:space="preserve">S-Editor: </w:t>
      </w:r>
      <w:r w:rsidR="00E24C40" w:rsidRPr="00541E2D">
        <w:rPr>
          <w:rFonts w:ascii="Book Antiqua" w:eastAsia="SimSun" w:hAnsi="Book Antiqua" w:cs="Courier New" w:hint="eastAsia"/>
          <w:kern w:val="2"/>
          <w:sz w:val="24"/>
          <w:szCs w:val="24"/>
          <w:lang w:eastAsia="zh-CN" w:bidi="ar-SA"/>
        </w:rPr>
        <w:t>Ma YJ</w:t>
      </w:r>
      <w:r w:rsidRPr="00541E2D">
        <w:rPr>
          <w:rFonts w:ascii="Book Antiqua" w:eastAsia="SimSun" w:hAnsi="Book Antiqua" w:cs="Courier New"/>
          <w:b/>
          <w:kern w:val="2"/>
          <w:sz w:val="24"/>
          <w:szCs w:val="24"/>
          <w:lang w:eastAsia="zh-CN" w:bidi="ar-SA"/>
        </w:rPr>
        <w:t xml:space="preserve"> L-Editor: E-Editor: </w:t>
      </w:r>
    </w:p>
    <w:p w14:paraId="5BFFD58D" w14:textId="0C85D86C" w:rsidR="00E24C40" w:rsidRPr="00541E2D" w:rsidRDefault="00E24C40" w:rsidP="009E5C4E">
      <w:pPr>
        <w:widowControl w:val="0"/>
        <w:spacing w:after="0" w:line="360" w:lineRule="auto"/>
        <w:rPr>
          <w:rFonts w:ascii="Book Antiqua" w:eastAsia="SimSun" w:hAnsi="Book Antiqua" w:cs="Courier New"/>
          <w:b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 w:cs="Courier New"/>
          <w:b/>
          <w:kern w:val="2"/>
          <w:sz w:val="24"/>
          <w:szCs w:val="24"/>
          <w:lang w:eastAsia="zh-CN" w:bidi="ar-SA"/>
        </w:rPr>
        <w:br w:type="page"/>
      </w:r>
    </w:p>
    <w:p w14:paraId="561DFD62" w14:textId="0CFFE6F0" w:rsidR="006A6A6A" w:rsidRPr="00541E2D" w:rsidRDefault="006A6A6A" w:rsidP="009E5C4E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</w:pPr>
      <w:r w:rsidRPr="00541E2D">
        <w:rPr>
          <w:rFonts w:ascii="Book Antiqua" w:eastAsia="SimSun" w:hAnsi="Book Antiqua"/>
          <w:b/>
          <w:kern w:val="2"/>
          <w:sz w:val="24"/>
          <w:szCs w:val="24"/>
          <w:lang w:eastAsia="zh-CN" w:bidi="ar-SA"/>
        </w:rPr>
        <w:lastRenderedPageBreak/>
        <w:t>Figure Legends</w:t>
      </w:r>
    </w:p>
    <w:p w14:paraId="546A5779" w14:textId="735A75E0" w:rsidR="005963E9" w:rsidRPr="00541E2D" w:rsidRDefault="005963E9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Tabl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1</w:t>
      </w:r>
      <w:r w:rsidR="00D2304C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b/>
          <w:i/>
          <w:color w:val="000000" w:themeColor="text1"/>
          <w:sz w:val="24"/>
          <w:szCs w:val="24"/>
          <w:lang w:bidi="ar-SA"/>
        </w:rPr>
        <w:t xml:space="preserve"> </w:t>
      </w:r>
      <w:r w:rsidR="00E24C40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cl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assification</w:t>
      </w:r>
    </w:p>
    <w:tbl>
      <w:tblPr>
        <w:tblStyle w:val="TableGrid"/>
        <w:tblW w:w="8897" w:type="dxa"/>
        <w:tblInd w:w="-318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"/>
        <w:gridCol w:w="3589"/>
        <w:gridCol w:w="4111"/>
      </w:tblGrid>
      <w:tr w:rsidR="00AE76E3" w:rsidRPr="00541E2D" w14:paraId="0A111EE6" w14:textId="77777777" w:rsidTr="00E24C40">
        <w:tc>
          <w:tcPr>
            <w:tcW w:w="1197" w:type="dxa"/>
            <w:tcBorders>
              <w:top w:val="single" w:sz="8" w:space="0" w:color="auto"/>
              <w:bottom w:val="single" w:sz="8" w:space="0" w:color="auto"/>
            </w:tcBorders>
          </w:tcPr>
          <w:p w14:paraId="24E7D34D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Letter</w:t>
            </w:r>
          </w:p>
        </w:tc>
        <w:tc>
          <w:tcPr>
            <w:tcW w:w="3589" w:type="dxa"/>
            <w:tcBorders>
              <w:top w:val="single" w:sz="8" w:space="0" w:color="auto"/>
              <w:bottom w:val="single" w:sz="8" w:space="0" w:color="auto"/>
            </w:tcBorders>
          </w:tcPr>
          <w:p w14:paraId="6CA1F9E0" w14:textId="6A6FCA74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Relates</w:t>
            </w:r>
            <w:r w:rsidR="00D2304C"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to</w:t>
            </w:r>
          </w:p>
        </w:tc>
        <w:tc>
          <w:tcPr>
            <w:tcW w:w="4111" w:type="dxa"/>
            <w:tcBorders>
              <w:top w:val="single" w:sz="8" w:space="0" w:color="auto"/>
              <w:bottom w:val="single" w:sz="8" w:space="0" w:color="auto"/>
            </w:tcBorders>
          </w:tcPr>
          <w:p w14:paraId="1CFBFC77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Classification</w:t>
            </w:r>
          </w:p>
        </w:tc>
      </w:tr>
      <w:tr w:rsidR="00AE76E3" w:rsidRPr="00541E2D" w14:paraId="38BA97D9" w14:textId="77777777" w:rsidTr="00E24C40">
        <w:trPr>
          <w:trHeight w:val="288"/>
        </w:trPr>
        <w:tc>
          <w:tcPr>
            <w:tcW w:w="1197" w:type="dxa"/>
            <w:vMerge w:val="restart"/>
            <w:tcBorders>
              <w:top w:val="single" w:sz="8" w:space="0" w:color="auto"/>
            </w:tcBorders>
            <w:vAlign w:val="center"/>
          </w:tcPr>
          <w:p w14:paraId="4DDB23D6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A</w:t>
            </w:r>
          </w:p>
        </w:tc>
        <w:tc>
          <w:tcPr>
            <w:tcW w:w="3589" w:type="dxa"/>
            <w:vMerge w:val="restart"/>
            <w:tcBorders>
              <w:top w:val="single" w:sz="8" w:space="0" w:color="auto"/>
            </w:tcBorders>
            <w:vAlign w:val="center"/>
          </w:tcPr>
          <w:p w14:paraId="2E69A6B7" w14:textId="61557930" w:rsidR="005963E9" w:rsidRPr="00541E2D" w:rsidRDefault="00BF0B10" w:rsidP="009E5C4E">
            <w:pPr>
              <w:spacing w:after="0" w:line="360" w:lineRule="auto"/>
              <w:jc w:val="both"/>
              <w:rPr>
                <w:rFonts w:ascii="Book Antiqua" w:eastAsia="SimSun" w:hAnsi="Book Antiqua" w:cs="Arial"/>
                <w:color w:val="000000" w:themeColor="text1"/>
                <w:sz w:val="24"/>
                <w:szCs w:val="24"/>
                <w:lang w:eastAsia="zh-CN"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BMA</w:t>
            </w:r>
          </w:p>
        </w:tc>
        <w:tc>
          <w:tcPr>
            <w:tcW w:w="4111" w:type="dxa"/>
            <w:tcBorders>
              <w:top w:val="single" w:sz="8" w:space="0" w:color="auto"/>
            </w:tcBorders>
          </w:tcPr>
          <w:p w14:paraId="262D73A7" w14:textId="6BADA07B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ollec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injection</w:t>
            </w:r>
          </w:p>
        </w:tc>
      </w:tr>
      <w:tr w:rsidR="00AE76E3" w:rsidRPr="00541E2D" w14:paraId="020C89B7" w14:textId="77777777" w:rsidTr="00E24C40">
        <w:trPr>
          <w:trHeight w:val="243"/>
        </w:trPr>
        <w:tc>
          <w:tcPr>
            <w:tcW w:w="1197" w:type="dxa"/>
            <w:vMerge/>
            <w:vAlign w:val="center"/>
          </w:tcPr>
          <w:p w14:paraId="696032ED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2A8E98CC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3B8896C3" w14:textId="7D174C3B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2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escrip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o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harvesting</w:t>
            </w:r>
          </w:p>
        </w:tc>
      </w:tr>
      <w:tr w:rsidR="00AE76E3" w:rsidRPr="00541E2D" w14:paraId="3290A9BC" w14:textId="77777777" w:rsidTr="00E24C40">
        <w:trPr>
          <w:trHeight w:val="300"/>
        </w:trPr>
        <w:tc>
          <w:tcPr>
            <w:tcW w:w="1197" w:type="dxa"/>
            <w:vMerge/>
            <w:vAlign w:val="center"/>
          </w:tcPr>
          <w:p w14:paraId="360BE0E9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00C023AA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6624F324" w14:textId="52EC0849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3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ell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ount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AE76E3" w:rsidRPr="00541E2D" w14:paraId="220141F5" w14:textId="77777777" w:rsidTr="00E24C40">
        <w:trPr>
          <w:trHeight w:val="270"/>
        </w:trPr>
        <w:tc>
          <w:tcPr>
            <w:tcW w:w="1197" w:type="dxa"/>
            <w:vMerge/>
            <w:vAlign w:val="center"/>
          </w:tcPr>
          <w:p w14:paraId="72CC67B0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26B2B556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30E37B63" w14:textId="585C3E04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4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osage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o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ytokines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(G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/or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IL)</w:t>
            </w:r>
          </w:p>
        </w:tc>
      </w:tr>
      <w:tr w:rsidR="00AE76E3" w:rsidRPr="00541E2D" w14:paraId="0973B1E5" w14:textId="77777777" w:rsidTr="00E24C40">
        <w:trPr>
          <w:trHeight w:val="330"/>
        </w:trPr>
        <w:tc>
          <w:tcPr>
            <w:tcW w:w="1197" w:type="dxa"/>
            <w:vMerge/>
            <w:vAlign w:val="center"/>
          </w:tcPr>
          <w:p w14:paraId="254C284D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75B2D2B5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684A678E" w14:textId="1ECFE4C3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5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FU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AE76E3" w:rsidRPr="00541E2D" w14:paraId="436E732F" w14:textId="77777777" w:rsidTr="00E24C40">
        <w:trPr>
          <w:trHeight w:val="300"/>
        </w:trPr>
        <w:tc>
          <w:tcPr>
            <w:tcW w:w="1197" w:type="dxa"/>
            <w:vMerge/>
            <w:vAlign w:val="center"/>
          </w:tcPr>
          <w:p w14:paraId="367C429C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581418C9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1607C71D" w14:textId="69A6AC83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6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-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MS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HS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phenotyping</w:t>
            </w:r>
          </w:p>
        </w:tc>
      </w:tr>
      <w:tr w:rsidR="00AE76E3" w:rsidRPr="00541E2D" w14:paraId="788ABFC2" w14:textId="77777777" w:rsidTr="00E24C40">
        <w:trPr>
          <w:trHeight w:val="330"/>
        </w:trPr>
        <w:tc>
          <w:tcPr>
            <w:tcW w:w="1197" w:type="dxa"/>
            <w:vMerge/>
            <w:vAlign w:val="center"/>
          </w:tcPr>
          <w:p w14:paraId="7F45AF22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2F5C9C1F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0EDE12FA" w14:textId="111D4264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7-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ifferentia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evaluation</w:t>
            </w:r>
          </w:p>
        </w:tc>
      </w:tr>
      <w:tr w:rsidR="00AE76E3" w:rsidRPr="00541E2D" w14:paraId="0C0615F7" w14:textId="77777777" w:rsidTr="00E24C40">
        <w:trPr>
          <w:trHeight w:val="345"/>
        </w:trPr>
        <w:tc>
          <w:tcPr>
            <w:tcW w:w="1197" w:type="dxa"/>
            <w:vMerge/>
            <w:vAlign w:val="center"/>
          </w:tcPr>
          <w:p w14:paraId="7DEB657E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4AA181E4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3100F00E" w14:textId="6ED3D29E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8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Functional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ssays</w:t>
            </w:r>
          </w:p>
        </w:tc>
      </w:tr>
      <w:tr w:rsidR="00AE76E3" w:rsidRPr="00541E2D" w14:paraId="7AD2A26C" w14:textId="77777777" w:rsidTr="00E24C40">
        <w:trPr>
          <w:trHeight w:val="273"/>
        </w:trPr>
        <w:tc>
          <w:tcPr>
            <w:tcW w:w="1197" w:type="dxa"/>
            <w:vMerge w:val="restart"/>
            <w:vAlign w:val="center"/>
          </w:tcPr>
          <w:p w14:paraId="60856624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C</w:t>
            </w:r>
          </w:p>
        </w:tc>
        <w:tc>
          <w:tcPr>
            <w:tcW w:w="3589" w:type="dxa"/>
            <w:vMerge w:val="restart"/>
            <w:vAlign w:val="center"/>
          </w:tcPr>
          <w:p w14:paraId="78AC62DE" w14:textId="5D7E055D" w:rsidR="005963E9" w:rsidRPr="00541E2D" w:rsidRDefault="00E961EA" w:rsidP="009E5C4E">
            <w:pPr>
              <w:spacing w:after="0" w:line="360" w:lineRule="auto"/>
              <w:jc w:val="both"/>
              <w:rPr>
                <w:rFonts w:ascii="Book Antiqua" w:eastAsia="SimSun" w:hAnsi="Book Antiqua" w:cs="Arial"/>
                <w:color w:val="000000" w:themeColor="text1"/>
                <w:sz w:val="24"/>
                <w:szCs w:val="24"/>
                <w:lang w:eastAsia="zh-CN"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BMAC</w:t>
            </w:r>
          </w:p>
        </w:tc>
        <w:tc>
          <w:tcPr>
            <w:tcW w:w="4111" w:type="dxa"/>
          </w:tcPr>
          <w:p w14:paraId="0859DF27" w14:textId="7C75C225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ollec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injection</w:t>
            </w:r>
          </w:p>
        </w:tc>
      </w:tr>
      <w:tr w:rsidR="00AE76E3" w:rsidRPr="00541E2D" w14:paraId="12A01FB2" w14:textId="77777777" w:rsidTr="00E24C40">
        <w:trPr>
          <w:trHeight w:val="228"/>
        </w:trPr>
        <w:tc>
          <w:tcPr>
            <w:tcW w:w="1197" w:type="dxa"/>
            <w:vMerge/>
            <w:vAlign w:val="center"/>
          </w:tcPr>
          <w:p w14:paraId="7DADFF78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172E9090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706CA26D" w14:textId="4DA58E86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2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escrip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o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harvesting</w:t>
            </w:r>
          </w:p>
        </w:tc>
      </w:tr>
      <w:tr w:rsidR="00AE76E3" w:rsidRPr="00541E2D" w14:paraId="4F61EFBA" w14:textId="77777777" w:rsidTr="00E24C40">
        <w:trPr>
          <w:trHeight w:val="379"/>
        </w:trPr>
        <w:tc>
          <w:tcPr>
            <w:tcW w:w="1197" w:type="dxa"/>
            <w:vMerge/>
            <w:vAlign w:val="center"/>
          </w:tcPr>
          <w:p w14:paraId="23EC98F4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46B47F57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1585F703" w14:textId="496D3436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3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ell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ount</w:t>
            </w:r>
          </w:p>
        </w:tc>
      </w:tr>
      <w:tr w:rsidR="00AE76E3" w:rsidRPr="00541E2D" w14:paraId="485DCDE4" w14:textId="77777777" w:rsidTr="00E24C40">
        <w:trPr>
          <w:trHeight w:val="364"/>
        </w:trPr>
        <w:tc>
          <w:tcPr>
            <w:tcW w:w="1197" w:type="dxa"/>
            <w:vMerge/>
            <w:vAlign w:val="center"/>
          </w:tcPr>
          <w:p w14:paraId="7B3690E7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7761E20E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012A21C2" w14:textId="0E0CBAE0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4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osage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o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ytokines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(G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/or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IL)</w:t>
            </w:r>
          </w:p>
        </w:tc>
      </w:tr>
      <w:tr w:rsidR="00AE76E3" w:rsidRPr="00541E2D" w14:paraId="56A0C11F" w14:textId="77777777" w:rsidTr="00E24C40">
        <w:trPr>
          <w:trHeight w:val="362"/>
        </w:trPr>
        <w:tc>
          <w:tcPr>
            <w:tcW w:w="1197" w:type="dxa"/>
            <w:vMerge/>
            <w:vAlign w:val="center"/>
          </w:tcPr>
          <w:p w14:paraId="51B0896E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7C9531F3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02AA3430" w14:textId="4628B3F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5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-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FU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AE76E3" w:rsidRPr="00541E2D" w14:paraId="19C7F9CC" w14:textId="77777777" w:rsidTr="00E24C40">
        <w:trPr>
          <w:trHeight w:val="255"/>
        </w:trPr>
        <w:tc>
          <w:tcPr>
            <w:tcW w:w="1197" w:type="dxa"/>
            <w:vMerge/>
            <w:vAlign w:val="center"/>
          </w:tcPr>
          <w:p w14:paraId="701D9821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3A6220FA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6197DB61" w14:textId="5501FDDD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6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HS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/or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MS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phenotyping</w:t>
            </w:r>
          </w:p>
        </w:tc>
      </w:tr>
      <w:tr w:rsidR="00AE76E3" w:rsidRPr="00541E2D" w14:paraId="762DA408" w14:textId="77777777" w:rsidTr="00E24C40">
        <w:trPr>
          <w:trHeight w:val="285"/>
        </w:trPr>
        <w:tc>
          <w:tcPr>
            <w:tcW w:w="1197" w:type="dxa"/>
            <w:vMerge/>
            <w:vAlign w:val="center"/>
          </w:tcPr>
          <w:p w14:paraId="27C6CD9E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10CAFD52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5664DAE0" w14:textId="528C801B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7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ifferentia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evalua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AE76E3" w:rsidRPr="00541E2D" w14:paraId="29A5C212" w14:textId="77777777" w:rsidTr="00E24C40">
        <w:trPr>
          <w:trHeight w:val="291"/>
        </w:trPr>
        <w:tc>
          <w:tcPr>
            <w:tcW w:w="1197" w:type="dxa"/>
            <w:vMerge/>
            <w:vAlign w:val="center"/>
          </w:tcPr>
          <w:p w14:paraId="4FFAACE2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5EC73C2E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1C5CA800" w14:textId="77661279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8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Functional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ssays</w:t>
            </w:r>
          </w:p>
        </w:tc>
      </w:tr>
      <w:tr w:rsidR="00AE76E3" w:rsidRPr="00541E2D" w14:paraId="329A7BC6" w14:textId="77777777" w:rsidTr="00E24C40">
        <w:trPr>
          <w:trHeight w:val="273"/>
        </w:trPr>
        <w:tc>
          <w:tcPr>
            <w:tcW w:w="1197" w:type="dxa"/>
            <w:vMerge w:val="restart"/>
            <w:vAlign w:val="center"/>
          </w:tcPr>
          <w:p w14:paraId="5712FD9C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  <w:t>H</w:t>
            </w:r>
          </w:p>
        </w:tc>
        <w:tc>
          <w:tcPr>
            <w:tcW w:w="3589" w:type="dxa"/>
            <w:vMerge w:val="restart"/>
            <w:vAlign w:val="center"/>
          </w:tcPr>
          <w:p w14:paraId="0E98380B" w14:textId="08CF93ED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BMA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+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BMA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used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together</w:t>
            </w:r>
          </w:p>
        </w:tc>
        <w:tc>
          <w:tcPr>
            <w:tcW w:w="4111" w:type="dxa"/>
          </w:tcPr>
          <w:p w14:paraId="00AAC6D5" w14:textId="19A13E50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ollec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injection</w:t>
            </w:r>
          </w:p>
        </w:tc>
      </w:tr>
      <w:tr w:rsidR="00AE76E3" w:rsidRPr="00541E2D" w14:paraId="6804A8A4" w14:textId="77777777" w:rsidTr="00E24C40">
        <w:trPr>
          <w:trHeight w:val="243"/>
        </w:trPr>
        <w:tc>
          <w:tcPr>
            <w:tcW w:w="1197" w:type="dxa"/>
            <w:vMerge/>
            <w:vAlign w:val="center"/>
          </w:tcPr>
          <w:p w14:paraId="6B8B1CB7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52D99041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7F7FE1C1" w14:textId="76998A4E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2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escrip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o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harvesting</w:t>
            </w:r>
          </w:p>
        </w:tc>
      </w:tr>
      <w:tr w:rsidR="00AE76E3" w:rsidRPr="00541E2D" w14:paraId="1B3A8E95" w14:textId="77777777" w:rsidTr="00E24C40">
        <w:trPr>
          <w:trHeight w:val="212"/>
        </w:trPr>
        <w:tc>
          <w:tcPr>
            <w:tcW w:w="1197" w:type="dxa"/>
            <w:vMerge/>
            <w:vAlign w:val="center"/>
          </w:tcPr>
          <w:p w14:paraId="15C67B44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7A739174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3EA0005C" w14:textId="7DAED2AA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3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ell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ount</w:t>
            </w:r>
          </w:p>
        </w:tc>
      </w:tr>
      <w:tr w:rsidR="00AE76E3" w:rsidRPr="00541E2D" w14:paraId="1F5B5B8E" w14:textId="77777777" w:rsidTr="00E24C40">
        <w:trPr>
          <w:trHeight w:val="364"/>
        </w:trPr>
        <w:tc>
          <w:tcPr>
            <w:tcW w:w="1197" w:type="dxa"/>
            <w:vMerge/>
            <w:vAlign w:val="center"/>
          </w:tcPr>
          <w:p w14:paraId="307CB6B5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3B7A09A8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53D14BF2" w14:textId="44E37ADF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4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osage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o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ytokines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(GF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/or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IL)</w:t>
            </w:r>
          </w:p>
        </w:tc>
      </w:tr>
      <w:tr w:rsidR="00AE76E3" w:rsidRPr="00541E2D" w14:paraId="22CF395D" w14:textId="77777777" w:rsidTr="00E24C40">
        <w:trPr>
          <w:trHeight w:val="315"/>
        </w:trPr>
        <w:tc>
          <w:tcPr>
            <w:tcW w:w="1197" w:type="dxa"/>
            <w:vMerge/>
            <w:vAlign w:val="center"/>
          </w:tcPr>
          <w:p w14:paraId="0ED42BDC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7CA33F28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1DBAD021" w14:textId="6ACF31A0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5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-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CFU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AE76E3" w:rsidRPr="00541E2D" w14:paraId="550DAC0A" w14:textId="77777777" w:rsidTr="00E24C40">
        <w:trPr>
          <w:trHeight w:val="330"/>
        </w:trPr>
        <w:tc>
          <w:tcPr>
            <w:tcW w:w="1197" w:type="dxa"/>
            <w:vMerge/>
            <w:vAlign w:val="center"/>
          </w:tcPr>
          <w:p w14:paraId="02D8612E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4214E49F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36938979" w14:textId="76E826AF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6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HS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nd/or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MSC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phenotyping</w:t>
            </w:r>
          </w:p>
        </w:tc>
      </w:tr>
      <w:tr w:rsidR="00AE76E3" w:rsidRPr="00541E2D" w14:paraId="0C97C009" w14:textId="77777777" w:rsidTr="00E24C40">
        <w:trPr>
          <w:trHeight w:val="369"/>
        </w:trPr>
        <w:tc>
          <w:tcPr>
            <w:tcW w:w="1197" w:type="dxa"/>
            <w:vMerge/>
            <w:vAlign w:val="center"/>
          </w:tcPr>
          <w:p w14:paraId="088DE79C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46FAF555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24A2976C" w14:textId="065041EE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7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Differentia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evaluation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AE76E3" w:rsidRPr="00541E2D" w14:paraId="64C47EB8" w14:textId="77777777" w:rsidTr="00E24C40">
        <w:trPr>
          <w:trHeight w:val="375"/>
        </w:trPr>
        <w:tc>
          <w:tcPr>
            <w:tcW w:w="1197" w:type="dxa"/>
            <w:vMerge/>
            <w:vAlign w:val="center"/>
          </w:tcPr>
          <w:p w14:paraId="34AEDCC8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3589" w:type="dxa"/>
            <w:vMerge/>
            <w:vAlign w:val="center"/>
          </w:tcPr>
          <w:p w14:paraId="3358B162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4111" w:type="dxa"/>
          </w:tcPr>
          <w:p w14:paraId="6C99D670" w14:textId="1BE56BF4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8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–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Functional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="00E961EA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a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ssays</w:t>
            </w:r>
          </w:p>
        </w:tc>
      </w:tr>
    </w:tbl>
    <w:p w14:paraId="54C710EC" w14:textId="435090E2" w:rsidR="005963E9" w:rsidRPr="00541E2D" w:rsidRDefault="00BF0B10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lastRenderedPageBreak/>
        <w:t>BMA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: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 xml:space="preserve"> Bone marrow aspirate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; </w:t>
      </w:r>
      <w:r w:rsidRPr="00541E2D"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  <w:t>BMAC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: 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>Bone marrow aspirate concentrate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; </w:t>
      </w:r>
      <w:r w:rsidRPr="00541E2D">
        <w:rPr>
          <w:rFonts w:ascii="Book Antiqua" w:eastAsia="SimSun" w:hAnsi="Book Antiqua" w:cs="Arial" w:hint="eastAsia"/>
          <w:caps/>
          <w:color w:val="000000" w:themeColor="text1"/>
          <w:sz w:val="24"/>
          <w:szCs w:val="24"/>
          <w:lang w:eastAsia="zh-CN" w:bidi="ar-SA"/>
        </w:rPr>
        <w:t>cfu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: 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>colony-forming unit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; 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>MSC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: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SimSun" w:hAnsi="Book Antiqua" w:cs="Arial"/>
          <w:caps/>
          <w:color w:val="000000" w:themeColor="text1"/>
          <w:sz w:val="24"/>
          <w:szCs w:val="24"/>
          <w:lang w:eastAsia="zh-CN" w:bidi="ar-SA"/>
        </w:rPr>
        <w:t>m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>esenchymal stem cell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 xml:space="preserve">; 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>HSC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: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SimSun" w:hAnsi="Book Antiqua" w:cs="Arial"/>
          <w:caps/>
          <w:color w:val="000000" w:themeColor="text1"/>
          <w:sz w:val="24"/>
          <w:szCs w:val="24"/>
          <w:lang w:eastAsia="zh-CN" w:bidi="ar-SA"/>
        </w:rPr>
        <w:t>h</w:t>
      </w:r>
      <w:r w:rsidRPr="00541E2D"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  <w:t>ematopoietic stem cells</w:t>
      </w:r>
      <w:r w:rsidRPr="00541E2D">
        <w:rPr>
          <w:rFonts w:ascii="Book Antiqua" w:eastAsia="SimSun" w:hAnsi="Book Antiqua" w:cs="Arial" w:hint="eastAsia"/>
          <w:color w:val="000000" w:themeColor="text1"/>
          <w:sz w:val="24"/>
          <w:szCs w:val="24"/>
          <w:lang w:eastAsia="zh-CN" w:bidi="ar-SA"/>
        </w:rPr>
        <w:t>.</w:t>
      </w:r>
    </w:p>
    <w:p w14:paraId="3FD4FC09" w14:textId="77777777" w:rsidR="00BF0B10" w:rsidRPr="00541E2D" w:rsidRDefault="00BF0B10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</w:p>
    <w:p w14:paraId="73E107B8" w14:textId="70A67612" w:rsidR="005963E9" w:rsidRPr="00541E2D" w:rsidRDefault="005963E9" w:rsidP="009E5C4E">
      <w:pPr>
        <w:spacing w:after="0" w:line="360" w:lineRule="auto"/>
        <w:jc w:val="both"/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Tabl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2</w:t>
      </w:r>
      <w:r w:rsidR="00D2304C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Exampl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classification</w:t>
      </w:r>
    </w:p>
    <w:tbl>
      <w:tblPr>
        <w:tblStyle w:val="TabelaSimples21"/>
        <w:tblW w:w="0" w:type="auto"/>
        <w:tblLook w:val="04A0" w:firstRow="1" w:lastRow="0" w:firstColumn="1" w:lastColumn="0" w:noHBand="0" w:noVBand="1"/>
      </w:tblPr>
      <w:tblGrid>
        <w:gridCol w:w="849"/>
        <w:gridCol w:w="849"/>
        <w:gridCol w:w="850"/>
        <w:gridCol w:w="850"/>
        <w:gridCol w:w="850"/>
        <w:gridCol w:w="850"/>
        <w:gridCol w:w="851"/>
        <w:gridCol w:w="851"/>
        <w:gridCol w:w="1163"/>
      </w:tblGrid>
      <w:tr w:rsidR="00AE76E3" w:rsidRPr="00541E2D" w14:paraId="641AF158" w14:textId="77777777" w:rsidTr="00080A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" w:type="dxa"/>
          </w:tcPr>
          <w:p w14:paraId="1AF223D1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</w:t>
            </w:r>
          </w:p>
        </w:tc>
        <w:tc>
          <w:tcPr>
            <w:tcW w:w="849" w:type="dxa"/>
          </w:tcPr>
          <w:p w14:paraId="5654DA12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2</w:t>
            </w:r>
          </w:p>
        </w:tc>
        <w:tc>
          <w:tcPr>
            <w:tcW w:w="850" w:type="dxa"/>
          </w:tcPr>
          <w:p w14:paraId="103ED9E1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3</w:t>
            </w:r>
          </w:p>
        </w:tc>
        <w:tc>
          <w:tcPr>
            <w:tcW w:w="850" w:type="dxa"/>
          </w:tcPr>
          <w:p w14:paraId="56395172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4</w:t>
            </w:r>
          </w:p>
        </w:tc>
        <w:tc>
          <w:tcPr>
            <w:tcW w:w="850" w:type="dxa"/>
          </w:tcPr>
          <w:p w14:paraId="6FF671E8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5</w:t>
            </w:r>
          </w:p>
        </w:tc>
        <w:tc>
          <w:tcPr>
            <w:tcW w:w="850" w:type="dxa"/>
          </w:tcPr>
          <w:p w14:paraId="5C7CB5E9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6</w:t>
            </w:r>
          </w:p>
        </w:tc>
        <w:tc>
          <w:tcPr>
            <w:tcW w:w="851" w:type="dxa"/>
          </w:tcPr>
          <w:p w14:paraId="375B8363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7</w:t>
            </w:r>
          </w:p>
        </w:tc>
        <w:tc>
          <w:tcPr>
            <w:tcW w:w="851" w:type="dxa"/>
          </w:tcPr>
          <w:p w14:paraId="4CCC3B57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8</w:t>
            </w:r>
          </w:p>
        </w:tc>
        <w:tc>
          <w:tcPr>
            <w:tcW w:w="1072" w:type="dxa"/>
          </w:tcPr>
          <w:p w14:paraId="520D524B" w14:textId="77777777" w:rsidR="005963E9" w:rsidRPr="00541E2D" w:rsidRDefault="005963E9" w:rsidP="009E5C4E">
            <w:pPr>
              <w:spacing w:after="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Example</w:t>
            </w:r>
          </w:p>
        </w:tc>
      </w:tr>
      <w:tr w:rsidR="00AE76E3" w:rsidRPr="00541E2D" w14:paraId="08E7F132" w14:textId="77777777" w:rsidTr="00080A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" w:type="dxa"/>
          </w:tcPr>
          <w:p w14:paraId="78A99E99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49" w:type="dxa"/>
          </w:tcPr>
          <w:p w14:paraId="1E36476C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235ECD08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06EC7ABC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0" w:type="dxa"/>
          </w:tcPr>
          <w:p w14:paraId="392D3512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1659C4EA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1" w:type="dxa"/>
          </w:tcPr>
          <w:p w14:paraId="0CE40287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1" w:type="dxa"/>
          </w:tcPr>
          <w:p w14:paraId="2241AD64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1072" w:type="dxa"/>
          </w:tcPr>
          <w:p w14:paraId="4CA59F95" w14:textId="23F49366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-3;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5-7</w:t>
            </w:r>
          </w:p>
        </w:tc>
      </w:tr>
      <w:tr w:rsidR="00AE76E3" w:rsidRPr="00541E2D" w14:paraId="41D596A3" w14:textId="77777777" w:rsidTr="00080A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" w:type="dxa"/>
          </w:tcPr>
          <w:p w14:paraId="451CCB61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49" w:type="dxa"/>
          </w:tcPr>
          <w:p w14:paraId="7CB31543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0" w:type="dxa"/>
          </w:tcPr>
          <w:p w14:paraId="7D43A10C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2686575A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0AD1D344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2EA29AB1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1" w:type="dxa"/>
          </w:tcPr>
          <w:p w14:paraId="2F153A9D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1" w:type="dxa"/>
          </w:tcPr>
          <w:p w14:paraId="5C76695B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1072" w:type="dxa"/>
          </w:tcPr>
          <w:p w14:paraId="45B4BD79" w14:textId="172AA896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;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3-6</w:t>
            </w:r>
          </w:p>
        </w:tc>
      </w:tr>
      <w:tr w:rsidR="00AE76E3" w:rsidRPr="00541E2D" w14:paraId="532F3A3D" w14:textId="77777777" w:rsidTr="00080A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" w:type="dxa"/>
          </w:tcPr>
          <w:p w14:paraId="3A00B039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49" w:type="dxa"/>
          </w:tcPr>
          <w:p w14:paraId="47755FB6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7CE59D42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0FCEEC82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1053F08D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0" w:type="dxa"/>
          </w:tcPr>
          <w:p w14:paraId="7F4002F9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1" w:type="dxa"/>
          </w:tcPr>
          <w:p w14:paraId="55BEFBAC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1" w:type="dxa"/>
          </w:tcPr>
          <w:p w14:paraId="1AC9E102" w14:textId="77777777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1072" w:type="dxa"/>
          </w:tcPr>
          <w:p w14:paraId="4DC9D64E" w14:textId="372471A5" w:rsidR="005963E9" w:rsidRPr="00541E2D" w:rsidRDefault="005963E9" w:rsidP="009E5C4E">
            <w:pPr>
              <w:spacing w:after="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2-4;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7-8</w:t>
            </w:r>
          </w:p>
        </w:tc>
      </w:tr>
      <w:tr w:rsidR="00AE76E3" w:rsidRPr="00541E2D" w14:paraId="6A40416D" w14:textId="77777777" w:rsidTr="00080A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" w:type="dxa"/>
          </w:tcPr>
          <w:p w14:paraId="55DA1013" w14:textId="77777777" w:rsidR="005963E9" w:rsidRPr="00541E2D" w:rsidRDefault="005963E9" w:rsidP="009E5C4E">
            <w:pPr>
              <w:spacing w:after="0" w:line="360" w:lineRule="auto"/>
              <w:jc w:val="both"/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b w:val="0"/>
                <w:bCs w:val="0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49" w:type="dxa"/>
          </w:tcPr>
          <w:p w14:paraId="29A7818B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1A2186C4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850" w:type="dxa"/>
          </w:tcPr>
          <w:p w14:paraId="133BDBCE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0" w:type="dxa"/>
          </w:tcPr>
          <w:p w14:paraId="7A6C3610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0" w:type="dxa"/>
          </w:tcPr>
          <w:p w14:paraId="246307EA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1" w:type="dxa"/>
          </w:tcPr>
          <w:p w14:paraId="0633587B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51" w:type="dxa"/>
          </w:tcPr>
          <w:p w14:paraId="7AD60A32" w14:textId="77777777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X</w:t>
            </w:r>
          </w:p>
        </w:tc>
        <w:tc>
          <w:tcPr>
            <w:tcW w:w="1072" w:type="dxa"/>
          </w:tcPr>
          <w:p w14:paraId="0052241E" w14:textId="0C3CFAE3" w:rsidR="005963E9" w:rsidRPr="00541E2D" w:rsidRDefault="005963E9" w:rsidP="009E5C4E">
            <w:pPr>
              <w:spacing w:after="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</w:pP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1-3;</w:t>
            </w:r>
            <w:r w:rsidR="00D2304C"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541E2D">
              <w:rPr>
                <w:rFonts w:ascii="Book Antiqua" w:eastAsia="MinionMath-Regular" w:hAnsi="Book Antiqua" w:cs="Arial"/>
                <w:color w:val="000000" w:themeColor="text1"/>
                <w:sz w:val="24"/>
                <w:szCs w:val="24"/>
                <w:lang w:bidi="ar-SA"/>
              </w:rPr>
              <w:t>8</w:t>
            </w:r>
          </w:p>
        </w:tc>
      </w:tr>
    </w:tbl>
    <w:p w14:paraId="3E1AEB16" w14:textId="77777777" w:rsidR="005963E9" w:rsidRPr="00541E2D" w:rsidRDefault="005963E9" w:rsidP="009E5C4E">
      <w:pPr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</w:p>
    <w:p w14:paraId="1AD7C5AC" w14:textId="77777777" w:rsidR="005963E9" w:rsidRPr="00541E2D" w:rsidRDefault="005963E9" w:rsidP="009E5C4E">
      <w:pPr>
        <w:spacing w:after="0" w:line="360" w:lineRule="auto"/>
        <w:jc w:val="both"/>
        <w:rPr>
          <w:rFonts w:ascii="Book Antiqua" w:eastAsia="MinionMath-Regular" w:hAnsi="Book Antiqua" w:cs="Arial"/>
          <w:color w:val="000000" w:themeColor="text1"/>
          <w:sz w:val="24"/>
          <w:szCs w:val="24"/>
          <w:lang w:bidi="ar-SA"/>
        </w:rPr>
      </w:pPr>
      <w:r w:rsidRPr="00541E2D">
        <w:rPr>
          <w:rFonts w:ascii="Book Antiqua" w:hAnsi="Book Antiqua"/>
          <w:noProof/>
          <w:color w:val="000000" w:themeColor="text1"/>
          <w:sz w:val="24"/>
          <w:szCs w:val="24"/>
          <w:lang w:eastAsia="zh-CN" w:bidi="ar-SA"/>
        </w:rPr>
        <w:drawing>
          <wp:inline distT="0" distB="0" distL="0" distR="0" wp14:anchorId="0A88FF32" wp14:editId="44B2DAEF">
            <wp:extent cx="3951979" cy="31242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90" t="3763" r="13394" b="13687"/>
                    <a:stretch/>
                  </pic:blipFill>
                  <pic:spPr bwMode="auto">
                    <a:xfrm>
                      <a:off x="0" y="0"/>
                      <a:ext cx="3954902" cy="312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7154C" w14:textId="57E836E2" w:rsidR="005963E9" w:rsidRPr="00541E2D" w:rsidRDefault="005963E9" w:rsidP="009E5C4E">
      <w:pPr>
        <w:spacing w:after="0" w:line="360" w:lineRule="auto"/>
        <w:jc w:val="both"/>
        <w:rPr>
          <w:rFonts w:ascii="Book Antiqua" w:eastAsia="SimSun" w:hAnsi="Book Antiqua" w:cs="Arial"/>
          <w:b/>
          <w:color w:val="000000" w:themeColor="text1"/>
          <w:sz w:val="24"/>
          <w:szCs w:val="24"/>
          <w:lang w:eastAsia="zh-CN" w:bidi="ar-SA"/>
        </w:rPr>
      </w:pP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Figur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1</w:t>
      </w:r>
      <w:r w:rsidR="0038757F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eastAsia="zh-CN"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Schematic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example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of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ACH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classification</w:t>
      </w:r>
      <w:r w:rsidR="00D2304C"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 xml:space="preserve"> </w:t>
      </w:r>
      <w:r w:rsidRPr="00541E2D">
        <w:rPr>
          <w:rFonts w:ascii="Book Antiqua" w:eastAsia="MinionMath-Regular" w:hAnsi="Book Antiqua" w:cs="Arial"/>
          <w:b/>
          <w:color w:val="000000" w:themeColor="text1"/>
          <w:sz w:val="24"/>
          <w:szCs w:val="24"/>
          <w:lang w:bidi="ar-SA"/>
        </w:rPr>
        <w:t>proposal</w:t>
      </w:r>
      <w:r w:rsidR="0038757F" w:rsidRPr="00541E2D">
        <w:rPr>
          <w:rFonts w:ascii="Book Antiqua" w:eastAsia="SimSun" w:hAnsi="Book Antiqua" w:cs="Arial" w:hint="eastAsia"/>
          <w:b/>
          <w:color w:val="000000" w:themeColor="text1"/>
          <w:sz w:val="24"/>
          <w:szCs w:val="24"/>
          <w:lang w:eastAsia="zh-CN" w:bidi="ar-SA"/>
        </w:rPr>
        <w:t>.</w:t>
      </w:r>
    </w:p>
    <w:p w14:paraId="0EAAA4BC" w14:textId="77777777" w:rsidR="005963E9" w:rsidRPr="00541E2D" w:rsidRDefault="005963E9" w:rsidP="009E5C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Book Antiqua" w:eastAsia="SimSun" w:hAnsi="Book Antiqua" w:cs="Arial"/>
          <w:color w:val="000000" w:themeColor="text1"/>
          <w:sz w:val="24"/>
          <w:szCs w:val="24"/>
          <w:lang w:eastAsia="zh-CN" w:bidi="ar-SA"/>
        </w:rPr>
      </w:pPr>
    </w:p>
    <w:sectPr w:rsidR="005963E9" w:rsidRPr="00541E2D" w:rsidSect="00E24C40">
      <w:pgSz w:w="11906" w:h="16838"/>
      <w:pgMar w:top="1418" w:right="1701" w:bottom="1418" w:left="1701" w:header="709" w:footer="709" w:gutter="0"/>
      <w:pgBorders w:offsetFrom="page">
        <w:top w:val="single" w:sz="8" w:space="24" w:color="auto"/>
        <w:bottom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42902" w14:textId="77777777" w:rsidR="007C759A" w:rsidRDefault="007C759A" w:rsidP="00444A7D">
      <w:pPr>
        <w:spacing w:after="0" w:line="240" w:lineRule="auto"/>
      </w:pPr>
      <w:r>
        <w:separator/>
      </w:r>
    </w:p>
  </w:endnote>
  <w:endnote w:type="continuationSeparator" w:id="0">
    <w:p w14:paraId="50D89391" w14:textId="77777777" w:rsidR="007C759A" w:rsidRDefault="007C759A" w:rsidP="00444A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aramond Premr 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nionMath-Regular">
    <w:altName w:val="Arial Unicode MS"/>
    <w:panose1 w:val="020B0604020202020204"/>
    <w:charset w:val="81"/>
    <w:family w:val="auto"/>
    <w:notTrueType/>
    <w:pitch w:val="default"/>
    <w:sig w:usb0="00000000" w:usb1="09060000" w:usb2="00000010" w:usb3="00000000" w:csb0="0008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D79F4" w14:textId="77777777" w:rsidR="007C759A" w:rsidRDefault="007C759A" w:rsidP="00444A7D">
      <w:pPr>
        <w:spacing w:after="0" w:line="240" w:lineRule="auto"/>
      </w:pPr>
      <w:r>
        <w:separator/>
      </w:r>
    </w:p>
  </w:footnote>
  <w:footnote w:type="continuationSeparator" w:id="0">
    <w:p w14:paraId="03174B3B" w14:textId="77777777" w:rsidR="007C759A" w:rsidRDefault="007C759A" w:rsidP="00444A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54898714"/>
      <w:docPartObj>
        <w:docPartGallery w:val="Page Numbers (Top of Page)"/>
        <w:docPartUnique/>
      </w:docPartObj>
    </w:sdtPr>
    <w:sdtEndPr/>
    <w:sdtContent>
      <w:p w14:paraId="36BF799D" w14:textId="77777777" w:rsidR="001E21E0" w:rsidRDefault="001E21E0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71B33" w:rsidRPr="00571B33">
          <w:rPr>
            <w:noProof/>
            <w:lang w:val="pt-BR"/>
          </w:rPr>
          <w:t>22</w:t>
        </w:r>
        <w:r>
          <w:rPr>
            <w:noProof/>
            <w:lang w:val="pt-BR"/>
          </w:rPr>
          <w:fldChar w:fldCharType="end"/>
        </w:r>
      </w:p>
    </w:sdtContent>
  </w:sdt>
  <w:p w14:paraId="6AA95067" w14:textId="77777777" w:rsidR="001E21E0" w:rsidRDefault="001E21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524A2"/>
    <w:multiLevelType w:val="hybridMultilevel"/>
    <w:tmpl w:val="370AE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3290F"/>
    <w:multiLevelType w:val="hybridMultilevel"/>
    <w:tmpl w:val="40485D2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C705A"/>
    <w:multiLevelType w:val="hybridMultilevel"/>
    <w:tmpl w:val="D4462084"/>
    <w:lvl w:ilvl="0" w:tplc="DE64246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DABD7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50EFA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BEA46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BE12B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FEAC7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2EA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FC48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9069D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74738"/>
    <w:multiLevelType w:val="hybridMultilevel"/>
    <w:tmpl w:val="F3583CB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93420"/>
    <w:multiLevelType w:val="hybridMultilevel"/>
    <w:tmpl w:val="BA444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37ECB"/>
    <w:multiLevelType w:val="hybridMultilevel"/>
    <w:tmpl w:val="27D6997C"/>
    <w:lvl w:ilvl="0" w:tplc="CD387DC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2AD62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54D5E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9402A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3C9DF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4C0BD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F2A89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FE578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E4A38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00AB5"/>
    <w:multiLevelType w:val="hybridMultilevel"/>
    <w:tmpl w:val="FDC40324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E62A0"/>
    <w:multiLevelType w:val="hybridMultilevel"/>
    <w:tmpl w:val="D59439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15E08"/>
    <w:multiLevelType w:val="hybridMultilevel"/>
    <w:tmpl w:val="48C40C66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57C82"/>
    <w:multiLevelType w:val="hybridMultilevel"/>
    <w:tmpl w:val="D1C657F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5F71FF"/>
    <w:multiLevelType w:val="hybridMultilevel"/>
    <w:tmpl w:val="2AC664AE"/>
    <w:lvl w:ilvl="0" w:tplc="D0D63ED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E5DB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A2B38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CCC2A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BE4D6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C20B9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F6934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F6113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5E9E5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202A03"/>
    <w:multiLevelType w:val="hybridMultilevel"/>
    <w:tmpl w:val="E2A68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23B4A"/>
    <w:multiLevelType w:val="hybridMultilevel"/>
    <w:tmpl w:val="7D1C2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66D90"/>
    <w:multiLevelType w:val="hybridMultilevel"/>
    <w:tmpl w:val="B60C7126"/>
    <w:lvl w:ilvl="0" w:tplc="A42EFA22">
      <w:start w:val="3"/>
      <w:numFmt w:val="bullet"/>
      <w:lvlText w:val="-"/>
      <w:lvlJc w:val="left"/>
      <w:pPr>
        <w:ind w:left="390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4" w15:restartNumberingAfterBreak="0">
    <w:nsid w:val="7D964550"/>
    <w:multiLevelType w:val="hybridMultilevel"/>
    <w:tmpl w:val="7E14665E"/>
    <w:lvl w:ilvl="0" w:tplc="04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7DA7348A"/>
    <w:multiLevelType w:val="hybridMultilevel"/>
    <w:tmpl w:val="A06E3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6"/>
  </w:num>
  <w:num w:numId="5">
    <w:abstractNumId w:val="8"/>
  </w:num>
  <w:num w:numId="6">
    <w:abstractNumId w:val="3"/>
  </w:num>
  <w:num w:numId="7">
    <w:abstractNumId w:val="1"/>
  </w:num>
  <w:num w:numId="8">
    <w:abstractNumId w:val="14"/>
  </w:num>
  <w:num w:numId="9">
    <w:abstractNumId w:val="12"/>
  </w:num>
  <w:num w:numId="10">
    <w:abstractNumId w:val="0"/>
  </w:num>
  <w:num w:numId="11">
    <w:abstractNumId w:val="15"/>
  </w:num>
  <w:num w:numId="12">
    <w:abstractNumId w:val="11"/>
  </w:num>
  <w:num w:numId="13">
    <w:abstractNumId w:val="4"/>
  </w:num>
  <w:num w:numId="14">
    <w:abstractNumId w:val="13"/>
  </w:num>
  <w:num w:numId="15">
    <w:abstractNumId w:val="7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activeWritingStyle w:appName="MSWord" w:lang="es-A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6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s-E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6" w:nlCheck="1" w:checkStyle="1"/>
  <w:activeWritingStyle w:appName="MSWord" w:lang="en-GB" w:vendorID="64" w:dllVersion="6" w:nlCheck="1" w:checkStyle="1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NDcyNjAwMTE0MjBU0lEKTi0uzszPAykwrAUAy7vrxCwAAAA="/>
  </w:docVars>
  <w:rsids>
    <w:rsidRoot w:val="00753714"/>
    <w:rsid w:val="00000265"/>
    <w:rsid w:val="00000652"/>
    <w:rsid w:val="00000955"/>
    <w:rsid w:val="00000E95"/>
    <w:rsid w:val="00002DEC"/>
    <w:rsid w:val="000040F8"/>
    <w:rsid w:val="0000426E"/>
    <w:rsid w:val="000054C0"/>
    <w:rsid w:val="00011E86"/>
    <w:rsid w:val="00012378"/>
    <w:rsid w:val="0001483A"/>
    <w:rsid w:val="00014E28"/>
    <w:rsid w:val="0001646F"/>
    <w:rsid w:val="000175D7"/>
    <w:rsid w:val="00022BBA"/>
    <w:rsid w:val="00023E49"/>
    <w:rsid w:val="000248D7"/>
    <w:rsid w:val="00030616"/>
    <w:rsid w:val="000309BC"/>
    <w:rsid w:val="00030BB1"/>
    <w:rsid w:val="00030C3B"/>
    <w:rsid w:val="00030FE8"/>
    <w:rsid w:val="00031706"/>
    <w:rsid w:val="000325F8"/>
    <w:rsid w:val="00042B38"/>
    <w:rsid w:val="000459F5"/>
    <w:rsid w:val="000467F5"/>
    <w:rsid w:val="00047BF6"/>
    <w:rsid w:val="00047EC4"/>
    <w:rsid w:val="00050402"/>
    <w:rsid w:val="00051DD7"/>
    <w:rsid w:val="00052A9F"/>
    <w:rsid w:val="00054280"/>
    <w:rsid w:val="00055122"/>
    <w:rsid w:val="00056CFF"/>
    <w:rsid w:val="00062D5D"/>
    <w:rsid w:val="00064C52"/>
    <w:rsid w:val="00067B65"/>
    <w:rsid w:val="00067CAE"/>
    <w:rsid w:val="00070188"/>
    <w:rsid w:val="00070495"/>
    <w:rsid w:val="000709A3"/>
    <w:rsid w:val="00070E06"/>
    <w:rsid w:val="000714BC"/>
    <w:rsid w:val="0007365B"/>
    <w:rsid w:val="0007607C"/>
    <w:rsid w:val="000764BD"/>
    <w:rsid w:val="0008022B"/>
    <w:rsid w:val="00080A10"/>
    <w:rsid w:val="00080AE7"/>
    <w:rsid w:val="00081CDB"/>
    <w:rsid w:val="000823D8"/>
    <w:rsid w:val="00082473"/>
    <w:rsid w:val="000835EC"/>
    <w:rsid w:val="0008382C"/>
    <w:rsid w:val="00085CD5"/>
    <w:rsid w:val="00086A9B"/>
    <w:rsid w:val="00086B2E"/>
    <w:rsid w:val="000879A0"/>
    <w:rsid w:val="00087A13"/>
    <w:rsid w:val="00090712"/>
    <w:rsid w:val="000938A3"/>
    <w:rsid w:val="00094D48"/>
    <w:rsid w:val="0009556D"/>
    <w:rsid w:val="00095E59"/>
    <w:rsid w:val="00095ECD"/>
    <w:rsid w:val="0009697D"/>
    <w:rsid w:val="00096E6A"/>
    <w:rsid w:val="000A33DD"/>
    <w:rsid w:val="000A3408"/>
    <w:rsid w:val="000A3CCB"/>
    <w:rsid w:val="000A6760"/>
    <w:rsid w:val="000B007B"/>
    <w:rsid w:val="000B30D6"/>
    <w:rsid w:val="000B4D29"/>
    <w:rsid w:val="000B7BC1"/>
    <w:rsid w:val="000C07D9"/>
    <w:rsid w:val="000C2302"/>
    <w:rsid w:val="000C319C"/>
    <w:rsid w:val="000C33DB"/>
    <w:rsid w:val="000C5638"/>
    <w:rsid w:val="000C6F0B"/>
    <w:rsid w:val="000D5C7E"/>
    <w:rsid w:val="000D603A"/>
    <w:rsid w:val="000D7BCE"/>
    <w:rsid w:val="000D7CC9"/>
    <w:rsid w:val="000E0848"/>
    <w:rsid w:val="000E1170"/>
    <w:rsid w:val="000E24C7"/>
    <w:rsid w:val="000E4970"/>
    <w:rsid w:val="000E4B17"/>
    <w:rsid w:val="000E4C14"/>
    <w:rsid w:val="000E5530"/>
    <w:rsid w:val="000E6298"/>
    <w:rsid w:val="000E631E"/>
    <w:rsid w:val="000E689D"/>
    <w:rsid w:val="000F0F85"/>
    <w:rsid w:val="000F342D"/>
    <w:rsid w:val="000F482F"/>
    <w:rsid w:val="000F772A"/>
    <w:rsid w:val="000F77D7"/>
    <w:rsid w:val="001009BC"/>
    <w:rsid w:val="001029E4"/>
    <w:rsid w:val="001073A5"/>
    <w:rsid w:val="001113E7"/>
    <w:rsid w:val="00112320"/>
    <w:rsid w:val="001154A6"/>
    <w:rsid w:val="001159E7"/>
    <w:rsid w:val="00115E75"/>
    <w:rsid w:val="001162D5"/>
    <w:rsid w:val="00121558"/>
    <w:rsid w:val="001236A9"/>
    <w:rsid w:val="00123FE0"/>
    <w:rsid w:val="00124C66"/>
    <w:rsid w:val="001258E7"/>
    <w:rsid w:val="00125CF0"/>
    <w:rsid w:val="00127821"/>
    <w:rsid w:val="00135158"/>
    <w:rsid w:val="001370F7"/>
    <w:rsid w:val="00137B1B"/>
    <w:rsid w:val="00140783"/>
    <w:rsid w:val="00142201"/>
    <w:rsid w:val="0014567A"/>
    <w:rsid w:val="00146904"/>
    <w:rsid w:val="001476CC"/>
    <w:rsid w:val="001538F8"/>
    <w:rsid w:val="00154D60"/>
    <w:rsid w:val="00155C4D"/>
    <w:rsid w:val="00156CA7"/>
    <w:rsid w:val="00157881"/>
    <w:rsid w:val="00160047"/>
    <w:rsid w:val="00160A94"/>
    <w:rsid w:val="001615DE"/>
    <w:rsid w:val="00162558"/>
    <w:rsid w:val="00164361"/>
    <w:rsid w:val="00164DAB"/>
    <w:rsid w:val="00167D1D"/>
    <w:rsid w:val="00171028"/>
    <w:rsid w:val="00171F45"/>
    <w:rsid w:val="00172D8A"/>
    <w:rsid w:val="001732B0"/>
    <w:rsid w:val="00175508"/>
    <w:rsid w:val="0017630F"/>
    <w:rsid w:val="00176C49"/>
    <w:rsid w:val="0018126F"/>
    <w:rsid w:val="00181D17"/>
    <w:rsid w:val="00182CFA"/>
    <w:rsid w:val="00183B65"/>
    <w:rsid w:val="001841F9"/>
    <w:rsid w:val="00184310"/>
    <w:rsid w:val="001847A0"/>
    <w:rsid w:val="00187D19"/>
    <w:rsid w:val="00187F16"/>
    <w:rsid w:val="00187FA2"/>
    <w:rsid w:val="00191425"/>
    <w:rsid w:val="001935B8"/>
    <w:rsid w:val="00193D20"/>
    <w:rsid w:val="00194271"/>
    <w:rsid w:val="001945A0"/>
    <w:rsid w:val="00195571"/>
    <w:rsid w:val="001958EB"/>
    <w:rsid w:val="001966B1"/>
    <w:rsid w:val="0019763A"/>
    <w:rsid w:val="001A0020"/>
    <w:rsid w:val="001A1708"/>
    <w:rsid w:val="001A1F2F"/>
    <w:rsid w:val="001A20C8"/>
    <w:rsid w:val="001A35F6"/>
    <w:rsid w:val="001A3D0D"/>
    <w:rsid w:val="001A5798"/>
    <w:rsid w:val="001A5FEC"/>
    <w:rsid w:val="001B0782"/>
    <w:rsid w:val="001B2CE1"/>
    <w:rsid w:val="001B390D"/>
    <w:rsid w:val="001B464D"/>
    <w:rsid w:val="001B47D2"/>
    <w:rsid w:val="001B49BC"/>
    <w:rsid w:val="001B4CF6"/>
    <w:rsid w:val="001B5B41"/>
    <w:rsid w:val="001B7E52"/>
    <w:rsid w:val="001C0E43"/>
    <w:rsid w:val="001C1DC6"/>
    <w:rsid w:val="001C28A7"/>
    <w:rsid w:val="001C4368"/>
    <w:rsid w:val="001C5356"/>
    <w:rsid w:val="001C6690"/>
    <w:rsid w:val="001C75F6"/>
    <w:rsid w:val="001D06D0"/>
    <w:rsid w:val="001D158F"/>
    <w:rsid w:val="001D23D3"/>
    <w:rsid w:val="001D251B"/>
    <w:rsid w:val="001D2B0C"/>
    <w:rsid w:val="001D46B5"/>
    <w:rsid w:val="001D7F5E"/>
    <w:rsid w:val="001E1093"/>
    <w:rsid w:val="001E21E0"/>
    <w:rsid w:val="001E229F"/>
    <w:rsid w:val="001E3EF9"/>
    <w:rsid w:val="001E4C0A"/>
    <w:rsid w:val="001E6478"/>
    <w:rsid w:val="001E6570"/>
    <w:rsid w:val="001E6716"/>
    <w:rsid w:val="001E75C3"/>
    <w:rsid w:val="001E7CDF"/>
    <w:rsid w:val="001F00BD"/>
    <w:rsid w:val="001F572A"/>
    <w:rsid w:val="001F6AF5"/>
    <w:rsid w:val="001F76EA"/>
    <w:rsid w:val="0020081D"/>
    <w:rsid w:val="002011A3"/>
    <w:rsid w:val="00201BBA"/>
    <w:rsid w:val="002034A9"/>
    <w:rsid w:val="00204B92"/>
    <w:rsid w:val="00205D67"/>
    <w:rsid w:val="00206D71"/>
    <w:rsid w:val="00206E28"/>
    <w:rsid w:val="00207156"/>
    <w:rsid w:val="00212CC7"/>
    <w:rsid w:val="00217C9A"/>
    <w:rsid w:val="0022043C"/>
    <w:rsid w:val="002206F4"/>
    <w:rsid w:val="0022216E"/>
    <w:rsid w:val="002231D9"/>
    <w:rsid w:val="002231DE"/>
    <w:rsid w:val="002320AE"/>
    <w:rsid w:val="00234CB6"/>
    <w:rsid w:val="00234EB3"/>
    <w:rsid w:val="00236B47"/>
    <w:rsid w:val="00242083"/>
    <w:rsid w:val="00243147"/>
    <w:rsid w:val="00243DA5"/>
    <w:rsid w:val="00244E95"/>
    <w:rsid w:val="002452FE"/>
    <w:rsid w:val="00246240"/>
    <w:rsid w:val="00246E1E"/>
    <w:rsid w:val="002476CF"/>
    <w:rsid w:val="0025285E"/>
    <w:rsid w:val="002538B7"/>
    <w:rsid w:val="00255FBA"/>
    <w:rsid w:val="00257248"/>
    <w:rsid w:val="00257E93"/>
    <w:rsid w:val="00260729"/>
    <w:rsid w:val="00262094"/>
    <w:rsid w:val="00262C04"/>
    <w:rsid w:val="00264BE3"/>
    <w:rsid w:val="0027087A"/>
    <w:rsid w:val="00270B2C"/>
    <w:rsid w:val="00272326"/>
    <w:rsid w:val="00272AE0"/>
    <w:rsid w:val="00272DF5"/>
    <w:rsid w:val="00273033"/>
    <w:rsid w:val="00273313"/>
    <w:rsid w:val="002767A6"/>
    <w:rsid w:val="002774B1"/>
    <w:rsid w:val="00277CB5"/>
    <w:rsid w:val="00277CBB"/>
    <w:rsid w:val="00280633"/>
    <w:rsid w:val="002809A1"/>
    <w:rsid w:val="00285BC7"/>
    <w:rsid w:val="002864C9"/>
    <w:rsid w:val="0028706F"/>
    <w:rsid w:val="002873FA"/>
    <w:rsid w:val="00290B14"/>
    <w:rsid w:val="002911A5"/>
    <w:rsid w:val="0029183B"/>
    <w:rsid w:val="00292246"/>
    <w:rsid w:val="002929E0"/>
    <w:rsid w:val="002937C0"/>
    <w:rsid w:val="00296730"/>
    <w:rsid w:val="00296D79"/>
    <w:rsid w:val="002A2D02"/>
    <w:rsid w:val="002A6252"/>
    <w:rsid w:val="002B06FA"/>
    <w:rsid w:val="002B1037"/>
    <w:rsid w:val="002B2522"/>
    <w:rsid w:val="002B4640"/>
    <w:rsid w:val="002B7138"/>
    <w:rsid w:val="002C2351"/>
    <w:rsid w:val="002C2811"/>
    <w:rsid w:val="002C32AA"/>
    <w:rsid w:val="002C3E6D"/>
    <w:rsid w:val="002C3E8C"/>
    <w:rsid w:val="002C70AA"/>
    <w:rsid w:val="002D1A11"/>
    <w:rsid w:val="002D507D"/>
    <w:rsid w:val="002D53E4"/>
    <w:rsid w:val="002D710A"/>
    <w:rsid w:val="002D7F8E"/>
    <w:rsid w:val="002E0564"/>
    <w:rsid w:val="002E12E5"/>
    <w:rsid w:val="002E1EA6"/>
    <w:rsid w:val="002E3839"/>
    <w:rsid w:val="002E52AB"/>
    <w:rsid w:val="002F09BF"/>
    <w:rsid w:val="002F3EF6"/>
    <w:rsid w:val="002F5A7F"/>
    <w:rsid w:val="002F6A25"/>
    <w:rsid w:val="002F6E8E"/>
    <w:rsid w:val="00300507"/>
    <w:rsid w:val="0030648B"/>
    <w:rsid w:val="00307880"/>
    <w:rsid w:val="00313C88"/>
    <w:rsid w:val="00316BD0"/>
    <w:rsid w:val="0031798D"/>
    <w:rsid w:val="003224F1"/>
    <w:rsid w:val="003236E5"/>
    <w:rsid w:val="00323FB8"/>
    <w:rsid w:val="00324FEB"/>
    <w:rsid w:val="00326855"/>
    <w:rsid w:val="00327A5A"/>
    <w:rsid w:val="00330097"/>
    <w:rsid w:val="00330645"/>
    <w:rsid w:val="00330FD7"/>
    <w:rsid w:val="00331623"/>
    <w:rsid w:val="00333384"/>
    <w:rsid w:val="0033384B"/>
    <w:rsid w:val="003366B4"/>
    <w:rsid w:val="0033796E"/>
    <w:rsid w:val="00337FE9"/>
    <w:rsid w:val="00340479"/>
    <w:rsid w:val="003450AB"/>
    <w:rsid w:val="00345B34"/>
    <w:rsid w:val="00345C9E"/>
    <w:rsid w:val="0034635F"/>
    <w:rsid w:val="0034723E"/>
    <w:rsid w:val="0035308A"/>
    <w:rsid w:val="00356B96"/>
    <w:rsid w:val="0036031A"/>
    <w:rsid w:val="0036051F"/>
    <w:rsid w:val="003606EB"/>
    <w:rsid w:val="00363788"/>
    <w:rsid w:val="00363BCB"/>
    <w:rsid w:val="00364DBA"/>
    <w:rsid w:val="00370BC1"/>
    <w:rsid w:val="00372217"/>
    <w:rsid w:val="0037402E"/>
    <w:rsid w:val="003740BA"/>
    <w:rsid w:val="003774C3"/>
    <w:rsid w:val="00377595"/>
    <w:rsid w:val="00380596"/>
    <w:rsid w:val="00381AD0"/>
    <w:rsid w:val="00381C76"/>
    <w:rsid w:val="00382211"/>
    <w:rsid w:val="00383B6C"/>
    <w:rsid w:val="00384957"/>
    <w:rsid w:val="00384981"/>
    <w:rsid w:val="00385135"/>
    <w:rsid w:val="0038608F"/>
    <w:rsid w:val="00386B73"/>
    <w:rsid w:val="0038757F"/>
    <w:rsid w:val="00390AD1"/>
    <w:rsid w:val="00391104"/>
    <w:rsid w:val="00391E80"/>
    <w:rsid w:val="003931D9"/>
    <w:rsid w:val="00393662"/>
    <w:rsid w:val="00395B78"/>
    <w:rsid w:val="003969EC"/>
    <w:rsid w:val="003A0ED5"/>
    <w:rsid w:val="003A17BE"/>
    <w:rsid w:val="003A504B"/>
    <w:rsid w:val="003A52F5"/>
    <w:rsid w:val="003A540B"/>
    <w:rsid w:val="003A5594"/>
    <w:rsid w:val="003A5CCD"/>
    <w:rsid w:val="003A7DD1"/>
    <w:rsid w:val="003A7E4F"/>
    <w:rsid w:val="003B0B00"/>
    <w:rsid w:val="003B1978"/>
    <w:rsid w:val="003B64A3"/>
    <w:rsid w:val="003B6571"/>
    <w:rsid w:val="003B7365"/>
    <w:rsid w:val="003C0779"/>
    <w:rsid w:val="003C1235"/>
    <w:rsid w:val="003C13D4"/>
    <w:rsid w:val="003C2535"/>
    <w:rsid w:val="003C2F9A"/>
    <w:rsid w:val="003C6C16"/>
    <w:rsid w:val="003C7BF7"/>
    <w:rsid w:val="003D0803"/>
    <w:rsid w:val="003D1708"/>
    <w:rsid w:val="003D1BFD"/>
    <w:rsid w:val="003D212B"/>
    <w:rsid w:val="003D2C8F"/>
    <w:rsid w:val="003D2FB2"/>
    <w:rsid w:val="003D366B"/>
    <w:rsid w:val="003D46B7"/>
    <w:rsid w:val="003D6858"/>
    <w:rsid w:val="003D732B"/>
    <w:rsid w:val="003E05E3"/>
    <w:rsid w:val="003E1E7C"/>
    <w:rsid w:val="003E218F"/>
    <w:rsid w:val="003E23BE"/>
    <w:rsid w:val="003E4272"/>
    <w:rsid w:val="003E4E1C"/>
    <w:rsid w:val="003E728B"/>
    <w:rsid w:val="003E786E"/>
    <w:rsid w:val="003F0BC3"/>
    <w:rsid w:val="003F1FEC"/>
    <w:rsid w:val="003F79B6"/>
    <w:rsid w:val="00401149"/>
    <w:rsid w:val="00401B0B"/>
    <w:rsid w:val="00402736"/>
    <w:rsid w:val="00402910"/>
    <w:rsid w:val="00404315"/>
    <w:rsid w:val="004056F5"/>
    <w:rsid w:val="004146EE"/>
    <w:rsid w:val="00417103"/>
    <w:rsid w:val="004225CB"/>
    <w:rsid w:val="00422698"/>
    <w:rsid w:val="00431EBC"/>
    <w:rsid w:val="004335F6"/>
    <w:rsid w:val="004336E2"/>
    <w:rsid w:val="00434D1C"/>
    <w:rsid w:val="00436FB1"/>
    <w:rsid w:val="004372A2"/>
    <w:rsid w:val="004378F2"/>
    <w:rsid w:val="004424E2"/>
    <w:rsid w:val="00442BDE"/>
    <w:rsid w:val="00444A7D"/>
    <w:rsid w:val="004456B4"/>
    <w:rsid w:val="00451F3B"/>
    <w:rsid w:val="00452000"/>
    <w:rsid w:val="004544D7"/>
    <w:rsid w:val="004600B6"/>
    <w:rsid w:val="004637B9"/>
    <w:rsid w:val="004637BA"/>
    <w:rsid w:val="00467293"/>
    <w:rsid w:val="004709DC"/>
    <w:rsid w:val="00471927"/>
    <w:rsid w:val="004731A8"/>
    <w:rsid w:val="00473C60"/>
    <w:rsid w:val="00474981"/>
    <w:rsid w:val="0047521E"/>
    <w:rsid w:val="004818AE"/>
    <w:rsid w:val="00481A59"/>
    <w:rsid w:val="00482F53"/>
    <w:rsid w:val="004850A5"/>
    <w:rsid w:val="0048546C"/>
    <w:rsid w:val="00485D39"/>
    <w:rsid w:val="00492478"/>
    <w:rsid w:val="004934DC"/>
    <w:rsid w:val="00495D2A"/>
    <w:rsid w:val="00496831"/>
    <w:rsid w:val="00497FA7"/>
    <w:rsid w:val="004A0C31"/>
    <w:rsid w:val="004A35E3"/>
    <w:rsid w:val="004A4F64"/>
    <w:rsid w:val="004A6869"/>
    <w:rsid w:val="004A6AC9"/>
    <w:rsid w:val="004A7AED"/>
    <w:rsid w:val="004B085A"/>
    <w:rsid w:val="004B08FF"/>
    <w:rsid w:val="004B1DED"/>
    <w:rsid w:val="004B2BFC"/>
    <w:rsid w:val="004B30B4"/>
    <w:rsid w:val="004B6677"/>
    <w:rsid w:val="004B71D0"/>
    <w:rsid w:val="004C0786"/>
    <w:rsid w:val="004C1980"/>
    <w:rsid w:val="004C2EE2"/>
    <w:rsid w:val="004C716C"/>
    <w:rsid w:val="004D0CB8"/>
    <w:rsid w:val="004D3DD1"/>
    <w:rsid w:val="004D4488"/>
    <w:rsid w:val="004D7BA1"/>
    <w:rsid w:val="004D7DF0"/>
    <w:rsid w:val="004E01F6"/>
    <w:rsid w:val="004E10BA"/>
    <w:rsid w:val="004E243A"/>
    <w:rsid w:val="004E34BA"/>
    <w:rsid w:val="004E39C5"/>
    <w:rsid w:val="004E4EDA"/>
    <w:rsid w:val="004F0BBF"/>
    <w:rsid w:val="004F4BD6"/>
    <w:rsid w:val="004F79EB"/>
    <w:rsid w:val="004F7B70"/>
    <w:rsid w:val="00500B03"/>
    <w:rsid w:val="00502027"/>
    <w:rsid w:val="00502B24"/>
    <w:rsid w:val="00504634"/>
    <w:rsid w:val="00507449"/>
    <w:rsid w:val="00507ACF"/>
    <w:rsid w:val="005104FA"/>
    <w:rsid w:val="00511990"/>
    <w:rsid w:val="005125C1"/>
    <w:rsid w:val="005126FA"/>
    <w:rsid w:val="00512E15"/>
    <w:rsid w:val="005130C6"/>
    <w:rsid w:val="00513851"/>
    <w:rsid w:val="005144A9"/>
    <w:rsid w:val="00514792"/>
    <w:rsid w:val="0051534A"/>
    <w:rsid w:val="00515CCE"/>
    <w:rsid w:val="005164F4"/>
    <w:rsid w:val="00516B82"/>
    <w:rsid w:val="00517AE4"/>
    <w:rsid w:val="00522563"/>
    <w:rsid w:val="00522A5A"/>
    <w:rsid w:val="00524957"/>
    <w:rsid w:val="00526EF8"/>
    <w:rsid w:val="00527FF4"/>
    <w:rsid w:val="005310FF"/>
    <w:rsid w:val="00534B45"/>
    <w:rsid w:val="00534BFA"/>
    <w:rsid w:val="00535779"/>
    <w:rsid w:val="00535DBF"/>
    <w:rsid w:val="005409E6"/>
    <w:rsid w:val="00541E2D"/>
    <w:rsid w:val="00543083"/>
    <w:rsid w:val="00546CED"/>
    <w:rsid w:val="005473DD"/>
    <w:rsid w:val="00547FA7"/>
    <w:rsid w:val="00551E14"/>
    <w:rsid w:val="00553960"/>
    <w:rsid w:val="0055566E"/>
    <w:rsid w:val="0055598E"/>
    <w:rsid w:val="00556E8A"/>
    <w:rsid w:val="0056061A"/>
    <w:rsid w:val="00560AD3"/>
    <w:rsid w:val="00562C08"/>
    <w:rsid w:val="005636ED"/>
    <w:rsid w:val="005665A4"/>
    <w:rsid w:val="005676C3"/>
    <w:rsid w:val="00567C0F"/>
    <w:rsid w:val="005702B9"/>
    <w:rsid w:val="005714FE"/>
    <w:rsid w:val="00571B33"/>
    <w:rsid w:val="00572524"/>
    <w:rsid w:val="00576128"/>
    <w:rsid w:val="005827A3"/>
    <w:rsid w:val="00582F07"/>
    <w:rsid w:val="005849AA"/>
    <w:rsid w:val="00586877"/>
    <w:rsid w:val="005904C7"/>
    <w:rsid w:val="00590889"/>
    <w:rsid w:val="00592029"/>
    <w:rsid w:val="005931C2"/>
    <w:rsid w:val="005963E9"/>
    <w:rsid w:val="005A098A"/>
    <w:rsid w:val="005A18A8"/>
    <w:rsid w:val="005A2DE1"/>
    <w:rsid w:val="005A490A"/>
    <w:rsid w:val="005A5212"/>
    <w:rsid w:val="005A5870"/>
    <w:rsid w:val="005A74A2"/>
    <w:rsid w:val="005A7B1E"/>
    <w:rsid w:val="005B0A2C"/>
    <w:rsid w:val="005B3E0B"/>
    <w:rsid w:val="005B4A8A"/>
    <w:rsid w:val="005B64FE"/>
    <w:rsid w:val="005B6D76"/>
    <w:rsid w:val="005C0955"/>
    <w:rsid w:val="005C0B83"/>
    <w:rsid w:val="005C104C"/>
    <w:rsid w:val="005C3EF6"/>
    <w:rsid w:val="005C45A5"/>
    <w:rsid w:val="005D0062"/>
    <w:rsid w:val="005D0A71"/>
    <w:rsid w:val="005D0B0C"/>
    <w:rsid w:val="005D1C1A"/>
    <w:rsid w:val="005D2A81"/>
    <w:rsid w:val="005D452B"/>
    <w:rsid w:val="005D5592"/>
    <w:rsid w:val="005D5886"/>
    <w:rsid w:val="005E2196"/>
    <w:rsid w:val="005E223E"/>
    <w:rsid w:val="005E3135"/>
    <w:rsid w:val="005E52B2"/>
    <w:rsid w:val="005E58E6"/>
    <w:rsid w:val="005E69D3"/>
    <w:rsid w:val="005F0556"/>
    <w:rsid w:val="005F080C"/>
    <w:rsid w:val="005F1888"/>
    <w:rsid w:val="005F4EB1"/>
    <w:rsid w:val="005F51F1"/>
    <w:rsid w:val="00601528"/>
    <w:rsid w:val="00603998"/>
    <w:rsid w:val="00604851"/>
    <w:rsid w:val="006052E3"/>
    <w:rsid w:val="00606A25"/>
    <w:rsid w:val="00606F05"/>
    <w:rsid w:val="00611675"/>
    <w:rsid w:val="00611D6C"/>
    <w:rsid w:val="0061356C"/>
    <w:rsid w:val="00613A18"/>
    <w:rsid w:val="00617AD3"/>
    <w:rsid w:val="006208D3"/>
    <w:rsid w:val="00622059"/>
    <w:rsid w:val="00623F49"/>
    <w:rsid w:val="00624260"/>
    <w:rsid w:val="006279DA"/>
    <w:rsid w:val="00631E0B"/>
    <w:rsid w:val="00633044"/>
    <w:rsid w:val="0063509C"/>
    <w:rsid w:val="00636709"/>
    <w:rsid w:val="00636D44"/>
    <w:rsid w:val="0064050E"/>
    <w:rsid w:val="0064476B"/>
    <w:rsid w:val="00645458"/>
    <w:rsid w:val="006467EE"/>
    <w:rsid w:val="00651284"/>
    <w:rsid w:val="00651348"/>
    <w:rsid w:val="00652235"/>
    <w:rsid w:val="006527BA"/>
    <w:rsid w:val="00652A60"/>
    <w:rsid w:val="00653D9D"/>
    <w:rsid w:val="00654849"/>
    <w:rsid w:val="00655574"/>
    <w:rsid w:val="00655836"/>
    <w:rsid w:val="006612B6"/>
    <w:rsid w:val="00661A4A"/>
    <w:rsid w:val="0066360B"/>
    <w:rsid w:val="00665193"/>
    <w:rsid w:val="00665329"/>
    <w:rsid w:val="0066686A"/>
    <w:rsid w:val="00666AA4"/>
    <w:rsid w:val="006701C5"/>
    <w:rsid w:val="00670699"/>
    <w:rsid w:val="00670704"/>
    <w:rsid w:val="00670F91"/>
    <w:rsid w:val="00671173"/>
    <w:rsid w:val="006726FA"/>
    <w:rsid w:val="006743A9"/>
    <w:rsid w:val="00674D6D"/>
    <w:rsid w:val="006761A5"/>
    <w:rsid w:val="0067706E"/>
    <w:rsid w:val="006803FC"/>
    <w:rsid w:val="0068047E"/>
    <w:rsid w:val="0068218E"/>
    <w:rsid w:val="00682B8A"/>
    <w:rsid w:val="00682FBB"/>
    <w:rsid w:val="00684D05"/>
    <w:rsid w:val="00686E6F"/>
    <w:rsid w:val="0068701B"/>
    <w:rsid w:val="00687621"/>
    <w:rsid w:val="00691D1C"/>
    <w:rsid w:val="00693501"/>
    <w:rsid w:val="00694D22"/>
    <w:rsid w:val="006A0435"/>
    <w:rsid w:val="006A3AED"/>
    <w:rsid w:val="006A56E5"/>
    <w:rsid w:val="006A6195"/>
    <w:rsid w:val="006A6A6A"/>
    <w:rsid w:val="006A6A81"/>
    <w:rsid w:val="006B089C"/>
    <w:rsid w:val="006B5CE9"/>
    <w:rsid w:val="006B643E"/>
    <w:rsid w:val="006B7135"/>
    <w:rsid w:val="006B7602"/>
    <w:rsid w:val="006B7610"/>
    <w:rsid w:val="006C2445"/>
    <w:rsid w:val="006C3516"/>
    <w:rsid w:val="006C7EC4"/>
    <w:rsid w:val="006D06C2"/>
    <w:rsid w:val="006D10F1"/>
    <w:rsid w:val="006D2254"/>
    <w:rsid w:val="006D5398"/>
    <w:rsid w:val="006D61B8"/>
    <w:rsid w:val="006D7CC3"/>
    <w:rsid w:val="006E1183"/>
    <w:rsid w:val="006E119A"/>
    <w:rsid w:val="006E2978"/>
    <w:rsid w:val="006E2CEB"/>
    <w:rsid w:val="006E51CD"/>
    <w:rsid w:val="006E5599"/>
    <w:rsid w:val="006E74DE"/>
    <w:rsid w:val="006E7E23"/>
    <w:rsid w:val="006F04B5"/>
    <w:rsid w:val="006F0E9C"/>
    <w:rsid w:val="006F24FC"/>
    <w:rsid w:val="006F27FC"/>
    <w:rsid w:val="006F36AC"/>
    <w:rsid w:val="006F518D"/>
    <w:rsid w:val="006F550F"/>
    <w:rsid w:val="006F7F3C"/>
    <w:rsid w:val="007015E9"/>
    <w:rsid w:val="00701C23"/>
    <w:rsid w:val="00701C38"/>
    <w:rsid w:val="00701EE9"/>
    <w:rsid w:val="00704BAA"/>
    <w:rsid w:val="0070640A"/>
    <w:rsid w:val="007068A0"/>
    <w:rsid w:val="007074A7"/>
    <w:rsid w:val="0071019F"/>
    <w:rsid w:val="007101C9"/>
    <w:rsid w:val="00710AA8"/>
    <w:rsid w:val="007118A8"/>
    <w:rsid w:val="0071192A"/>
    <w:rsid w:val="00712D90"/>
    <w:rsid w:val="00713BAB"/>
    <w:rsid w:val="00714998"/>
    <w:rsid w:val="00717502"/>
    <w:rsid w:val="00717932"/>
    <w:rsid w:val="00721246"/>
    <w:rsid w:val="00721773"/>
    <w:rsid w:val="00721AB1"/>
    <w:rsid w:val="00721AF3"/>
    <w:rsid w:val="0072379A"/>
    <w:rsid w:val="00724B4D"/>
    <w:rsid w:val="007257DD"/>
    <w:rsid w:val="00726533"/>
    <w:rsid w:val="0072702C"/>
    <w:rsid w:val="00730B18"/>
    <w:rsid w:val="00732049"/>
    <w:rsid w:val="00732F9D"/>
    <w:rsid w:val="00734939"/>
    <w:rsid w:val="00735B65"/>
    <w:rsid w:val="00737086"/>
    <w:rsid w:val="007374BA"/>
    <w:rsid w:val="00741D8C"/>
    <w:rsid w:val="0074278F"/>
    <w:rsid w:val="00742D89"/>
    <w:rsid w:val="007461D0"/>
    <w:rsid w:val="00747EA6"/>
    <w:rsid w:val="007503A9"/>
    <w:rsid w:val="007505FA"/>
    <w:rsid w:val="007515F1"/>
    <w:rsid w:val="00753156"/>
    <w:rsid w:val="00753714"/>
    <w:rsid w:val="007555FA"/>
    <w:rsid w:val="007574D1"/>
    <w:rsid w:val="007621C8"/>
    <w:rsid w:val="00762310"/>
    <w:rsid w:val="0076335B"/>
    <w:rsid w:val="00764109"/>
    <w:rsid w:val="007661E8"/>
    <w:rsid w:val="00767EE3"/>
    <w:rsid w:val="00767F1F"/>
    <w:rsid w:val="00767F66"/>
    <w:rsid w:val="00773DA1"/>
    <w:rsid w:val="00773E57"/>
    <w:rsid w:val="00774208"/>
    <w:rsid w:val="00774DFD"/>
    <w:rsid w:val="00775B99"/>
    <w:rsid w:val="0077659B"/>
    <w:rsid w:val="00777340"/>
    <w:rsid w:val="00777E6D"/>
    <w:rsid w:val="0078147E"/>
    <w:rsid w:val="00781CAE"/>
    <w:rsid w:val="00783538"/>
    <w:rsid w:val="00783BA8"/>
    <w:rsid w:val="00785138"/>
    <w:rsid w:val="007857E1"/>
    <w:rsid w:val="00787981"/>
    <w:rsid w:val="00793169"/>
    <w:rsid w:val="00793999"/>
    <w:rsid w:val="00794D58"/>
    <w:rsid w:val="007950A0"/>
    <w:rsid w:val="007956AA"/>
    <w:rsid w:val="00795AA5"/>
    <w:rsid w:val="007974E0"/>
    <w:rsid w:val="007A30BA"/>
    <w:rsid w:val="007A3CDC"/>
    <w:rsid w:val="007A4345"/>
    <w:rsid w:val="007A4AA9"/>
    <w:rsid w:val="007A6B05"/>
    <w:rsid w:val="007A6C3E"/>
    <w:rsid w:val="007B170F"/>
    <w:rsid w:val="007B2B20"/>
    <w:rsid w:val="007B3572"/>
    <w:rsid w:val="007B3C1D"/>
    <w:rsid w:val="007B4D58"/>
    <w:rsid w:val="007B51D5"/>
    <w:rsid w:val="007C2145"/>
    <w:rsid w:val="007C58CB"/>
    <w:rsid w:val="007C759A"/>
    <w:rsid w:val="007D198B"/>
    <w:rsid w:val="007D3F36"/>
    <w:rsid w:val="007D4502"/>
    <w:rsid w:val="007D48DB"/>
    <w:rsid w:val="007D5494"/>
    <w:rsid w:val="007D630A"/>
    <w:rsid w:val="007D6848"/>
    <w:rsid w:val="007D6CC4"/>
    <w:rsid w:val="007D7C55"/>
    <w:rsid w:val="007E0DE7"/>
    <w:rsid w:val="007E1C84"/>
    <w:rsid w:val="007E2577"/>
    <w:rsid w:val="007E319D"/>
    <w:rsid w:val="007E415C"/>
    <w:rsid w:val="007E759A"/>
    <w:rsid w:val="007F007E"/>
    <w:rsid w:val="007F1B27"/>
    <w:rsid w:val="007F2B28"/>
    <w:rsid w:val="007F5746"/>
    <w:rsid w:val="007F5B12"/>
    <w:rsid w:val="007F5F86"/>
    <w:rsid w:val="0080242C"/>
    <w:rsid w:val="00802A2D"/>
    <w:rsid w:val="00803879"/>
    <w:rsid w:val="0080403F"/>
    <w:rsid w:val="00804B92"/>
    <w:rsid w:val="00805524"/>
    <w:rsid w:val="008060F8"/>
    <w:rsid w:val="00807204"/>
    <w:rsid w:val="0081268C"/>
    <w:rsid w:val="00815269"/>
    <w:rsid w:val="008169FD"/>
    <w:rsid w:val="008175F4"/>
    <w:rsid w:val="008211F9"/>
    <w:rsid w:val="008247AD"/>
    <w:rsid w:val="00825D14"/>
    <w:rsid w:val="00827520"/>
    <w:rsid w:val="00833141"/>
    <w:rsid w:val="0083476D"/>
    <w:rsid w:val="0083770F"/>
    <w:rsid w:val="008419FF"/>
    <w:rsid w:val="00841C3F"/>
    <w:rsid w:val="00843ADE"/>
    <w:rsid w:val="0084740A"/>
    <w:rsid w:val="00847B0D"/>
    <w:rsid w:val="00847B69"/>
    <w:rsid w:val="00850098"/>
    <w:rsid w:val="008518C1"/>
    <w:rsid w:val="00851B65"/>
    <w:rsid w:val="00852B08"/>
    <w:rsid w:val="00853489"/>
    <w:rsid w:val="0085689A"/>
    <w:rsid w:val="00856D57"/>
    <w:rsid w:val="00860398"/>
    <w:rsid w:val="008612E6"/>
    <w:rsid w:val="00865878"/>
    <w:rsid w:val="008717D8"/>
    <w:rsid w:val="00871D21"/>
    <w:rsid w:val="0087215B"/>
    <w:rsid w:val="00872502"/>
    <w:rsid w:val="00872789"/>
    <w:rsid w:val="008729A7"/>
    <w:rsid w:val="00877792"/>
    <w:rsid w:val="00877DE9"/>
    <w:rsid w:val="008808D8"/>
    <w:rsid w:val="00880FCE"/>
    <w:rsid w:val="00882A2E"/>
    <w:rsid w:val="0088519D"/>
    <w:rsid w:val="0088629D"/>
    <w:rsid w:val="00886742"/>
    <w:rsid w:val="00892419"/>
    <w:rsid w:val="008927A6"/>
    <w:rsid w:val="00894A24"/>
    <w:rsid w:val="008A0194"/>
    <w:rsid w:val="008A17AB"/>
    <w:rsid w:val="008A1C24"/>
    <w:rsid w:val="008A242B"/>
    <w:rsid w:val="008A2F51"/>
    <w:rsid w:val="008A3659"/>
    <w:rsid w:val="008B0C58"/>
    <w:rsid w:val="008B1C58"/>
    <w:rsid w:val="008B26A8"/>
    <w:rsid w:val="008B3D24"/>
    <w:rsid w:val="008B460A"/>
    <w:rsid w:val="008B69BB"/>
    <w:rsid w:val="008B6C5E"/>
    <w:rsid w:val="008B74DE"/>
    <w:rsid w:val="008C0BDD"/>
    <w:rsid w:val="008C1CEA"/>
    <w:rsid w:val="008C2967"/>
    <w:rsid w:val="008C3B10"/>
    <w:rsid w:val="008C4B94"/>
    <w:rsid w:val="008D341B"/>
    <w:rsid w:val="008D3F35"/>
    <w:rsid w:val="008D53BA"/>
    <w:rsid w:val="008D6447"/>
    <w:rsid w:val="008D660B"/>
    <w:rsid w:val="008D75E6"/>
    <w:rsid w:val="008D7871"/>
    <w:rsid w:val="008D7D52"/>
    <w:rsid w:val="008E10EE"/>
    <w:rsid w:val="008E1CF3"/>
    <w:rsid w:val="008E4605"/>
    <w:rsid w:val="008E629F"/>
    <w:rsid w:val="008E7748"/>
    <w:rsid w:val="008F1119"/>
    <w:rsid w:val="008F2F7C"/>
    <w:rsid w:val="008F5329"/>
    <w:rsid w:val="008F672D"/>
    <w:rsid w:val="008F74BC"/>
    <w:rsid w:val="00901575"/>
    <w:rsid w:val="00901A94"/>
    <w:rsid w:val="009064D4"/>
    <w:rsid w:val="009069DB"/>
    <w:rsid w:val="00911347"/>
    <w:rsid w:val="00913A98"/>
    <w:rsid w:val="00914028"/>
    <w:rsid w:val="00914FE5"/>
    <w:rsid w:val="009153D2"/>
    <w:rsid w:val="009157B7"/>
    <w:rsid w:val="009159A3"/>
    <w:rsid w:val="00916904"/>
    <w:rsid w:val="00917055"/>
    <w:rsid w:val="00921932"/>
    <w:rsid w:val="0092500D"/>
    <w:rsid w:val="009257C9"/>
    <w:rsid w:val="009273D1"/>
    <w:rsid w:val="00930E06"/>
    <w:rsid w:val="00931D50"/>
    <w:rsid w:val="00932DED"/>
    <w:rsid w:val="0093391F"/>
    <w:rsid w:val="00934D89"/>
    <w:rsid w:val="00937227"/>
    <w:rsid w:val="0094159C"/>
    <w:rsid w:val="00943900"/>
    <w:rsid w:val="0094661C"/>
    <w:rsid w:val="00946D58"/>
    <w:rsid w:val="00950111"/>
    <w:rsid w:val="009510A8"/>
    <w:rsid w:val="00952EA5"/>
    <w:rsid w:val="00956735"/>
    <w:rsid w:val="00957B61"/>
    <w:rsid w:val="00960053"/>
    <w:rsid w:val="00961115"/>
    <w:rsid w:val="00961E23"/>
    <w:rsid w:val="009628B0"/>
    <w:rsid w:val="009641BF"/>
    <w:rsid w:val="00964B55"/>
    <w:rsid w:val="00965210"/>
    <w:rsid w:val="009653BC"/>
    <w:rsid w:val="00966558"/>
    <w:rsid w:val="00966E15"/>
    <w:rsid w:val="0096760D"/>
    <w:rsid w:val="009677C3"/>
    <w:rsid w:val="00967B1F"/>
    <w:rsid w:val="00970C5B"/>
    <w:rsid w:val="00971C34"/>
    <w:rsid w:val="00974BC0"/>
    <w:rsid w:val="00974F9D"/>
    <w:rsid w:val="009751AE"/>
    <w:rsid w:val="0098271B"/>
    <w:rsid w:val="009842B1"/>
    <w:rsid w:val="009842D0"/>
    <w:rsid w:val="009847AC"/>
    <w:rsid w:val="00985169"/>
    <w:rsid w:val="00986411"/>
    <w:rsid w:val="00993EC0"/>
    <w:rsid w:val="00993FC9"/>
    <w:rsid w:val="00996E32"/>
    <w:rsid w:val="009977A1"/>
    <w:rsid w:val="009978A0"/>
    <w:rsid w:val="009A0FCF"/>
    <w:rsid w:val="009A4456"/>
    <w:rsid w:val="009A4987"/>
    <w:rsid w:val="009A644D"/>
    <w:rsid w:val="009B10F3"/>
    <w:rsid w:val="009B27F7"/>
    <w:rsid w:val="009B7FF5"/>
    <w:rsid w:val="009C1812"/>
    <w:rsid w:val="009C2062"/>
    <w:rsid w:val="009C21FA"/>
    <w:rsid w:val="009C2E09"/>
    <w:rsid w:val="009C4E44"/>
    <w:rsid w:val="009C5B3E"/>
    <w:rsid w:val="009D0E59"/>
    <w:rsid w:val="009D27C1"/>
    <w:rsid w:val="009D36FF"/>
    <w:rsid w:val="009D6A4B"/>
    <w:rsid w:val="009D6DD2"/>
    <w:rsid w:val="009E0DB2"/>
    <w:rsid w:val="009E1BAB"/>
    <w:rsid w:val="009E1CEB"/>
    <w:rsid w:val="009E2D2C"/>
    <w:rsid w:val="009E3E61"/>
    <w:rsid w:val="009E4B7C"/>
    <w:rsid w:val="009E4E51"/>
    <w:rsid w:val="009E5C4E"/>
    <w:rsid w:val="009F1EC6"/>
    <w:rsid w:val="009F4059"/>
    <w:rsid w:val="009F48C7"/>
    <w:rsid w:val="009F66E0"/>
    <w:rsid w:val="00A02D28"/>
    <w:rsid w:val="00A03B55"/>
    <w:rsid w:val="00A03C1F"/>
    <w:rsid w:val="00A04516"/>
    <w:rsid w:val="00A04A10"/>
    <w:rsid w:val="00A05CF6"/>
    <w:rsid w:val="00A0744E"/>
    <w:rsid w:val="00A12007"/>
    <w:rsid w:val="00A12365"/>
    <w:rsid w:val="00A15749"/>
    <w:rsid w:val="00A23264"/>
    <w:rsid w:val="00A240F1"/>
    <w:rsid w:val="00A251C6"/>
    <w:rsid w:val="00A259ED"/>
    <w:rsid w:val="00A26A7F"/>
    <w:rsid w:val="00A3028E"/>
    <w:rsid w:val="00A34205"/>
    <w:rsid w:val="00A357D8"/>
    <w:rsid w:val="00A359A6"/>
    <w:rsid w:val="00A36162"/>
    <w:rsid w:val="00A37236"/>
    <w:rsid w:val="00A379A7"/>
    <w:rsid w:val="00A4027B"/>
    <w:rsid w:val="00A42119"/>
    <w:rsid w:val="00A42537"/>
    <w:rsid w:val="00A44413"/>
    <w:rsid w:val="00A463AE"/>
    <w:rsid w:val="00A4662A"/>
    <w:rsid w:val="00A47F9A"/>
    <w:rsid w:val="00A527ED"/>
    <w:rsid w:val="00A53435"/>
    <w:rsid w:val="00A536D6"/>
    <w:rsid w:val="00A5393C"/>
    <w:rsid w:val="00A5468B"/>
    <w:rsid w:val="00A55555"/>
    <w:rsid w:val="00A61569"/>
    <w:rsid w:val="00A62502"/>
    <w:rsid w:val="00A63A66"/>
    <w:rsid w:val="00A65CEE"/>
    <w:rsid w:val="00A6635A"/>
    <w:rsid w:val="00A663CD"/>
    <w:rsid w:val="00A73955"/>
    <w:rsid w:val="00A74FA2"/>
    <w:rsid w:val="00A77E3E"/>
    <w:rsid w:val="00A81149"/>
    <w:rsid w:val="00A8124E"/>
    <w:rsid w:val="00A82707"/>
    <w:rsid w:val="00A82CD0"/>
    <w:rsid w:val="00A84ED6"/>
    <w:rsid w:val="00A85BDE"/>
    <w:rsid w:val="00A85F53"/>
    <w:rsid w:val="00A90568"/>
    <w:rsid w:val="00A93A2D"/>
    <w:rsid w:val="00A93D3D"/>
    <w:rsid w:val="00A97A1F"/>
    <w:rsid w:val="00A97D95"/>
    <w:rsid w:val="00AA0065"/>
    <w:rsid w:val="00AA00CD"/>
    <w:rsid w:val="00AA160E"/>
    <w:rsid w:val="00AA2644"/>
    <w:rsid w:val="00AA5DF0"/>
    <w:rsid w:val="00AA609D"/>
    <w:rsid w:val="00AA6B12"/>
    <w:rsid w:val="00AA6D19"/>
    <w:rsid w:val="00AA6DA1"/>
    <w:rsid w:val="00AB22EF"/>
    <w:rsid w:val="00AB314F"/>
    <w:rsid w:val="00AC0DF5"/>
    <w:rsid w:val="00AC173E"/>
    <w:rsid w:val="00AC1784"/>
    <w:rsid w:val="00AC1CA6"/>
    <w:rsid w:val="00AC21EE"/>
    <w:rsid w:val="00AC3111"/>
    <w:rsid w:val="00AC4451"/>
    <w:rsid w:val="00AC559F"/>
    <w:rsid w:val="00AC7BE7"/>
    <w:rsid w:val="00AD007D"/>
    <w:rsid w:val="00AD11EB"/>
    <w:rsid w:val="00AD197C"/>
    <w:rsid w:val="00AD2305"/>
    <w:rsid w:val="00AD4AB7"/>
    <w:rsid w:val="00AD6EA8"/>
    <w:rsid w:val="00AD7F0E"/>
    <w:rsid w:val="00AE1FF6"/>
    <w:rsid w:val="00AE29A2"/>
    <w:rsid w:val="00AE2AC8"/>
    <w:rsid w:val="00AE4A00"/>
    <w:rsid w:val="00AE4A52"/>
    <w:rsid w:val="00AE5839"/>
    <w:rsid w:val="00AE7102"/>
    <w:rsid w:val="00AE76E3"/>
    <w:rsid w:val="00AE7A10"/>
    <w:rsid w:val="00AF0CFD"/>
    <w:rsid w:val="00AF4293"/>
    <w:rsid w:val="00AF4989"/>
    <w:rsid w:val="00AF56AF"/>
    <w:rsid w:val="00B0000B"/>
    <w:rsid w:val="00B04271"/>
    <w:rsid w:val="00B045AD"/>
    <w:rsid w:val="00B06EEA"/>
    <w:rsid w:val="00B11180"/>
    <w:rsid w:val="00B13B4D"/>
    <w:rsid w:val="00B13EFF"/>
    <w:rsid w:val="00B150DD"/>
    <w:rsid w:val="00B15246"/>
    <w:rsid w:val="00B1546D"/>
    <w:rsid w:val="00B1575A"/>
    <w:rsid w:val="00B16CEA"/>
    <w:rsid w:val="00B17F47"/>
    <w:rsid w:val="00B24704"/>
    <w:rsid w:val="00B277AD"/>
    <w:rsid w:val="00B30AB5"/>
    <w:rsid w:val="00B3190D"/>
    <w:rsid w:val="00B31A0B"/>
    <w:rsid w:val="00B34BA8"/>
    <w:rsid w:val="00B350AC"/>
    <w:rsid w:val="00B3530B"/>
    <w:rsid w:val="00B35D05"/>
    <w:rsid w:val="00B40FB5"/>
    <w:rsid w:val="00B41E80"/>
    <w:rsid w:val="00B42FEC"/>
    <w:rsid w:val="00B4732A"/>
    <w:rsid w:val="00B5170A"/>
    <w:rsid w:val="00B52A24"/>
    <w:rsid w:val="00B54179"/>
    <w:rsid w:val="00B5469A"/>
    <w:rsid w:val="00B54EED"/>
    <w:rsid w:val="00B60D9B"/>
    <w:rsid w:val="00B62B46"/>
    <w:rsid w:val="00B62BC4"/>
    <w:rsid w:val="00B6327B"/>
    <w:rsid w:val="00B63B2B"/>
    <w:rsid w:val="00B6582B"/>
    <w:rsid w:val="00B67514"/>
    <w:rsid w:val="00B70ACD"/>
    <w:rsid w:val="00B70DE7"/>
    <w:rsid w:val="00B72118"/>
    <w:rsid w:val="00B721E8"/>
    <w:rsid w:val="00B7225C"/>
    <w:rsid w:val="00B73485"/>
    <w:rsid w:val="00B748A9"/>
    <w:rsid w:val="00B766F9"/>
    <w:rsid w:val="00B77349"/>
    <w:rsid w:val="00B804A0"/>
    <w:rsid w:val="00B80A17"/>
    <w:rsid w:val="00B81F4B"/>
    <w:rsid w:val="00B859AB"/>
    <w:rsid w:val="00B862B9"/>
    <w:rsid w:val="00B864D2"/>
    <w:rsid w:val="00B9280A"/>
    <w:rsid w:val="00B937F1"/>
    <w:rsid w:val="00B94180"/>
    <w:rsid w:val="00B94DB9"/>
    <w:rsid w:val="00B95F0B"/>
    <w:rsid w:val="00BA33B9"/>
    <w:rsid w:val="00BA3CDD"/>
    <w:rsid w:val="00BB0254"/>
    <w:rsid w:val="00BB0C77"/>
    <w:rsid w:val="00BB32EA"/>
    <w:rsid w:val="00BB690D"/>
    <w:rsid w:val="00BB7113"/>
    <w:rsid w:val="00BC22E4"/>
    <w:rsid w:val="00BC5EAE"/>
    <w:rsid w:val="00BC6084"/>
    <w:rsid w:val="00BC6BA9"/>
    <w:rsid w:val="00BC7179"/>
    <w:rsid w:val="00BC7721"/>
    <w:rsid w:val="00BC793A"/>
    <w:rsid w:val="00BD18B8"/>
    <w:rsid w:val="00BD22DB"/>
    <w:rsid w:val="00BD35EB"/>
    <w:rsid w:val="00BD4C40"/>
    <w:rsid w:val="00BD5411"/>
    <w:rsid w:val="00BD72AB"/>
    <w:rsid w:val="00BD737C"/>
    <w:rsid w:val="00BE03F6"/>
    <w:rsid w:val="00BE04B0"/>
    <w:rsid w:val="00BE0CE1"/>
    <w:rsid w:val="00BE0DD6"/>
    <w:rsid w:val="00BE4BF1"/>
    <w:rsid w:val="00BE69A1"/>
    <w:rsid w:val="00BE7CF2"/>
    <w:rsid w:val="00BF0B10"/>
    <w:rsid w:val="00BF3B3B"/>
    <w:rsid w:val="00BF42AA"/>
    <w:rsid w:val="00BF6E22"/>
    <w:rsid w:val="00BF6E24"/>
    <w:rsid w:val="00C01710"/>
    <w:rsid w:val="00C0298C"/>
    <w:rsid w:val="00C02AF1"/>
    <w:rsid w:val="00C033E9"/>
    <w:rsid w:val="00C04C6C"/>
    <w:rsid w:val="00C05519"/>
    <w:rsid w:val="00C05886"/>
    <w:rsid w:val="00C05E0D"/>
    <w:rsid w:val="00C074DD"/>
    <w:rsid w:val="00C077A5"/>
    <w:rsid w:val="00C10C15"/>
    <w:rsid w:val="00C114F1"/>
    <w:rsid w:val="00C1623C"/>
    <w:rsid w:val="00C212A0"/>
    <w:rsid w:val="00C3047F"/>
    <w:rsid w:val="00C314D9"/>
    <w:rsid w:val="00C32A36"/>
    <w:rsid w:val="00C32E0F"/>
    <w:rsid w:val="00C34831"/>
    <w:rsid w:val="00C402A6"/>
    <w:rsid w:val="00C42E24"/>
    <w:rsid w:val="00C4460D"/>
    <w:rsid w:val="00C44713"/>
    <w:rsid w:val="00C452C0"/>
    <w:rsid w:val="00C453E7"/>
    <w:rsid w:val="00C465EC"/>
    <w:rsid w:val="00C46B2A"/>
    <w:rsid w:val="00C46D35"/>
    <w:rsid w:val="00C46DCC"/>
    <w:rsid w:val="00C52B53"/>
    <w:rsid w:val="00C52BF7"/>
    <w:rsid w:val="00C54E16"/>
    <w:rsid w:val="00C558A0"/>
    <w:rsid w:val="00C55FDE"/>
    <w:rsid w:val="00C63726"/>
    <w:rsid w:val="00C64F6C"/>
    <w:rsid w:val="00C67C35"/>
    <w:rsid w:val="00C705D3"/>
    <w:rsid w:val="00C72822"/>
    <w:rsid w:val="00C75A33"/>
    <w:rsid w:val="00C76F0A"/>
    <w:rsid w:val="00C80DCA"/>
    <w:rsid w:val="00C814C4"/>
    <w:rsid w:val="00C842D3"/>
    <w:rsid w:val="00C84C4F"/>
    <w:rsid w:val="00C85286"/>
    <w:rsid w:val="00C85D46"/>
    <w:rsid w:val="00C9099C"/>
    <w:rsid w:val="00C90B22"/>
    <w:rsid w:val="00C918EC"/>
    <w:rsid w:val="00C9325B"/>
    <w:rsid w:val="00C93FE5"/>
    <w:rsid w:val="00C94E0B"/>
    <w:rsid w:val="00C95293"/>
    <w:rsid w:val="00C97760"/>
    <w:rsid w:val="00C97FA3"/>
    <w:rsid w:val="00CA4F10"/>
    <w:rsid w:val="00CA598C"/>
    <w:rsid w:val="00CA6B6B"/>
    <w:rsid w:val="00CA710E"/>
    <w:rsid w:val="00CA79E3"/>
    <w:rsid w:val="00CB07A0"/>
    <w:rsid w:val="00CB1720"/>
    <w:rsid w:val="00CB1B45"/>
    <w:rsid w:val="00CB5120"/>
    <w:rsid w:val="00CB6727"/>
    <w:rsid w:val="00CB73AC"/>
    <w:rsid w:val="00CB7CD1"/>
    <w:rsid w:val="00CB7D48"/>
    <w:rsid w:val="00CC00BE"/>
    <w:rsid w:val="00CC1B42"/>
    <w:rsid w:val="00CC2654"/>
    <w:rsid w:val="00CC39FC"/>
    <w:rsid w:val="00CC4510"/>
    <w:rsid w:val="00CC5411"/>
    <w:rsid w:val="00CC6517"/>
    <w:rsid w:val="00CD058C"/>
    <w:rsid w:val="00CD084E"/>
    <w:rsid w:val="00CD6F7E"/>
    <w:rsid w:val="00CE03DB"/>
    <w:rsid w:val="00CE353C"/>
    <w:rsid w:val="00CE4013"/>
    <w:rsid w:val="00CE5ADE"/>
    <w:rsid w:val="00CF05B9"/>
    <w:rsid w:val="00CF1294"/>
    <w:rsid w:val="00CF1A81"/>
    <w:rsid w:val="00CF2033"/>
    <w:rsid w:val="00CF27F1"/>
    <w:rsid w:val="00CF2848"/>
    <w:rsid w:val="00CF2A9F"/>
    <w:rsid w:val="00CF6386"/>
    <w:rsid w:val="00CF6584"/>
    <w:rsid w:val="00CF716F"/>
    <w:rsid w:val="00D0001A"/>
    <w:rsid w:val="00D00D9D"/>
    <w:rsid w:val="00D00DB6"/>
    <w:rsid w:val="00D01F97"/>
    <w:rsid w:val="00D0223A"/>
    <w:rsid w:val="00D057BC"/>
    <w:rsid w:val="00D06CC9"/>
    <w:rsid w:val="00D0723B"/>
    <w:rsid w:val="00D13260"/>
    <w:rsid w:val="00D13A1D"/>
    <w:rsid w:val="00D13E12"/>
    <w:rsid w:val="00D142FB"/>
    <w:rsid w:val="00D14892"/>
    <w:rsid w:val="00D15B5B"/>
    <w:rsid w:val="00D168D3"/>
    <w:rsid w:val="00D214C9"/>
    <w:rsid w:val="00D2304C"/>
    <w:rsid w:val="00D23FA2"/>
    <w:rsid w:val="00D2702B"/>
    <w:rsid w:val="00D27FA6"/>
    <w:rsid w:val="00D30FCC"/>
    <w:rsid w:val="00D31384"/>
    <w:rsid w:val="00D315FC"/>
    <w:rsid w:val="00D32772"/>
    <w:rsid w:val="00D37650"/>
    <w:rsid w:val="00D40BF0"/>
    <w:rsid w:val="00D441B5"/>
    <w:rsid w:val="00D44F8F"/>
    <w:rsid w:val="00D46669"/>
    <w:rsid w:val="00D47D98"/>
    <w:rsid w:val="00D501D3"/>
    <w:rsid w:val="00D528C5"/>
    <w:rsid w:val="00D532B9"/>
    <w:rsid w:val="00D53C29"/>
    <w:rsid w:val="00D54595"/>
    <w:rsid w:val="00D5533B"/>
    <w:rsid w:val="00D55A5F"/>
    <w:rsid w:val="00D55B56"/>
    <w:rsid w:val="00D56729"/>
    <w:rsid w:val="00D6169D"/>
    <w:rsid w:val="00D628FC"/>
    <w:rsid w:val="00D64E50"/>
    <w:rsid w:val="00D6525C"/>
    <w:rsid w:val="00D663ED"/>
    <w:rsid w:val="00D66ADC"/>
    <w:rsid w:val="00D6757F"/>
    <w:rsid w:val="00D7253A"/>
    <w:rsid w:val="00D746A6"/>
    <w:rsid w:val="00D76B44"/>
    <w:rsid w:val="00D76C3D"/>
    <w:rsid w:val="00D80F7E"/>
    <w:rsid w:val="00D829DA"/>
    <w:rsid w:val="00D853C0"/>
    <w:rsid w:val="00D91F44"/>
    <w:rsid w:val="00D921C3"/>
    <w:rsid w:val="00D94824"/>
    <w:rsid w:val="00D94AF0"/>
    <w:rsid w:val="00D96053"/>
    <w:rsid w:val="00D97189"/>
    <w:rsid w:val="00DA415D"/>
    <w:rsid w:val="00DA4A6D"/>
    <w:rsid w:val="00DA52A8"/>
    <w:rsid w:val="00DA6488"/>
    <w:rsid w:val="00DA6EFB"/>
    <w:rsid w:val="00DA6F4C"/>
    <w:rsid w:val="00DB0A6D"/>
    <w:rsid w:val="00DB2479"/>
    <w:rsid w:val="00DB3652"/>
    <w:rsid w:val="00DB4E35"/>
    <w:rsid w:val="00DB78AF"/>
    <w:rsid w:val="00DC0F31"/>
    <w:rsid w:val="00DC1354"/>
    <w:rsid w:val="00DC3ED6"/>
    <w:rsid w:val="00DC45A7"/>
    <w:rsid w:val="00DC5B38"/>
    <w:rsid w:val="00DC5D50"/>
    <w:rsid w:val="00DD09AD"/>
    <w:rsid w:val="00DD201A"/>
    <w:rsid w:val="00DD2DF1"/>
    <w:rsid w:val="00DD3E98"/>
    <w:rsid w:val="00DD4B4F"/>
    <w:rsid w:val="00DD5CEF"/>
    <w:rsid w:val="00DD6D74"/>
    <w:rsid w:val="00DD768C"/>
    <w:rsid w:val="00DE1688"/>
    <w:rsid w:val="00DE1765"/>
    <w:rsid w:val="00DE30AE"/>
    <w:rsid w:val="00DE3427"/>
    <w:rsid w:val="00DE3FF4"/>
    <w:rsid w:val="00DE6A59"/>
    <w:rsid w:val="00DE76D6"/>
    <w:rsid w:val="00DF21C9"/>
    <w:rsid w:val="00DF4EBC"/>
    <w:rsid w:val="00DF4F1A"/>
    <w:rsid w:val="00E00F0E"/>
    <w:rsid w:val="00E0163D"/>
    <w:rsid w:val="00E027B4"/>
    <w:rsid w:val="00E029F5"/>
    <w:rsid w:val="00E0344F"/>
    <w:rsid w:val="00E046DF"/>
    <w:rsid w:val="00E05301"/>
    <w:rsid w:val="00E05335"/>
    <w:rsid w:val="00E06824"/>
    <w:rsid w:val="00E068E0"/>
    <w:rsid w:val="00E0693E"/>
    <w:rsid w:val="00E06A75"/>
    <w:rsid w:val="00E06ED7"/>
    <w:rsid w:val="00E125A7"/>
    <w:rsid w:val="00E131A9"/>
    <w:rsid w:val="00E152E6"/>
    <w:rsid w:val="00E17080"/>
    <w:rsid w:val="00E24C40"/>
    <w:rsid w:val="00E2752C"/>
    <w:rsid w:val="00E330A2"/>
    <w:rsid w:val="00E33AD7"/>
    <w:rsid w:val="00E355DE"/>
    <w:rsid w:val="00E35DDC"/>
    <w:rsid w:val="00E37E6E"/>
    <w:rsid w:val="00E40BFF"/>
    <w:rsid w:val="00E41CA2"/>
    <w:rsid w:val="00E4335C"/>
    <w:rsid w:val="00E43C24"/>
    <w:rsid w:val="00E44B49"/>
    <w:rsid w:val="00E4772E"/>
    <w:rsid w:val="00E528E2"/>
    <w:rsid w:val="00E55A29"/>
    <w:rsid w:val="00E56BEE"/>
    <w:rsid w:val="00E63D15"/>
    <w:rsid w:val="00E64DB9"/>
    <w:rsid w:val="00E66B02"/>
    <w:rsid w:val="00E70E89"/>
    <w:rsid w:val="00E71A18"/>
    <w:rsid w:val="00E71D36"/>
    <w:rsid w:val="00E7409A"/>
    <w:rsid w:val="00E74C0D"/>
    <w:rsid w:val="00E75926"/>
    <w:rsid w:val="00E7597B"/>
    <w:rsid w:val="00E76359"/>
    <w:rsid w:val="00E7645C"/>
    <w:rsid w:val="00E76F20"/>
    <w:rsid w:val="00E840CC"/>
    <w:rsid w:val="00E8478B"/>
    <w:rsid w:val="00E858B0"/>
    <w:rsid w:val="00E92A75"/>
    <w:rsid w:val="00E950E4"/>
    <w:rsid w:val="00E95C6D"/>
    <w:rsid w:val="00E95FC7"/>
    <w:rsid w:val="00E961EA"/>
    <w:rsid w:val="00EA2EC6"/>
    <w:rsid w:val="00EA3B3D"/>
    <w:rsid w:val="00EA4E39"/>
    <w:rsid w:val="00EA5C9E"/>
    <w:rsid w:val="00EA69D5"/>
    <w:rsid w:val="00EA7163"/>
    <w:rsid w:val="00EA7855"/>
    <w:rsid w:val="00EB02F2"/>
    <w:rsid w:val="00EB0A35"/>
    <w:rsid w:val="00EB22E0"/>
    <w:rsid w:val="00EB2690"/>
    <w:rsid w:val="00EB2BDE"/>
    <w:rsid w:val="00EB5517"/>
    <w:rsid w:val="00EB5B61"/>
    <w:rsid w:val="00EB5B6A"/>
    <w:rsid w:val="00EB6B48"/>
    <w:rsid w:val="00EC3002"/>
    <w:rsid w:val="00EC54E4"/>
    <w:rsid w:val="00ED0EF3"/>
    <w:rsid w:val="00ED21B9"/>
    <w:rsid w:val="00ED2837"/>
    <w:rsid w:val="00ED320B"/>
    <w:rsid w:val="00ED44AC"/>
    <w:rsid w:val="00ED485E"/>
    <w:rsid w:val="00ED579C"/>
    <w:rsid w:val="00ED7751"/>
    <w:rsid w:val="00EE14FB"/>
    <w:rsid w:val="00EE1B24"/>
    <w:rsid w:val="00EE29EF"/>
    <w:rsid w:val="00EE30DE"/>
    <w:rsid w:val="00EE573C"/>
    <w:rsid w:val="00EE678E"/>
    <w:rsid w:val="00EE77D8"/>
    <w:rsid w:val="00EF15DC"/>
    <w:rsid w:val="00EF1DF2"/>
    <w:rsid w:val="00EF3459"/>
    <w:rsid w:val="00EF39FB"/>
    <w:rsid w:val="00EF4F7F"/>
    <w:rsid w:val="00EF5CDE"/>
    <w:rsid w:val="00F026BD"/>
    <w:rsid w:val="00F02F9E"/>
    <w:rsid w:val="00F04006"/>
    <w:rsid w:val="00F11FE0"/>
    <w:rsid w:val="00F13760"/>
    <w:rsid w:val="00F1604A"/>
    <w:rsid w:val="00F166C4"/>
    <w:rsid w:val="00F16918"/>
    <w:rsid w:val="00F1734F"/>
    <w:rsid w:val="00F2123E"/>
    <w:rsid w:val="00F24988"/>
    <w:rsid w:val="00F2498B"/>
    <w:rsid w:val="00F2574C"/>
    <w:rsid w:val="00F359A1"/>
    <w:rsid w:val="00F36FCC"/>
    <w:rsid w:val="00F370F5"/>
    <w:rsid w:val="00F40A9D"/>
    <w:rsid w:val="00F44665"/>
    <w:rsid w:val="00F4520F"/>
    <w:rsid w:val="00F4602A"/>
    <w:rsid w:val="00F4709D"/>
    <w:rsid w:val="00F53763"/>
    <w:rsid w:val="00F5381F"/>
    <w:rsid w:val="00F54400"/>
    <w:rsid w:val="00F55067"/>
    <w:rsid w:val="00F55556"/>
    <w:rsid w:val="00F6098C"/>
    <w:rsid w:val="00F60D65"/>
    <w:rsid w:val="00F61234"/>
    <w:rsid w:val="00F61D11"/>
    <w:rsid w:val="00F63ED4"/>
    <w:rsid w:val="00F64F94"/>
    <w:rsid w:val="00F653CD"/>
    <w:rsid w:val="00F66142"/>
    <w:rsid w:val="00F67444"/>
    <w:rsid w:val="00F676D4"/>
    <w:rsid w:val="00F7081B"/>
    <w:rsid w:val="00F70832"/>
    <w:rsid w:val="00F71083"/>
    <w:rsid w:val="00F71241"/>
    <w:rsid w:val="00F730C7"/>
    <w:rsid w:val="00F738A6"/>
    <w:rsid w:val="00F749D4"/>
    <w:rsid w:val="00F75BDD"/>
    <w:rsid w:val="00F80386"/>
    <w:rsid w:val="00F81558"/>
    <w:rsid w:val="00F82BB3"/>
    <w:rsid w:val="00F82D2B"/>
    <w:rsid w:val="00F87B34"/>
    <w:rsid w:val="00F924BE"/>
    <w:rsid w:val="00F92FEE"/>
    <w:rsid w:val="00F93A45"/>
    <w:rsid w:val="00F96940"/>
    <w:rsid w:val="00FA1C52"/>
    <w:rsid w:val="00FA2016"/>
    <w:rsid w:val="00FB0398"/>
    <w:rsid w:val="00FB0C12"/>
    <w:rsid w:val="00FB2729"/>
    <w:rsid w:val="00FB2812"/>
    <w:rsid w:val="00FB2956"/>
    <w:rsid w:val="00FB50CE"/>
    <w:rsid w:val="00FB5400"/>
    <w:rsid w:val="00FB5975"/>
    <w:rsid w:val="00FB5B29"/>
    <w:rsid w:val="00FB7EC2"/>
    <w:rsid w:val="00FC0B62"/>
    <w:rsid w:val="00FC139D"/>
    <w:rsid w:val="00FC22B6"/>
    <w:rsid w:val="00FC2B24"/>
    <w:rsid w:val="00FC2BAC"/>
    <w:rsid w:val="00FC3E38"/>
    <w:rsid w:val="00FC424C"/>
    <w:rsid w:val="00FC4599"/>
    <w:rsid w:val="00FC72DE"/>
    <w:rsid w:val="00FD0D06"/>
    <w:rsid w:val="00FD1988"/>
    <w:rsid w:val="00FD22DB"/>
    <w:rsid w:val="00FD438E"/>
    <w:rsid w:val="00FD4A42"/>
    <w:rsid w:val="00FD4CA3"/>
    <w:rsid w:val="00FE0D08"/>
    <w:rsid w:val="00FE1DEA"/>
    <w:rsid w:val="00FE229E"/>
    <w:rsid w:val="00FE35AB"/>
    <w:rsid w:val="00FE3623"/>
    <w:rsid w:val="00FE5CAB"/>
    <w:rsid w:val="00FF48A3"/>
    <w:rsid w:val="00FF6759"/>
    <w:rsid w:val="00FF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4320A3"/>
  <w15:docId w15:val="{F187CCF2-5026-6C47-B816-C9C69D9DC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3714"/>
    <w:pPr>
      <w:spacing w:after="200" w:line="252" w:lineRule="auto"/>
    </w:pPr>
    <w:rPr>
      <w:rFonts w:ascii="Cambria" w:eastAsia="Times New Roman" w:hAnsi="Cambria" w:cs="Times New Roman"/>
      <w:lang w:val="en-US"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2D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CF716F"/>
    <w:pPr>
      <w:spacing w:before="100" w:beforeAutospacing="1" w:after="100" w:afterAutospacing="1" w:line="240" w:lineRule="auto"/>
      <w:outlineLvl w:val="3"/>
    </w:pPr>
    <w:rPr>
      <w:rFonts w:ascii="Times New Roman" w:hAnsi="Times New Roman"/>
      <w:b/>
      <w:bCs/>
      <w:sz w:val="24"/>
      <w:szCs w:val="24"/>
      <w:lang w:val="pt-BR" w:eastAsia="pt-B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NT">
    <w:name w:val="ABNT"/>
    <w:basedOn w:val="ListParagraph"/>
    <w:link w:val="ABNTChar"/>
    <w:qFormat/>
    <w:rsid w:val="004D3DD1"/>
    <w:pPr>
      <w:spacing w:line="360" w:lineRule="auto"/>
      <w:ind w:left="0"/>
      <w:jc w:val="both"/>
    </w:pPr>
    <w:rPr>
      <w:rFonts w:ascii="Arial" w:hAnsi="Arial"/>
      <w:lang w:val="pt-BR"/>
    </w:rPr>
  </w:style>
  <w:style w:type="character" w:customStyle="1" w:styleId="ABNTChar">
    <w:name w:val="ABNT Char"/>
    <w:basedOn w:val="DefaultParagraphFont"/>
    <w:link w:val="ABNT"/>
    <w:rsid w:val="004D3DD1"/>
    <w:rPr>
      <w:rFonts w:ascii="Arial" w:eastAsia="Times New Roman" w:hAnsi="Arial" w:cs="Times New Roman"/>
      <w:lang w:bidi="en-US"/>
    </w:rPr>
  </w:style>
  <w:style w:type="paragraph" w:styleId="ListParagraph">
    <w:name w:val="List Paragraph"/>
    <w:basedOn w:val="Normal"/>
    <w:uiPriority w:val="34"/>
    <w:qFormat/>
    <w:rsid w:val="00753714"/>
    <w:pPr>
      <w:ind w:left="720"/>
      <w:contextualSpacing/>
    </w:pPr>
  </w:style>
  <w:style w:type="character" w:customStyle="1" w:styleId="highlight">
    <w:name w:val="highlight"/>
    <w:basedOn w:val="DefaultParagraphFont"/>
    <w:rsid w:val="00CF716F"/>
  </w:style>
  <w:style w:type="character" w:customStyle="1" w:styleId="Heading4Char">
    <w:name w:val="Heading 4 Char"/>
    <w:basedOn w:val="DefaultParagraphFont"/>
    <w:link w:val="Heading4"/>
    <w:uiPriority w:val="9"/>
    <w:rsid w:val="00CF716F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CF716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pt-BR" w:eastAsia="pt-BR" w:bidi="ar-SA"/>
    </w:rPr>
  </w:style>
  <w:style w:type="paragraph" w:customStyle="1" w:styleId="Default">
    <w:name w:val="Default"/>
    <w:rsid w:val="007D198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3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mples11">
    <w:name w:val="Tabela Simples 11"/>
    <w:basedOn w:val="TableNormal"/>
    <w:uiPriority w:val="41"/>
    <w:rsid w:val="00E33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Clara1">
    <w:name w:val="Tabela de Grade Clara1"/>
    <w:basedOn w:val="TableNormal"/>
    <w:uiPriority w:val="40"/>
    <w:rsid w:val="00E330A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444A7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A7D"/>
    <w:rPr>
      <w:rFonts w:ascii="Cambria" w:eastAsia="Times New Roman" w:hAnsi="Cambria" w:cs="Times New Roman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444A7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A7D"/>
    <w:rPr>
      <w:rFonts w:ascii="Cambria" w:eastAsia="Times New Roman" w:hAnsi="Cambria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D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D24"/>
    <w:rPr>
      <w:rFonts w:ascii="Tahoma" w:eastAsia="Times New Roman" w:hAnsi="Tahoma" w:cs="Tahoma"/>
      <w:sz w:val="16"/>
      <w:szCs w:val="16"/>
      <w:lang w:val="en-US" w:bidi="en-US"/>
    </w:rPr>
  </w:style>
  <w:style w:type="table" w:customStyle="1" w:styleId="SombreamentoClaro1">
    <w:name w:val="Sombreamento Claro1"/>
    <w:basedOn w:val="TableNormal"/>
    <w:uiPriority w:val="60"/>
    <w:rsid w:val="00C67C3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022BBA"/>
  </w:style>
  <w:style w:type="character" w:styleId="CommentReference">
    <w:name w:val="annotation reference"/>
    <w:basedOn w:val="DefaultParagraphFont"/>
    <w:uiPriority w:val="99"/>
    <w:unhideWhenUsed/>
    <w:qFormat/>
    <w:rsid w:val="007F5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7F5B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B12"/>
    <w:rPr>
      <w:rFonts w:ascii="Cambria" w:eastAsia="Times New Roman" w:hAnsi="Cambria" w:cs="Times New Roman"/>
      <w:sz w:val="20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B12"/>
    <w:rPr>
      <w:rFonts w:ascii="Cambria" w:eastAsia="Times New Roman" w:hAnsi="Cambria" w:cs="Times New Roman"/>
      <w:b/>
      <w:bCs/>
      <w:sz w:val="20"/>
      <w:szCs w:val="20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5A2DE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2D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bidi="en-US"/>
    </w:rPr>
  </w:style>
  <w:style w:type="paragraph" w:styleId="Revision">
    <w:name w:val="Revision"/>
    <w:hidden/>
    <w:uiPriority w:val="99"/>
    <w:semiHidden/>
    <w:rsid w:val="00067CAE"/>
    <w:pPr>
      <w:spacing w:after="0" w:line="240" w:lineRule="auto"/>
    </w:pPr>
    <w:rPr>
      <w:rFonts w:ascii="Cambria" w:eastAsia="Times New Roman" w:hAnsi="Cambria" w:cs="Times New Roman"/>
      <w:lang w:val="en-US" w:bidi="en-US"/>
    </w:rPr>
  </w:style>
  <w:style w:type="character" w:styleId="LineNumber">
    <w:name w:val="line number"/>
    <w:basedOn w:val="DefaultParagraphFont"/>
    <w:uiPriority w:val="99"/>
    <w:semiHidden/>
    <w:unhideWhenUsed/>
    <w:rsid w:val="00C558A0"/>
  </w:style>
  <w:style w:type="paragraph" w:styleId="FootnoteText">
    <w:name w:val="footnote text"/>
    <w:basedOn w:val="Normal"/>
    <w:link w:val="FootnoteTextChar"/>
    <w:uiPriority w:val="99"/>
    <w:unhideWhenUsed/>
    <w:rsid w:val="000C07D9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C07D9"/>
    <w:rPr>
      <w:rFonts w:ascii="Cambria" w:eastAsia="Times New Roman" w:hAnsi="Cambria" w:cs="Times New Roman"/>
      <w:sz w:val="24"/>
      <w:szCs w:val="24"/>
      <w:lang w:val="en-US" w:bidi="en-US"/>
    </w:rPr>
  </w:style>
  <w:style w:type="character" w:styleId="FootnoteReference">
    <w:name w:val="footnote reference"/>
    <w:basedOn w:val="DefaultParagraphFont"/>
    <w:uiPriority w:val="99"/>
    <w:unhideWhenUsed/>
    <w:rsid w:val="000C07D9"/>
    <w:rPr>
      <w:vertAlign w:val="superscript"/>
    </w:rPr>
  </w:style>
  <w:style w:type="character" w:customStyle="1" w:styleId="A3">
    <w:name w:val="A3"/>
    <w:uiPriority w:val="99"/>
    <w:rsid w:val="00D7253A"/>
    <w:rPr>
      <w:rFonts w:cs="Minion Pro"/>
      <w:color w:val="000000"/>
      <w:sz w:val="13"/>
      <w:szCs w:val="13"/>
    </w:rPr>
  </w:style>
  <w:style w:type="character" w:customStyle="1" w:styleId="A5">
    <w:name w:val="A5"/>
    <w:uiPriority w:val="99"/>
    <w:rsid w:val="00E046DF"/>
    <w:rPr>
      <w:rFonts w:ascii="Garamond Premr Pro" w:hAnsi="Garamond Premr Pro" w:cs="Garamond Premr Pro"/>
      <w:color w:val="000000"/>
      <w:sz w:val="14"/>
      <w:szCs w:val="14"/>
    </w:rPr>
  </w:style>
  <w:style w:type="table" w:customStyle="1" w:styleId="TabelaSimples21">
    <w:name w:val="Tabela Simples 21"/>
    <w:basedOn w:val="TableNormal"/>
    <w:uiPriority w:val="42"/>
    <w:rsid w:val="001D06D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BodyA">
    <w:name w:val="Body A"/>
    <w:rsid w:val="001E229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  <w:lang w:val="en-US" w:eastAsia="en-AU"/>
    </w:rPr>
  </w:style>
  <w:style w:type="paragraph" w:customStyle="1" w:styleId="EndNoteBibliography">
    <w:name w:val="EndNote Bibliography"/>
    <w:basedOn w:val="Normal"/>
    <w:link w:val="EndNoteBibliographyChar"/>
    <w:qFormat/>
    <w:rsid w:val="00D15B5B"/>
    <w:pPr>
      <w:adjustRightInd w:val="0"/>
      <w:snapToGrid w:val="0"/>
      <w:spacing w:line="240" w:lineRule="auto"/>
      <w:jc w:val="center"/>
    </w:pPr>
    <w:rPr>
      <w:rFonts w:ascii="Tahoma" w:eastAsia="Microsoft YaHei" w:hAnsi="Tahoma" w:cs="Tahoma"/>
      <w:lang w:eastAsia="zh-CN" w:bidi="ar-SA"/>
    </w:rPr>
  </w:style>
  <w:style w:type="character" w:customStyle="1" w:styleId="EndNoteBibliographyChar">
    <w:name w:val="EndNote Bibliography Char"/>
    <w:link w:val="EndNoteBibliography"/>
    <w:rsid w:val="00D15B5B"/>
    <w:rPr>
      <w:rFonts w:ascii="Tahoma" w:eastAsia="Microsoft YaHei" w:hAnsi="Tahoma" w:cs="Tahoma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8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10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54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5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4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9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2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6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1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0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70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1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12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1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396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9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7CA58E9B3D0442BC5567B24371F0CF" ma:contentTypeVersion="12" ma:contentTypeDescription="Create a new document." ma:contentTypeScope="" ma:versionID="e29d0cb1336141542948db1bf7460b66">
  <xsd:schema xmlns:xsd="http://www.w3.org/2001/XMLSchema" xmlns:xs="http://www.w3.org/2001/XMLSchema" xmlns:p="http://schemas.microsoft.com/office/2006/metadata/properties" xmlns:ns1="http://schemas.microsoft.com/sharepoint/v3" xmlns:ns3="70280395-acc0-4fcd-865d-e7242a7b3431" targetNamespace="http://schemas.microsoft.com/office/2006/metadata/properties" ma:root="true" ma:fieldsID="d8fdfd2116504b49f852ba89df5e8e84" ns1:_="" ns3:_="">
    <xsd:import namespace="http://schemas.microsoft.com/sharepoint/v3"/>
    <xsd:import namespace="70280395-acc0-4fcd-865d-e7242a7b34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80395-acc0-4fcd-865d-e7242a7b3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 Version="6">
  <b:Source>
    <b:Tag>Amb19</b:Tag>
    <b:SourceType>JournalArticle</b:SourceType>
    <b:Guid>{CC43C057-AB42-435B-8670-A5C65CB0B4DE}</b:Guid>
    <b:LCID>en-US</b:LCID>
    <b:Author>
      <b:Author>
        <b:NameList>
          <b:Person>
            <b:Last>Ambrosi</b:Last>
            <b:Middle>H</b:Middle>
            <b:First>Thomas</b:First>
          </b:Person>
          <b:Person>
            <b:Last>Longaker</b:Last>
            <b:Middle>T</b:Middle>
            <b:First>Michael</b:First>
          </b:Person>
          <b:Person>
            <b:Last>Chan</b:Last>
            <b:Middle>K</b:Middle>
            <b:First>Charles</b:First>
          </b:Person>
        </b:NameList>
      </b:Author>
    </b:Author>
    <b:Title>A Revised Perspective of Skeletal Stem Cell Biology</b:Title>
    <b:JournalName>Frontiers in cell and developmental biology</b:JournalName>
    <b:Year>2019</b:Year>
    <b:RefOrder>2</b:RefOrder>
  </b:Source>
  <b:Source>
    <b:Tag>cha</b:Tag>
    <b:SourceType>JournalArticle</b:SourceType>
    <b:Guid>{9C52030D-F42F-4FD4-8DC6-F86814B7AB7A}</b:Guid>
    <b:Author>
      <b:Author>
        <b:NameList>
          <b:Person>
            <b:Last>chahla</b:La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0BAE8C2-A49F-4EBB-91F5-84C36992717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49766E7-7F22-4E50-9758-0291D46A0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0280395-acc0-4fcd-865d-e7242a7b3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47EF14-FF06-4E2A-BD68-DE01D21D5E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BE2764-55CC-B14F-B4F0-6AA7DADD7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6</Pages>
  <Words>6801</Words>
  <Characters>38769</Characters>
  <Application>Microsoft Office Word</Application>
  <DocSecurity>0</DocSecurity>
  <Lines>323</Lines>
  <Paragraphs>9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Lima Rodrigues</dc:creator>
  <cp:lastModifiedBy>Na Ma</cp:lastModifiedBy>
  <cp:revision>2</cp:revision>
  <cp:lastPrinted>2018-05-16T12:16:00Z</cp:lastPrinted>
  <dcterms:created xsi:type="dcterms:W3CDTF">2020-03-22T19:20:00Z</dcterms:created>
  <dcterms:modified xsi:type="dcterms:W3CDTF">2020-03-2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cb2139f-5032-38cd-bd2c-07dd555e6156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ContentTypeId">
    <vt:lpwstr>0x010100B67CA58E9B3D0442BC5567B24371F0CF</vt:lpwstr>
  </property>
</Properties>
</file>